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FD01D" w14:textId="146C9ADD" w:rsidR="00945F5C" w:rsidRDefault="006A7BB0" w:rsidP="006A7BB0">
      <w:pPr>
        <w:pStyle w:val="Title"/>
      </w:pPr>
      <w:r>
        <w:t>Thực hành Searching trong MVC</w:t>
      </w:r>
    </w:p>
    <w:p w14:paraId="09530015" w14:textId="4A8CE222" w:rsidR="006A7BB0" w:rsidRDefault="006A7BB0" w:rsidP="006A7BB0">
      <w:r>
        <w:t xml:space="preserve">Để thực hiện thao tác lọc dữ liệu trong </w:t>
      </w:r>
      <w:r w:rsidR="0028599D">
        <w:t>MVC có 2 cách thực hiện sau:</w:t>
      </w:r>
    </w:p>
    <w:p w14:paraId="19CBFD95" w14:textId="7E8EB4CD" w:rsidR="0028599D" w:rsidRDefault="00025D33" w:rsidP="00025D33">
      <w:pPr>
        <w:pStyle w:val="ListParagraph"/>
        <w:numPr>
          <w:ilvl w:val="0"/>
          <w:numId w:val="38"/>
        </w:numPr>
      </w:pPr>
      <w:r>
        <w:t>Truyền tham số lọc vào trong Store Procedure của Sql và nhận kết quả từ sql.</w:t>
      </w:r>
    </w:p>
    <w:p w14:paraId="43BB05AC" w14:textId="73274A3A" w:rsidR="00025D33" w:rsidRDefault="00025D33" w:rsidP="00025D33">
      <w:pPr>
        <w:pStyle w:val="ListParagraph"/>
        <w:numPr>
          <w:ilvl w:val="0"/>
          <w:numId w:val="38"/>
        </w:numPr>
      </w:pPr>
      <w:r>
        <w:t>Lấy tất cả data lên và lọc trên model của project MVC.</w:t>
      </w:r>
    </w:p>
    <w:p w14:paraId="45577FF1" w14:textId="03C17B5A" w:rsidR="00DA60CD" w:rsidRDefault="00DA60CD" w:rsidP="00DA60CD">
      <w:r>
        <w:t>Trong bài thực hành chúng ta sẽ thực hiện cả hai cách trên.</w:t>
      </w:r>
    </w:p>
    <w:p w14:paraId="5AD5B9B0" w14:textId="66E0E656" w:rsidR="00DA60CD" w:rsidRDefault="00DA60CD" w:rsidP="00DA60CD">
      <w:r>
        <w:t>Chuẩn bị:</w:t>
      </w:r>
    </w:p>
    <w:p w14:paraId="5CF15EC9" w14:textId="43B704C2" w:rsidR="00DA60CD" w:rsidRDefault="00DA60CD" w:rsidP="00DA60CD">
      <w:pPr>
        <w:pStyle w:val="Bullet"/>
      </w:pPr>
      <w:r>
        <w:t>Database</w:t>
      </w:r>
    </w:p>
    <w:p w14:paraId="41191AA9" w14:textId="77777777" w:rsidR="00104B5E" w:rsidRDefault="00DA60CD" w:rsidP="00104B5E">
      <w:r>
        <w:t>Sửa dụng database</w:t>
      </w:r>
      <w:hyperlink r:id="rId5" w:history="1">
        <w:r w:rsidRPr="00E45781">
          <w:rPr>
            <w:rStyle w:val="Hyperlink"/>
          </w:rPr>
          <w:t xml:space="preserve"> </w:t>
        </w:r>
        <w:r w:rsidR="00A22E77" w:rsidRPr="00E45781">
          <w:rPr>
            <w:rStyle w:val="Hyperlink"/>
          </w:rPr>
          <w:t>WebShopHocTap</w:t>
        </w:r>
      </w:hyperlink>
      <w:r w:rsidR="00104B5E" w:rsidRPr="00104B5E">
        <w:t xml:space="preserve"> </w:t>
      </w:r>
    </w:p>
    <w:p w14:paraId="5F3E4C4F" w14:textId="7615EC0D" w:rsidR="00DA60CD" w:rsidRDefault="00104B5E" w:rsidP="00104B5E">
      <w:r>
        <w:t xml:space="preserve">Trong bài thực hành này, chúng ta sẽ thực hiện lọc (search) dữ liệu theo 2 điều </w:t>
      </w:r>
      <w:proofErr w:type="gramStart"/>
      <w:r>
        <w:t>kiện :</w:t>
      </w:r>
      <w:proofErr w:type="gramEnd"/>
      <w:r>
        <w:t xml:space="preserve"> Tìm kiếm theo tên (Name) hoặc (Alias) của sản phẩm và tìm kiếm theo Loại sản phẩm (CategoryID) trong bảng Product.</w:t>
      </w:r>
    </w:p>
    <w:p w14:paraId="64C64C7D" w14:textId="420DB2BF" w:rsidR="00E45781" w:rsidRDefault="001F3387" w:rsidP="001F3387">
      <w:pPr>
        <w:pStyle w:val="Heading2"/>
      </w:pPr>
      <w:r>
        <w:t>Thực hiện cách 1: Truyền tham số cho thủ tục (Store Procedure).</w:t>
      </w:r>
    </w:p>
    <w:p w14:paraId="228F2553" w14:textId="4B510FF3" w:rsidR="00104B5E" w:rsidRDefault="00A84CFF" w:rsidP="00104B5E">
      <w:r w:rsidRPr="00A84CFF">
        <w:rPr>
          <w:rStyle w:val="Strong"/>
        </w:rPr>
        <w:t>Bước 1:</w:t>
      </w:r>
      <w:r>
        <w:t xml:space="preserve"> </w:t>
      </w:r>
      <w:r w:rsidR="00104B5E">
        <w:t xml:space="preserve">Thực hiện Thủ tục (Store Procedure) để lọc </w:t>
      </w:r>
      <w:r w:rsidR="00682E2B">
        <w:t>dữ liệu</w:t>
      </w:r>
      <w:r w:rsidR="003C0DEB">
        <w:t>. Thủ tục này sẽ nhận 2 tham số</w:t>
      </w:r>
      <w:r w:rsidR="00472006">
        <w:t xml:space="preserve"> </w:t>
      </w:r>
      <w:r w:rsidR="003C0DEB">
        <w:t>(parameter) đầu vào là searchString (</w:t>
      </w:r>
      <w:proofErr w:type="gramStart"/>
      <w:r w:rsidR="003C0DEB">
        <w:t>varchar(</w:t>
      </w:r>
      <w:proofErr w:type="gramEnd"/>
      <w:r w:rsidR="003C0DEB">
        <w:t>100)) và CategoryID int.</w:t>
      </w:r>
    </w:p>
    <w:p w14:paraId="2821EEF2" w14:textId="77777777" w:rsidR="00856419" w:rsidRDefault="00856419" w:rsidP="00856419">
      <w:pPr>
        <w:pStyle w:val="code"/>
        <w:rPr>
          <w:noProof/>
        </w:rPr>
      </w:pPr>
      <w:r>
        <w:rPr>
          <w:noProof/>
          <w:color w:val="0000FF"/>
        </w:rPr>
        <w:t>CREATE</w:t>
      </w:r>
      <w:r>
        <w:rPr>
          <w:noProof/>
        </w:rPr>
        <w:t xml:space="preserve"> </w:t>
      </w:r>
      <w:r>
        <w:rPr>
          <w:noProof/>
          <w:color w:val="0000FF"/>
        </w:rPr>
        <w:t>PROC</w:t>
      </w:r>
      <w:r>
        <w:rPr>
          <w:noProof/>
        </w:rPr>
        <w:t xml:space="preserve"> [dbo]</w:t>
      </w:r>
      <w:r>
        <w:rPr>
          <w:noProof/>
          <w:color w:val="808080"/>
        </w:rPr>
        <w:t>.</w:t>
      </w:r>
      <w:r>
        <w:rPr>
          <w:noProof/>
        </w:rPr>
        <w:t>[PSP_Product_Search]</w:t>
      </w:r>
    </w:p>
    <w:p w14:paraId="38D876FB" w14:textId="77777777" w:rsidR="00856419" w:rsidRPr="00174099" w:rsidRDefault="00856419" w:rsidP="00856419">
      <w:pPr>
        <w:pStyle w:val="code"/>
        <w:rPr>
          <w:noProof/>
          <w:color w:val="808080"/>
          <w:highlight w:val="yellow"/>
        </w:rPr>
      </w:pPr>
      <w:r>
        <w:rPr>
          <w:noProof/>
        </w:rPr>
        <w:t xml:space="preserve">    </w:t>
      </w:r>
      <w:r w:rsidRPr="00174099">
        <w:rPr>
          <w:noProof/>
          <w:highlight w:val="yellow"/>
        </w:rPr>
        <w:t xml:space="preserve">@CategoryID </w:t>
      </w:r>
      <w:r w:rsidRPr="00174099">
        <w:rPr>
          <w:noProof/>
          <w:color w:val="0000FF"/>
          <w:highlight w:val="yellow"/>
        </w:rPr>
        <w:t>INT</w:t>
      </w:r>
      <w:r w:rsidRPr="00174099">
        <w:rPr>
          <w:noProof/>
          <w:highlight w:val="yellow"/>
        </w:rPr>
        <w:t xml:space="preserve"> </w:t>
      </w:r>
      <w:r w:rsidRPr="00174099">
        <w:rPr>
          <w:noProof/>
          <w:color w:val="808080"/>
          <w:highlight w:val="yellow"/>
        </w:rPr>
        <w:t>=</w:t>
      </w:r>
      <w:r w:rsidRPr="00174099">
        <w:rPr>
          <w:noProof/>
          <w:highlight w:val="yellow"/>
        </w:rPr>
        <w:t xml:space="preserve"> 0 </w:t>
      </w:r>
      <w:r w:rsidRPr="00174099">
        <w:rPr>
          <w:noProof/>
          <w:color w:val="808080"/>
          <w:highlight w:val="yellow"/>
        </w:rPr>
        <w:t>,</w:t>
      </w:r>
    </w:p>
    <w:p w14:paraId="63595672" w14:textId="77777777" w:rsidR="00856419" w:rsidRDefault="00856419" w:rsidP="00856419">
      <w:pPr>
        <w:pStyle w:val="code"/>
        <w:rPr>
          <w:noProof/>
          <w:color w:val="FF0000"/>
        </w:rPr>
      </w:pPr>
      <w:r w:rsidRPr="00174099">
        <w:rPr>
          <w:noProof/>
          <w:highlight w:val="yellow"/>
        </w:rPr>
        <w:t xml:space="preserve">    @Search </w:t>
      </w:r>
      <w:r w:rsidRPr="00174099">
        <w:rPr>
          <w:noProof/>
          <w:color w:val="0000FF"/>
          <w:highlight w:val="yellow"/>
        </w:rPr>
        <w:t>VARCHAR</w:t>
      </w:r>
      <w:r w:rsidRPr="00174099">
        <w:rPr>
          <w:noProof/>
          <w:color w:val="808080"/>
          <w:highlight w:val="yellow"/>
        </w:rPr>
        <w:t>(</w:t>
      </w:r>
      <w:r w:rsidRPr="00174099">
        <w:rPr>
          <w:noProof/>
          <w:highlight w:val="yellow"/>
        </w:rPr>
        <w:t>100</w:t>
      </w:r>
      <w:r w:rsidRPr="00174099">
        <w:rPr>
          <w:noProof/>
          <w:color w:val="808080"/>
          <w:highlight w:val="yellow"/>
        </w:rPr>
        <w:t>)</w:t>
      </w:r>
      <w:r w:rsidRPr="00174099">
        <w:rPr>
          <w:noProof/>
          <w:highlight w:val="yellow"/>
        </w:rPr>
        <w:t xml:space="preserve"> </w:t>
      </w:r>
      <w:r w:rsidRPr="00174099">
        <w:rPr>
          <w:noProof/>
          <w:color w:val="808080"/>
          <w:highlight w:val="yellow"/>
        </w:rPr>
        <w:t>=</w:t>
      </w:r>
      <w:r w:rsidRPr="00174099">
        <w:rPr>
          <w:noProof/>
          <w:highlight w:val="yellow"/>
        </w:rPr>
        <w:t xml:space="preserve"> </w:t>
      </w:r>
      <w:r w:rsidRPr="00174099">
        <w:rPr>
          <w:noProof/>
          <w:color w:val="FF0000"/>
          <w:highlight w:val="yellow"/>
        </w:rPr>
        <w:t>''</w:t>
      </w:r>
    </w:p>
    <w:p w14:paraId="75563664" w14:textId="77777777" w:rsidR="00856419" w:rsidRDefault="00856419" w:rsidP="00856419">
      <w:pPr>
        <w:pStyle w:val="code"/>
        <w:rPr>
          <w:noProof/>
          <w:color w:val="0000FF"/>
        </w:rPr>
      </w:pPr>
      <w:r>
        <w:rPr>
          <w:noProof/>
          <w:color w:val="0000FF"/>
        </w:rPr>
        <w:t>AS</w:t>
      </w:r>
    </w:p>
    <w:p w14:paraId="07719883" w14:textId="77777777" w:rsidR="00856419" w:rsidRDefault="00856419" w:rsidP="00856419">
      <w:pPr>
        <w:pStyle w:val="code"/>
        <w:rPr>
          <w:noProof/>
        </w:rPr>
      </w:pPr>
      <w:r>
        <w:rPr>
          <w:noProof/>
        </w:rPr>
        <w:t xml:space="preserve">    </w:t>
      </w:r>
      <w:r>
        <w:rPr>
          <w:noProof/>
          <w:color w:val="0000FF"/>
        </w:rPr>
        <w:t xml:space="preserve">IF </w:t>
      </w:r>
      <w:r>
        <w:rPr>
          <w:noProof/>
          <w:color w:val="808080"/>
        </w:rPr>
        <w:t>(</w:t>
      </w:r>
      <w:r>
        <w:rPr>
          <w:noProof/>
        </w:rPr>
        <w:t xml:space="preserve"> @CategoryID </w:t>
      </w:r>
      <w:r>
        <w:rPr>
          <w:noProof/>
          <w:color w:val="808080"/>
        </w:rPr>
        <w:t>=</w:t>
      </w:r>
      <w:r>
        <w:rPr>
          <w:noProof/>
        </w:rPr>
        <w:t xml:space="preserve"> 0</w:t>
      </w:r>
    </w:p>
    <w:p w14:paraId="2BF48892" w14:textId="77777777" w:rsidR="00856419" w:rsidRDefault="00856419" w:rsidP="00856419">
      <w:pPr>
        <w:pStyle w:val="code"/>
        <w:rPr>
          <w:noProof/>
          <w:color w:val="FF0000"/>
        </w:rPr>
      </w:pPr>
      <w:r>
        <w:rPr>
          <w:noProof/>
        </w:rPr>
        <w:t xml:space="preserve">         </w:t>
      </w:r>
      <w:r>
        <w:rPr>
          <w:noProof/>
          <w:color w:val="808080"/>
        </w:rPr>
        <w:t>AND</w:t>
      </w:r>
      <w:r>
        <w:rPr>
          <w:noProof/>
        </w:rPr>
        <w:t xml:space="preserve"> @Search </w:t>
      </w:r>
      <w:r>
        <w:rPr>
          <w:noProof/>
          <w:color w:val="808080"/>
        </w:rPr>
        <w:t>=</w:t>
      </w:r>
      <w:r>
        <w:rPr>
          <w:noProof/>
        </w:rPr>
        <w:t xml:space="preserve"> </w:t>
      </w:r>
      <w:r>
        <w:rPr>
          <w:noProof/>
          <w:color w:val="FF0000"/>
        </w:rPr>
        <w:t>''</w:t>
      </w:r>
    </w:p>
    <w:p w14:paraId="5F281E9B" w14:textId="77777777" w:rsidR="00856419" w:rsidRDefault="00856419" w:rsidP="00856419">
      <w:pPr>
        <w:pStyle w:val="code"/>
        <w:rPr>
          <w:noProof/>
          <w:color w:val="808080"/>
        </w:rPr>
      </w:pPr>
      <w:r>
        <w:rPr>
          <w:noProof/>
        </w:rPr>
        <w:t xml:space="preserve">       </w:t>
      </w:r>
      <w:r>
        <w:rPr>
          <w:noProof/>
          <w:color w:val="808080"/>
        </w:rPr>
        <w:t>)</w:t>
      </w:r>
    </w:p>
    <w:p w14:paraId="212B0AC9" w14:textId="77777777" w:rsidR="00856419" w:rsidRDefault="00856419" w:rsidP="00856419">
      <w:pPr>
        <w:pStyle w:val="code"/>
        <w:rPr>
          <w:noProof/>
          <w:color w:val="008000"/>
        </w:rPr>
      </w:pPr>
      <w:r>
        <w:rPr>
          <w:noProof/>
        </w:rPr>
        <w:t xml:space="preserve">        </w:t>
      </w:r>
      <w:r>
        <w:rPr>
          <w:noProof/>
          <w:color w:val="0000FF"/>
        </w:rPr>
        <w:t>BEGIN</w:t>
      </w:r>
      <w:r>
        <w:rPr>
          <w:noProof/>
          <w:color w:val="008000"/>
        </w:rPr>
        <w:t>--Lay tat ca</w:t>
      </w:r>
    </w:p>
    <w:p w14:paraId="0B4978C5" w14:textId="77777777" w:rsidR="00856419" w:rsidRDefault="00856419" w:rsidP="00856419">
      <w:pPr>
        <w:pStyle w:val="code"/>
        <w:rPr>
          <w:noProof/>
          <w:color w:val="808080"/>
        </w:rPr>
      </w:pPr>
      <w:r>
        <w:rPr>
          <w:noProof/>
        </w:rPr>
        <w:t xml:space="preserve">            </w:t>
      </w:r>
      <w:r>
        <w:rPr>
          <w:noProof/>
          <w:color w:val="0000FF"/>
        </w:rPr>
        <w:t>SELECT</w:t>
      </w:r>
      <w:r>
        <w:rPr>
          <w:noProof/>
        </w:rPr>
        <w:t xml:space="preserve">  ID </w:t>
      </w:r>
      <w:r>
        <w:rPr>
          <w:noProof/>
          <w:color w:val="808080"/>
        </w:rPr>
        <w:t>,</w:t>
      </w:r>
    </w:p>
    <w:p w14:paraId="1CAAD671" w14:textId="77777777" w:rsidR="00856419" w:rsidRDefault="00856419" w:rsidP="00856419">
      <w:pPr>
        <w:pStyle w:val="code"/>
        <w:rPr>
          <w:noProof/>
          <w:color w:val="808080"/>
        </w:rPr>
      </w:pPr>
      <w:r>
        <w:rPr>
          <w:noProof/>
        </w:rPr>
        <w:t xml:space="preserve">                    Name </w:t>
      </w:r>
      <w:r>
        <w:rPr>
          <w:noProof/>
          <w:color w:val="808080"/>
        </w:rPr>
        <w:t>,</w:t>
      </w:r>
    </w:p>
    <w:p w14:paraId="60F15B5B" w14:textId="77777777" w:rsidR="00856419" w:rsidRDefault="00856419" w:rsidP="00856419">
      <w:pPr>
        <w:pStyle w:val="code"/>
        <w:rPr>
          <w:noProof/>
          <w:color w:val="808080"/>
        </w:rPr>
      </w:pPr>
      <w:r>
        <w:rPr>
          <w:noProof/>
        </w:rPr>
        <w:lastRenderedPageBreak/>
        <w:t xml:space="preserve">                    Alias </w:t>
      </w:r>
      <w:r>
        <w:rPr>
          <w:noProof/>
          <w:color w:val="808080"/>
        </w:rPr>
        <w:t>,</w:t>
      </w:r>
    </w:p>
    <w:p w14:paraId="264A95A4" w14:textId="77777777" w:rsidR="00856419" w:rsidRDefault="00856419" w:rsidP="00856419">
      <w:pPr>
        <w:pStyle w:val="code"/>
        <w:rPr>
          <w:noProof/>
          <w:color w:val="808080"/>
        </w:rPr>
      </w:pPr>
      <w:r>
        <w:rPr>
          <w:noProof/>
        </w:rPr>
        <w:t xml:space="preserve">                    CategoryID </w:t>
      </w:r>
      <w:r>
        <w:rPr>
          <w:noProof/>
          <w:color w:val="808080"/>
        </w:rPr>
        <w:t>,</w:t>
      </w:r>
    </w:p>
    <w:p w14:paraId="165B776B" w14:textId="77777777" w:rsidR="00856419" w:rsidRDefault="00856419" w:rsidP="00856419">
      <w:pPr>
        <w:pStyle w:val="code"/>
        <w:rPr>
          <w:noProof/>
          <w:color w:val="808080"/>
        </w:rPr>
      </w:pPr>
      <w:r>
        <w:rPr>
          <w:noProof/>
        </w:rPr>
        <w:t xml:space="preserve">                    Images </w:t>
      </w:r>
      <w:r>
        <w:rPr>
          <w:noProof/>
          <w:color w:val="808080"/>
        </w:rPr>
        <w:t>,</w:t>
      </w:r>
    </w:p>
    <w:p w14:paraId="4E00F83F" w14:textId="77777777" w:rsidR="00856419" w:rsidRDefault="00856419" w:rsidP="00856419">
      <w:pPr>
        <w:pStyle w:val="code"/>
        <w:rPr>
          <w:noProof/>
          <w:color w:val="808080"/>
        </w:rPr>
      </w:pPr>
      <w:r>
        <w:rPr>
          <w:noProof/>
        </w:rPr>
        <w:t xml:space="preserve">                    CreateDate </w:t>
      </w:r>
      <w:r>
        <w:rPr>
          <w:noProof/>
          <w:color w:val="808080"/>
        </w:rPr>
        <w:t>,</w:t>
      </w:r>
    </w:p>
    <w:p w14:paraId="16406174" w14:textId="77777777" w:rsidR="00856419" w:rsidRDefault="00856419" w:rsidP="00856419">
      <w:pPr>
        <w:pStyle w:val="code"/>
        <w:rPr>
          <w:noProof/>
          <w:color w:val="808080"/>
        </w:rPr>
      </w:pPr>
      <w:r>
        <w:rPr>
          <w:noProof/>
        </w:rPr>
        <w:t xml:space="preserve">                    Price </w:t>
      </w:r>
      <w:r>
        <w:rPr>
          <w:noProof/>
          <w:color w:val="808080"/>
        </w:rPr>
        <w:t>,</w:t>
      </w:r>
    </w:p>
    <w:p w14:paraId="3EE76D71" w14:textId="77777777" w:rsidR="00856419" w:rsidRDefault="00856419" w:rsidP="00856419">
      <w:pPr>
        <w:pStyle w:val="code"/>
        <w:rPr>
          <w:noProof/>
          <w:color w:val="808080"/>
        </w:rPr>
      </w:pPr>
      <w:r>
        <w:rPr>
          <w:noProof/>
        </w:rPr>
        <w:t xml:space="preserve">                    Detail </w:t>
      </w:r>
      <w:r>
        <w:rPr>
          <w:noProof/>
          <w:color w:val="808080"/>
        </w:rPr>
        <w:t>,</w:t>
      </w:r>
    </w:p>
    <w:p w14:paraId="4F5E5AC5" w14:textId="77777777" w:rsidR="00856419" w:rsidRDefault="00856419" w:rsidP="00856419">
      <w:pPr>
        <w:pStyle w:val="code"/>
        <w:rPr>
          <w:noProof/>
        </w:rPr>
      </w:pPr>
      <w:r>
        <w:rPr>
          <w:noProof/>
        </w:rPr>
        <w:t xml:space="preserve">                    [Status]</w:t>
      </w:r>
    </w:p>
    <w:p w14:paraId="71CD25C9" w14:textId="77777777" w:rsidR="00856419" w:rsidRDefault="00856419" w:rsidP="00856419">
      <w:pPr>
        <w:pStyle w:val="code"/>
        <w:rPr>
          <w:noProof/>
        </w:rPr>
      </w:pPr>
      <w:r>
        <w:rPr>
          <w:noProof/>
        </w:rPr>
        <w:t xml:space="preserve">            </w:t>
      </w:r>
      <w:r>
        <w:rPr>
          <w:noProof/>
          <w:color w:val="0000FF"/>
        </w:rPr>
        <w:t>FROM</w:t>
      </w:r>
      <w:r>
        <w:rPr>
          <w:noProof/>
        </w:rPr>
        <w:t xml:space="preserve">    dbo</w:t>
      </w:r>
      <w:r>
        <w:rPr>
          <w:noProof/>
          <w:color w:val="808080"/>
        </w:rPr>
        <w:t>.</w:t>
      </w:r>
      <w:r>
        <w:rPr>
          <w:noProof/>
        </w:rPr>
        <w:t>Product</w:t>
      </w:r>
      <w:r>
        <w:rPr>
          <w:noProof/>
          <w:color w:val="808080"/>
        </w:rPr>
        <w:t>;</w:t>
      </w:r>
      <w:r>
        <w:rPr>
          <w:noProof/>
        </w:rPr>
        <w:t xml:space="preserve"> </w:t>
      </w:r>
    </w:p>
    <w:p w14:paraId="662F7146" w14:textId="77777777" w:rsidR="00856419" w:rsidRDefault="00856419" w:rsidP="00856419">
      <w:pPr>
        <w:pStyle w:val="code"/>
        <w:rPr>
          <w:noProof/>
          <w:color w:val="808080"/>
        </w:rPr>
      </w:pPr>
      <w:r>
        <w:rPr>
          <w:noProof/>
        </w:rPr>
        <w:t xml:space="preserve">        </w:t>
      </w:r>
      <w:r>
        <w:rPr>
          <w:noProof/>
          <w:color w:val="0000FF"/>
        </w:rPr>
        <w:t>END</w:t>
      </w:r>
      <w:r>
        <w:rPr>
          <w:noProof/>
          <w:color w:val="808080"/>
        </w:rPr>
        <w:t>;</w:t>
      </w:r>
    </w:p>
    <w:p w14:paraId="451981F1" w14:textId="77777777" w:rsidR="00856419" w:rsidRDefault="00856419" w:rsidP="00856419">
      <w:pPr>
        <w:pStyle w:val="code"/>
        <w:rPr>
          <w:noProof/>
          <w:color w:val="008000"/>
        </w:rPr>
      </w:pPr>
      <w:r>
        <w:rPr>
          <w:noProof/>
        </w:rPr>
        <w:t xml:space="preserve">    </w:t>
      </w:r>
      <w:r>
        <w:rPr>
          <w:noProof/>
          <w:color w:val="0000FF"/>
        </w:rPr>
        <w:t>ELSE</w:t>
      </w:r>
      <w:r>
        <w:rPr>
          <w:noProof/>
        </w:rPr>
        <w:t xml:space="preserve"> </w:t>
      </w:r>
      <w:r>
        <w:rPr>
          <w:noProof/>
          <w:color w:val="008000"/>
        </w:rPr>
        <w:t>-- Co ID,Co search; TH2: ko ID, co search; th3:co ID, ko Search</w:t>
      </w:r>
    </w:p>
    <w:p w14:paraId="7E9AC986" w14:textId="77777777" w:rsidR="00856419" w:rsidRDefault="00856419" w:rsidP="00856419">
      <w:pPr>
        <w:pStyle w:val="code"/>
        <w:rPr>
          <w:noProof/>
          <w:color w:val="008000"/>
        </w:rPr>
      </w:pPr>
      <w:r>
        <w:rPr>
          <w:noProof/>
        </w:rPr>
        <w:t xml:space="preserve">        </w:t>
      </w:r>
      <w:r>
        <w:rPr>
          <w:noProof/>
          <w:color w:val="0000FF"/>
        </w:rPr>
        <w:t>BEGIN</w:t>
      </w:r>
      <w:r>
        <w:rPr>
          <w:noProof/>
          <w:color w:val="008000"/>
        </w:rPr>
        <w:t>--Lay theo dieu kiem</w:t>
      </w:r>
    </w:p>
    <w:p w14:paraId="133204C1" w14:textId="77777777" w:rsidR="00856419" w:rsidRDefault="00856419" w:rsidP="00856419">
      <w:pPr>
        <w:pStyle w:val="code"/>
        <w:rPr>
          <w:noProof/>
          <w:color w:val="808080"/>
        </w:rPr>
      </w:pPr>
      <w:r>
        <w:rPr>
          <w:noProof/>
        </w:rPr>
        <w:t xml:space="preserve">            </w:t>
      </w:r>
      <w:r>
        <w:rPr>
          <w:noProof/>
          <w:color w:val="0000FF"/>
        </w:rPr>
        <w:t>SELECT</w:t>
      </w:r>
      <w:r>
        <w:rPr>
          <w:noProof/>
        </w:rPr>
        <w:t xml:space="preserve">  ID </w:t>
      </w:r>
      <w:r>
        <w:rPr>
          <w:noProof/>
          <w:color w:val="808080"/>
        </w:rPr>
        <w:t>,</w:t>
      </w:r>
    </w:p>
    <w:p w14:paraId="00ED2953" w14:textId="77777777" w:rsidR="00856419" w:rsidRDefault="00856419" w:rsidP="00856419">
      <w:pPr>
        <w:pStyle w:val="code"/>
        <w:rPr>
          <w:noProof/>
          <w:color w:val="808080"/>
        </w:rPr>
      </w:pPr>
      <w:r>
        <w:rPr>
          <w:noProof/>
        </w:rPr>
        <w:t xml:space="preserve">                    Name </w:t>
      </w:r>
      <w:r>
        <w:rPr>
          <w:noProof/>
          <w:color w:val="808080"/>
        </w:rPr>
        <w:t>,</w:t>
      </w:r>
    </w:p>
    <w:p w14:paraId="2556F406" w14:textId="77777777" w:rsidR="00856419" w:rsidRDefault="00856419" w:rsidP="00856419">
      <w:pPr>
        <w:pStyle w:val="code"/>
        <w:rPr>
          <w:noProof/>
          <w:color w:val="808080"/>
        </w:rPr>
      </w:pPr>
      <w:r>
        <w:rPr>
          <w:noProof/>
        </w:rPr>
        <w:t xml:space="preserve">                    Alias </w:t>
      </w:r>
      <w:r>
        <w:rPr>
          <w:noProof/>
          <w:color w:val="808080"/>
        </w:rPr>
        <w:t>,</w:t>
      </w:r>
    </w:p>
    <w:p w14:paraId="13DC5DBB" w14:textId="77777777" w:rsidR="00856419" w:rsidRDefault="00856419" w:rsidP="00856419">
      <w:pPr>
        <w:pStyle w:val="code"/>
        <w:rPr>
          <w:noProof/>
          <w:color w:val="808080"/>
        </w:rPr>
      </w:pPr>
      <w:r>
        <w:rPr>
          <w:noProof/>
        </w:rPr>
        <w:t xml:space="preserve">                    CategoryID </w:t>
      </w:r>
      <w:r>
        <w:rPr>
          <w:noProof/>
          <w:color w:val="808080"/>
        </w:rPr>
        <w:t>,</w:t>
      </w:r>
    </w:p>
    <w:p w14:paraId="08047BDB" w14:textId="77777777" w:rsidR="00856419" w:rsidRDefault="00856419" w:rsidP="00856419">
      <w:pPr>
        <w:pStyle w:val="code"/>
        <w:rPr>
          <w:noProof/>
          <w:color w:val="808080"/>
        </w:rPr>
      </w:pPr>
      <w:r>
        <w:rPr>
          <w:noProof/>
        </w:rPr>
        <w:t xml:space="preserve">                    Images </w:t>
      </w:r>
      <w:r>
        <w:rPr>
          <w:noProof/>
          <w:color w:val="808080"/>
        </w:rPr>
        <w:t>,</w:t>
      </w:r>
    </w:p>
    <w:p w14:paraId="2F104322" w14:textId="77777777" w:rsidR="00856419" w:rsidRDefault="00856419" w:rsidP="00856419">
      <w:pPr>
        <w:pStyle w:val="code"/>
        <w:rPr>
          <w:noProof/>
          <w:color w:val="808080"/>
        </w:rPr>
      </w:pPr>
      <w:r>
        <w:rPr>
          <w:noProof/>
        </w:rPr>
        <w:t xml:space="preserve">                    CreateDate </w:t>
      </w:r>
      <w:r>
        <w:rPr>
          <w:noProof/>
          <w:color w:val="808080"/>
        </w:rPr>
        <w:t>,</w:t>
      </w:r>
    </w:p>
    <w:p w14:paraId="1DEC44E2" w14:textId="77777777" w:rsidR="00856419" w:rsidRDefault="00856419" w:rsidP="00856419">
      <w:pPr>
        <w:pStyle w:val="code"/>
        <w:rPr>
          <w:noProof/>
          <w:color w:val="808080"/>
        </w:rPr>
      </w:pPr>
      <w:r>
        <w:rPr>
          <w:noProof/>
        </w:rPr>
        <w:t xml:space="preserve">                    Price </w:t>
      </w:r>
      <w:r>
        <w:rPr>
          <w:noProof/>
          <w:color w:val="808080"/>
        </w:rPr>
        <w:t>,</w:t>
      </w:r>
    </w:p>
    <w:p w14:paraId="0C1B65EA" w14:textId="77777777" w:rsidR="00856419" w:rsidRDefault="00856419" w:rsidP="00856419">
      <w:pPr>
        <w:pStyle w:val="code"/>
        <w:rPr>
          <w:noProof/>
          <w:color w:val="808080"/>
        </w:rPr>
      </w:pPr>
      <w:r>
        <w:rPr>
          <w:noProof/>
        </w:rPr>
        <w:t xml:space="preserve">                    Detail </w:t>
      </w:r>
      <w:r>
        <w:rPr>
          <w:noProof/>
          <w:color w:val="808080"/>
        </w:rPr>
        <w:t>,</w:t>
      </w:r>
    </w:p>
    <w:p w14:paraId="122168A3" w14:textId="77777777" w:rsidR="00856419" w:rsidRDefault="00856419" w:rsidP="00856419">
      <w:pPr>
        <w:pStyle w:val="code"/>
        <w:rPr>
          <w:noProof/>
        </w:rPr>
      </w:pPr>
      <w:r>
        <w:rPr>
          <w:noProof/>
        </w:rPr>
        <w:t xml:space="preserve">                    [Status]</w:t>
      </w:r>
    </w:p>
    <w:p w14:paraId="26B7EDE6" w14:textId="77777777" w:rsidR="00856419" w:rsidRDefault="00856419" w:rsidP="00856419">
      <w:pPr>
        <w:pStyle w:val="code"/>
        <w:rPr>
          <w:noProof/>
        </w:rPr>
      </w:pPr>
      <w:r>
        <w:rPr>
          <w:noProof/>
        </w:rPr>
        <w:t xml:space="preserve">            </w:t>
      </w:r>
      <w:r>
        <w:rPr>
          <w:noProof/>
          <w:color w:val="0000FF"/>
        </w:rPr>
        <w:t>FROM</w:t>
      </w:r>
      <w:r>
        <w:rPr>
          <w:noProof/>
        </w:rPr>
        <w:t xml:space="preserve">    dbo</w:t>
      </w:r>
      <w:r>
        <w:rPr>
          <w:noProof/>
          <w:color w:val="808080"/>
        </w:rPr>
        <w:t>.</w:t>
      </w:r>
      <w:r>
        <w:rPr>
          <w:noProof/>
        </w:rPr>
        <w:t>Product</w:t>
      </w:r>
    </w:p>
    <w:p w14:paraId="792E66FB" w14:textId="77777777" w:rsidR="00856419" w:rsidRPr="00856419" w:rsidRDefault="00856419" w:rsidP="00856419">
      <w:pPr>
        <w:pStyle w:val="code"/>
        <w:rPr>
          <w:noProof/>
          <w:highlight w:val="yellow"/>
        </w:rPr>
      </w:pPr>
      <w:r>
        <w:rPr>
          <w:noProof/>
        </w:rPr>
        <w:t xml:space="preserve">            </w:t>
      </w:r>
      <w:r>
        <w:rPr>
          <w:noProof/>
          <w:color w:val="0000FF"/>
        </w:rPr>
        <w:t>WHERE</w:t>
      </w:r>
      <w:r>
        <w:rPr>
          <w:noProof/>
        </w:rPr>
        <w:t xml:space="preserve">   </w:t>
      </w:r>
      <w:r w:rsidRPr="00856419">
        <w:rPr>
          <w:noProof/>
          <w:highlight w:val="yellow"/>
        </w:rPr>
        <w:t xml:space="preserve">@CategoryID </w:t>
      </w:r>
      <w:r w:rsidRPr="00856419">
        <w:rPr>
          <w:noProof/>
          <w:color w:val="808080"/>
          <w:highlight w:val="yellow"/>
        </w:rPr>
        <w:t>=</w:t>
      </w:r>
      <w:r w:rsidRPr="00856419">
        <w:rPr>
          <w:noProof/>
          <w:highlight w:val="yellow"/>
        </w:rPr>
        <w:t xml:space="preserve"> </w:t>
      </w:r>
      <w:r w:rsidRPr="00856419">
        <w:rPr>
          <w:noProof/>
          <w:color w:val="0000FF"/>
          <w:highlight w:val="yellow"/>
        </w:rPr>
        <w:t>CASE</w:t>
      </w:r>
      <w:r w:rsidRPr="00856419">
        <w:rPr>
          <w:noProof/>
          <w:highlight w:val="yellow"/>
        </w:rPr>
        <w:t xml:space="preserve"> @CategoryID</w:t>
      </w:r>
    </w:p>
    <w:p w14:paraId="0431AC40" w14:textId="77777777" w:rsidR="00856419" w:rsidRPr="00856419" w:rsidRDefault="00856419" w:rsidP="00856419">
      <w:pPr>
        <w:pStyle w:val="code"/>
        <w:rPr>
          <w:noProof/>
          <w:highlight w:val="yellow"/>
        </w:rPr>
      </w:pPr>
      <w:r w:rsidRPr="00856419">
        <w:rPr>
          <w:noProof/>
          <w:highlight w:val="yellow"/>
        </w:rPr>
        <w:t xml:space="preserve">                                    </w:t>
      </w:r>
      <w:r w:rsidRPr="00856419">
        <w:rPr>
          <w:noProof/>
          <w:color w:val="0000FF"/>
          <w:highlight w:val="yellow"/>
        </w:rPr>
        <w:t>WHEN</w:t>
      </w:r>
      <w:r w:rsidRPr="00856419">
        <w:rPr>
          <w:noProof/>
          <w:highlight w:val="yellow"/>
        </w:rPr>
        <w:t xml:space="preserve"> 0 </w:t>
      </w:r>
      <w:r w:rsidRPr="00856419">
        <w:rPr>
          <w:noProof/>
          <w:color w:val="0000FF"/>
          <w:highlight w:val="yellow"/>
        </w:rPr>
        <w:t>THEN</w:t>
      </w:r>
      <w:r w:rsidRPr="00856419">
        <w:rPr>
          <w:noProof/>
          <w:highlight w:val="yellow"/>
        </w:rPr>
        <w:t xml:space="preserve"> 0</w:t>
      </w:r>
    </w:p>
    <w:p w14:paraId="00A9D544" w14:textId="77777777" w:rsidR="00856419" w:rsidRPr="00856419" w:rsidRDefault="00856419" w:rsidP="00856419">
      <w:pPr>
        <w:pStyle w:val="code"/>
        <w:rPr>
          <w:noProof/>
          <w:highlight w:val="yellow"/>
        </w:rPr>
      </w:pPr>
      <w:r w:rsidRPr="00856419">
        <w:rPr>
          <w:noProof/>
          <w:highlight w:val="yellow"/>
        </w:rPr>
        <w:t xml:space="preserve">                                    </w:t>
      </w:r>
      <w:r w:rsidRPr="00856419">
        <w:rPr>
          <w:noProof/>
          <w:color w:val="0000FF"/>
          <w:highlight w:val="yellow"/>
        </w:rPr>
        <w:t>ELSE</w:t>
      </w:r>
      <w:r w:rsidRPr="00856419">
        <w:rPr>
          <w:noProof/>
          <w:highlight w:val="yellow"/>
        </w:rPr>
        <w:t xml:space="preserve"> CategoryID</w:t>
      </w:r>
    </w:p>
    <w:p w14:paraId="0E674628" w14:textId="77777777" w:rsidR="00856419" w:rsidRDefault="00856419" w:rsidP="00856419">
      <w:pPr>
        <w:pStyle w:val="code"/>
        <w:rPr>
          <w:noProof/>
          <w:color w:val="0000FF"/>
        </w:rPr>
      </w:pPr>
      <w:r w:rsidRPr="00856419">
        <w:rPr>
          <w:noProof/>
          <w:highlight w:val="yellow"/>
        </w:rPr>
        <w:t xml:space="preserve">                                  </w:t>
      </w:r>
      <w:r w:rsidRPr="00856419">
        <w:rPr>
          <w:noProof/>
          <w:color w:val="0000FF"/>
          <w:highlight w:val="yellow"/>
        </w:rPr>
        <w:t>END</w:t>
      </w:r>
    </w:p>
    <w:p w14:paraId="2AFB25B4" w14:textId="77777777" w:rsidR="00856419" w:rsidRDefault="00856419" w:rsidP="00856419">
      <w:pPr>
        <w:pStyle w:val="code"/>
        <w:rPr>
          <w:noProof/>
          <w:color w:val="808080"/>
        </w:rPr>
      </w:pPr>
      <w:r>
        <w:rPr>
          <w:noProof/>
        </w:rPr>
        <w:t xml:space="preserve">                    </w:t>
      </w:r>
      <w:r>
        <w:rPr>
          <w:noProof/>
          <w:color w:val="808080"/>
        </w:rPr>
        <w:t>AND</w:t>
      </w:r>
      <w:r>
        <w:rPr>
          <w:noProof/>
        </w:rPr>
        <w:t xml:space="preserve"> Alias </w:t>
      </w:r>
      <w:r>
        <w:rPr>
          <w:noProof/>
          <w:color w:val="808080"/>
        </w:rPr>
        <w:t>LIKE</w:t>
      </w:r>
      <w:r>
        <w:rPr>
          <w:noProof/>
        </w:rPr>
        <w:t xml:space="preserve"> </w:t>
      </w:r>
      <w:r>
        <w:rPr>
          <w:noProof/>
          <w:color w:val="FF0000"/>
        </w:rPr>
        <w:t>'%'</w:t>
      </w:r>
      <w:r>
        <w:rPr>
          <w:noProof/>
        </w:rPr>
        <w:t xml:space="preserve"> </w:t>
      </w:r>
      <w:r>
        <w:rPr>
          <w:noProof/>
          <w:color w:val="808080"/>
        </w:rPr>
        <w:t>+</w:t>
      </w:r>
      <w:r>
        <w:rPr>
          <w:noProof/>
        </w:rPr>
        <w:t xml:space="preserve"> @Search </w:t>
      </w:r>
      <w:r>
        <w:rPr>
          <w:noProof/>
          <w:color w:val="808080"/>
        </w:rPr>
        <w:t>+</w:t>
      </w:r>
      <w:r>
        <w:rPr>
          <w:noProof/>
        </w:rPr>
        <w:t xml:space="preserve"> </w:t>
      </w:r>
      <w:r>
        <w:rPr>
          <w:noProof/>
          <w:color w:val="FF0000"/>
        </w:rPr>
        <w:t>'%'</w:t>
      </w:r>
      <w:r>
        <w:rPr>
          <w:noProof/>
          <w:color w:val="808080"/>
        </w:rPr>
        <w:t>;</w:t>
      </w:r>
    </w:p>
    <w:p w14:paraId="75154E6A" w14:textId="7FE24011" w:rsidR="00472006" w:rsidRDefault="00856419" w:rsidP="00856419">
      <w:pPr>
        <w:pStyle w:val="code"/>
      </w:pPr>
      <w:r>
        <w:rPr>
          <w:noProof/>
        </w:rPr>
        <w:t xml:space="preserve">        </w:t>
      </w:r>
      <w:r>
        <w:rPr>
          <w:noProof/>
          <w:color w:val="0000FF"/>
        </w:rPr>
        <w:t>END</w:t>
      </w:r>
      <w:r>
        <w:rPr>
          <w:noProof/>
          <w:color w:val="808080"/>
        </w:rPr>
        <w:t>;</w:t>
      </w:r>
    </w:p>
    <w:p w14:paraId="615BDC4F" w14:textId="03F661AD" w:rsidR="003C0DEB" w:rsidRDefault="00856419" w:rsidP="00104B5E">
      <w:r w:rsidRPr="00B8082D">
        <w:rPr>
          <w:rStyle w:val="Strong"/>
        </w:rPr>
        <w:t>Ghi chú:</w:t>
      </w:r>
      <w:r>
        <w:t xml:space="preserve"> </w:t>
      </w:r>
      <w:r w:rsidR="00B8082D">
        <w:t>T</w:t>
      </w:r>
      <w:r>
        <w:t>rong thủ tục này ta có 2 tham số để tìm kiếm dữ liệu</w:t>
      </w:r>
      <w:r w:rsidR="0008593C">
        <w:t xml:space="preserve">, để tìm kiếm với 2 tham số ta có 4 trường hợp </w:t>
      </w:r>
      <w:r w:rsidR="00B8082D">
        <w:t>như sau:</w:t>
      </w:r>
    </w:p>
    <w:p w14:paraId="11227CD7" w14:textId="27581612" w:rsidR="0008593C" w:rsidRDefault="00B8082D" w:rsidP="0008593C">
      <w:pPr>
        <w:pStyle w:val="ListParagraph"/>
        <w:numPr>
          <w:ilvl w:val="0"/>
          <w:numId w:val="39"/>
        </w:numPr>
      </w:pPr>
      <w:r>
        <w:t xml:space="preserve">TH1: </w:t>
      </w:r>
      <w:r w:rsidR="0094297E">
        <w:t>Có CategoryID, có SearchString.</w:t>
      </w:r>
    </w:p>
    <w:p w14:paraId="79536F1A" w14:textId="2F803CA4" w:rsidR="0094297E" w:rsidRDefault="0094297E" w:rsidP="0008593C">
      <w:pPr>
        <w:pStyle w:val="ListParagraph"/>
        <w:numPr>
          <w:ilvl w:val="0"/>
          <w:numId w:val="39"/>
        </w:numPr>
      </w:pPr>
      <w:r>
        <w:t>TH2: Có CategoryID, Không có SearchString</w:t>
      </w:r>
    </w:p>
    <w:p w14:paraId="65A32110" w14:textId="72D42945" w:rsidR="0094297E" w:rsidRDefault="0094297E" w:rsidP="0008593C">
      <w:pPr>
        <w:pStyle w:val="ListParagraph"/>
        <w:numPr>
          <w:ilvl w:val="0"/>
          <w:numId w:val="39"/>
        </w:numPr>
      </w:pPr>
      <w:r>
        <w:t>TH3: Không có CategoryID, Có SearchString</w:t>
      </w:r>
    </w:p>
    <w:p w14:paraId="50403C7E" w14:textId="18688970" w:rsidR="0094297E" w:rsidRDefault="0094297E" w:rsidP="0008593C">
      <w:pPr>
        <w:pStyle w:val="ListParagraph"/>
        <w:numPr>
          <w:ilvl w:val="0"/>
          <w:numId w:val="39"/>
        </w:numPr>
      </w:pPr>
      <w:r>
        <w:t>TH4: Không có CategoryID, Không có SearchString</w:t>
      </w:r>
      <w:r w:rsidR="00E74491">
        <w:t>.</w:t>
      </w:r>
    </w:p>
    <w:p w14:paraId="72B25F54" w14:textId="5C245967" w:rsidR="00E74491" w:rsidRDefault="00E74491" w:rsidP="00E74491">
      <w:pPr>
        <w:rPr>
          <w:rStyle w:val="Strong"/>
        </w:rPr>
      </w:pPr>
      <w:r>
        <w:rPr>
          <w:b/>
          <w:bCs/>
          <w:noProof/>
        </w:rPr>
        <w:lastRenderedPageBreak/>
        <w:drawing>
          <wp:inline distT="0" distB="0" distL="0" distR="0" wp14:anchorId="7986B51B" wp14:editId="757EAC26">
            <wp:extent cx="5222738" cy="2215878"/>
            <wp:effectExtent l="0" t="0" r="0" b="1333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7D6D5C22" w14:textId="39E9AFB6" w:rsidR="00E74491" w:rsidRDefault="00E74491" w:rsidP="00E74491">
      <w:r w:rsidRPr="00E74491">
        <w:rPr>
          <w:rStyle w:val="Strong"/>
        </w:rPr>
        <w:t>Nhận Xét</w:t>
      </w:r>
      <w:r>
        <w:t xml:space="preserve">: </w:t>
      </w:r>
      <w:r w:rsidR="00E45348">
        <w:t>T</w:t>
      </w:r>
      <w:r w:rsidR="0086296C">
        <w:t xml:space="preserve">heo như hình </w:t>
      </w:r>
      <w:r w:rsidR="00162F11">
        <w:t>trên nếu tham số tìm kiếm tăng lên thì số kết quả nhận được của câu lệnh truy vấn sẽ tăng lên theo</w:t>
      </w:r>
      <w:r w:rsidR="00067B83">
        <w:t>:</w:t>
      </w:r>
    </w:p>
    <w:tbl>
      <w:tblPr>
        <w:tblStyle w:val="GridTable4-Accent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1361"/>
        <w:gridCol w:w="1361"/>
        <w:gridCol w:w="1361"/>
        <w:gridCol w:w="1361"/>
      </w:tblGrid>
      <w:tr w:rsidR="00067B83" w14:paraId="34F6228A" w14:textId="77777777" w:rsidTr="006C4E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Borders>
              <w:top w:val="none" w:sz="0" w:space="0" w:color="auto"/>
              <w:left w:val="none" w:sz="0" w:space="0" w:color="auto"/>
              <w:bottom w:val="none" w:sz="0" w:space="0" w:color="auto"/>
              <w:right w:val="none" w:sz="0" w:space="0" w:color="auto"/>
            </w:tcBorders>
          </w:tcPr>
          <w:p w14:paraId="0F6CBF73" w14:textId="5B6AEBDE" w:rsidR="00067B83" w:rsidRDefault="00067B83" w:rsidP="00067B83">
            <w:pPr>
              <w:spacing w:before="0" w:after="0" w:line="240" w:lineRule="auto"/>
              <w:ind w:firstLine="0"/>
              <w:jc w:val="left"/>
            </w:pPr>
            <w:r>
              <w:t>Số tham số</w:t>
            </w:r>
          </w:p>
        </w:tc>
        <w:tc>
          <w:tcPr>
            <w:tcW w:w="1361" w:type="dxa"/>
            <w:tcBorders>
              <w:top w:val="none" w:sz="0" w:space="0" w:color="auto"/>
              <w:left w:val="none" w:sz="0" w:space="0" w:color="auto"/>
              <w:bottom w:val="none" w:sz="0" w:space="0" w:color="auto"/>
              <w:right w:val="none" w:sz="0" w:space="0" w:color="auto"/>
            </w:tcBorders>
            <w:vAlign w:val="center"/>
          </w:tcPr>
          <w:p w14:paraId="1F9B22F2" w14:textId="58C16C83" w:rsidR="00067B83" w:rsidRDefault="00067B83" w:rsidP="00067B83">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pPr>
            <w:r>
              <w:t>1</w:t>
            </w:r>
          </w:p>
        </w:tc>
        <w:tc>
          <w:tcPr>
            <w:tcW w:w="1361" w:type="dxa"/>
            <w:tcBorders>
              <w:top w:val="none" w:sz="0" w:space="0" w:color="auto"/>
              <w:left w:val="none" w:sz="0" w:space="0" w:color="auto"/>
              <w:bottom w:val="none" w:sz="0" w:space="0" w:color="auto"/>
              <w:right w:val="none" w:sz="0" w:space="0" w:color="auto"/>
            </w:tcBorders>
            <w:vAlign w:val="center"/>
          </w:tcPr>
          <w:p w14:paraId="1D985D28" w14:textId="4C07E7A5" w:rsidR="00067B83" w:rsidRDefault="00067B83" w:rsidP="00067B83">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pPr>
            <w:r>
              <w:t>2</w:t>
            </w:r>
          </w:p>
        </w:tc>
        <w:tc>
          <w:tcPr>
            <w:tcW w:w="1361" w:type="dxa"/>
            <w:tcBorders>
              <w:top w:val="none" w:sz="0" w:space="0" w:color="auto"/>
              <w:left w:val="none" w:sz="0" w:space="0" w:color="auto"/>
              <w:bottom w:val="none" w:sz="0" w:space="0" w:color="auto"/>
              <w:right w:val="none" w:sz="0" w:space="0" w:color="auto"/>
            </w:tcBorders>
            <w:vAlign w:val="center"/>
          </w:tcPr>
          <w:p w14:paraId="793A86B1" w14:textId="664E7856" w:rsidR="00067B83" w:rsidRDefault="00067B83" w:rsidP="00067B83">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pPr>
            <w:r>
              <w:t>3</w:t>
            </w:r>
          </w:p>
        </w:tc>
        <w:tc>
          <w:tcPr>
            <w:tcW w:w="1361" w:type="dxa"/>
            <w:tcBorders>
              <w:top w:val="none" w:sz="0" w:space="0" w:color="auto"/>
              <w:left w:val="none" w:sz="0" w:space="0" w:color="auto"/>
              <w:bottom w:val="none" w:sz="0" w:space="0" w:color="auto"/>
              <w:right w:val="none" w:sz="0" w:space="0" w:color="auto"/>
            </w:tcBorders>
            <w:vAlign w:val="center"/>
          </w:tcPr>
          <w:p w14:paraId="554E3939" w14:textId="6B6B5B73" w:rsidR="00067B83" w:rsidRDefault="00067B83" w:rsidP="00067B83">
            <w:pPr>
              <w:spacing w:before="0" w:after="0" w:line="240" w:lineRule="auto"/>
              <w:ind w:firstLine="0"/>
              <w:jc w:val="center"/>
              <w:cnfStyle w:val="100000000000" w:firstRow="1" w:lastRow="0" w:firstColumn="0" w:lastColumn="0" w:oddVBand="0" w:evenVBand="0" w:oddHBand="0" w:evenHBand="0" w:firstRowFirstColumn="0" w:firstRowLastColumn="0" w:lastRowFirstColumn="0" w:lastRowLastColumn="0"/>
            </w:pPr>
            <w:r>
              <w:t>4</w:t>
            </w:r>
          </w:p>
        </w:tc>
      </w:tr>
      <w:tr w:rsidR="00067B83" w14:paraId="790BC862" w14:textId="77777777" w:rsidTr="006C4E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E1D0A8B" w14:textId="44456B46" w:rsidR="00067B83" w:rsidRDefault="00067B83" w:rsidP="00067B83">
            <w:pPr>
              <w:spacing w:before="0" w:after="0" w:line="240" w:lineRule="auto"/>
              <w:ind w:firstLine="0"/>
              <w:jc w:val="left"/>
            </w:pPr>
            <w:r>
              <w:t>Số kết quả</w:t>
            </w:r>
          </w:p>
        </w:tc>
        <w:tc>
          <w:tcPr>
            <w:tcW w:w="1361" w:type="dxa"/>
            <w:vAlign w:val="center"/>
          </w:tcPr>
          <w:p w14:paraId="6197D203" w14:textId="62F55D93" w:rsidR="00067B83" w:rsidRDefault="00067B83" w:rsidP="00067B83">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pPr>
            <w:r>
              <w:t>2</w:t>
            </w:r>
          </w:p>
        </w:tc>
        <w:tc>
          <w:tcPr>
            <w:tcW w:w="1361" w:type="dxa"/>
            <w:vAlign w:val="center"/>
          </w:tcPr>
          <w:p w14:paraId="18609AAE" w14:textId="7A13B627" w:rsidR="00067B83" w:rsidRDefault="00067B83" w:rsidP="00067B83">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pPr>
            <w:r>
              <w:t>4</w:t>
            </w:r>
          </w:p>
        </w:tc>
        <w:tc>
          <w:tcPr>
            <w:tcW w:w="1361" w:type="dxa"/>
            <w:vAlign w:val="center"/>
          </w:tcPr>
          <w:p w14:paraId="4D1AB3AA" w14:textId="613FE9A1" w:rsidR="00067B83" w:rsidRDefault="00067B83" w:rsidP="00067B83">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pPr>
            <w:r>
              <w:t>8</w:t>
            </w:r>
          </w:p>
        </w:tc>
        <w:tc>
          <w:tcPr>
            <w:tcW w:w="1361" w:type="dxa"/>
            <w:vAlign w:val="center"/>
          </w:tcPr>
          <w:p w14:paraId="146B7247" w14:textId="5B12AEEC" w:rsidR="00067B83" w:rsidRDefault="00067B83" w:rsidP="00067B83">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pPr>
            <w:r>
              <w:t>16</w:t>
            </w:r>
          </w:p>
        </w:tc>
      </w:tr>
      <w:tr w:rsidR="006C4EF4" w14:paraId="72C832AA" w14:textId="77777777" w:rsidTr="006C4EF4">
        <w:tc>
          <w:tcPr>
            <w:cnfStyle w:val="001000000000" w:firstRow="0" w:lastRow="0" w:firstColumn="1" w:lastColumn="0" w:oddVBand="0" w:evenVBand="0" w:oddHBand="0" w:evenHBand="0" w:firstRowFirstColumn="0" w:firstRowLastColumn="0" w:lastRowFirstColumn="0" w:lastRowLastColumn="0"/>
            <w:tcW w:w="2972" w:type="dxa"/>
          </w:tcPr>
          <w:p w14:paraId="41E5850C" w14:textId="35691E54" w:rsidR="006C4EF4" w:rsidRDefault="006C4EF4" w:rsidP="00067B83">
            <w:pPr>
              <w:spacing w:before="0" w:after="0" w:line="240" w:lineRule="auto"/>
              <w:ind w:firstLine="0"/>
              <w:jc w:val="left"/>
            </w:pPr>
            <w:r>
              <w:t>Số mệnh đề if</w:t>
            </w:r>
          </w:p>
        </w:tc>
        <w:tc>
          <w:tcPr>
            <w:tcW w:w="1361" w:type="dxa"/>
            <w:vAlign w:val="center"/>
          </w:tcPr>
          <w:p w14:paraId="1D2DF94D" w14:textId="1CBD4FFD" w:rsidR="006C4EF4" w:rsidRDefault="006C4EF4" w:rsidP="00067B83">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pPr>
            <w:r>
              <w:t>1</w:t>
            </w:r>
          </w:p>
        </w:tc>
        <w:tc>
          <w:tcPr>
            <w:tcW w:w="1361" w:type="dxa"/>
            <w:vAlign w:val="center"/>
          </w:tcPr>
          <w:p w14:paraId="07C1AD95" w14:textId="25B25DBA" w:rsidR="006C4EF4" w:rsidRDefault="006C4EF4" w:rsidP="00067B83">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pPr>
            <w:r>
              <w:t>3</w:t>
            </w:r>
          </w:p>
        </w:tc>
        <w:tc>
          <w:tcPr>
            <w:tcW w:w="1361" w:type="dxa"/>
            <w:vAlign w:val="center"/>
          </w:tcPr>
          <w:p w14:paraId="2C2CDFDB" w14:textId="46C2609E" w:rsidR="006C4EF4" w:rsidRDefault="006C4EF4" w:rsidP="00067B83">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pPr>
            <w:r>
              <w:t>7</w:t>
            </w:r>
          </w:p>
        </w:tc>
        <w:tc>
          <w:tcPr>
            <w:tcW w:w="1361" w:type="dxa"/>
            <w:vAlign w:val="center"/>
          </w:tcPr>
          <w:p w14:paraId="5094AD46" w14:textId="121EE9A1" w:rsidR="006C4EF4" w:rsidRDefault="006C4EF4" w:rsidP="00067B83">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pPr>
            <w:r>
              <w:t>15</w:t>
            </w:r>
          </w:p>
        </w:tc>
      </w:tr>
    </w:tbl>
    <w:p w14:paraId="57D2D763" w14:textId="0DC2908C" w:rsidR="00067B83" w:rsidRDefault="00E45348" w:rsidP="00E74491">
      <w:r>
        <w:t>Tương ứng với số kết quả, chúng ta phải thiết kết số lượng mệnh đề điều kiện (if)</w:t>
      </w:r>
      <w:r w:rsidR="006C4EF4">
        <w:t xml:space="preserve"> = số kết quả -1.</w:t>
      </w:r>
    </w:p>
    <w:p w14:paraId="7C30102A" w14:textId="097C6B03" w:rsidR="006C4EF4" w:rsidRDefault="006C4EF4" w:rsidP="00E74491">
      <w:r>
        <w:t xml:space="preserve">Do đó, khi thực hiện store procedure để </w:t>
      </w:r>
      <w:r w:rsidR="00A93862">
        <w:t>thực hiện trả về giá trị theo điều kiện, chúng ta cần tuân thủ các quy tắc sau để đảm bảo số lượng if ít nhất nhưng vẫn trả về đủ số kết quả.</w:t>
      </w:r>
    </w:p>
    <w:p w14:paraId="0521FE87" w14:textId="2FABF872" w:rsidR="00A93862" w:rsidRDefault="00A93862" w:rsidP="00E74491">
      <w:r>
        <w:t xml:space="preserve">- </w:t>
      </w:r>
      <w:r w:rsidR="001A4946">
        <w:t xml:space="preserve">Sử dụng một biểu thức if để lọc 2 trường hợp kết quả: </w:t>
      </w:r>
      <w:proofErr w:type="gramStart"/>
      <w:r w:rsidR="001A4946">
        <w:t>if(</w:t>
      </w:r>
      <w:proofErr w:type="gramEnd"/>
      <w:r w:rsidR="001A4946">
        <w:t>tất cả các tham số đều trống (không có giá trị) thì trả về tất cả dữ liệu.</w:t>
      </w:r>
    </w:p>
    <w:p w14:paraId="73670D2B" w14:textId="723C0C5A" w:rsidR="001A4946" w:rsidRDefault="001A4946" w:rsidP="00E74491">
      <w:r>
        <w:t xml:space="preserve">- </w:t>
      </w:r>
      <w:r w:rsidR="001A3994">
        <w:t>Các tham số (parameter) trong thủ tục đều có giá trị mặc định</w:t>
      </w:r>
      <w:r w:rsidR="00174099">
        <w:t>,</w:t>
      </w:r>
    </w:p>
    <w:p w14:paraId="6F0922CA" w14:textId="3C79CA46" w:rsidR="00FA05B8" w:rsidRDefault="00174099" w:rsidP="009F3D38">
      <w:r>
        <w:t>- Sử dụng cấu trúc Case</w:t>
      </w:r>
      <w:r w:rsidR="009F3D38">
        <w:t xml:space="preserve"> …</w:t>
      </w:r>
      <w:r>
        <w:t xml:space="preserve"> when để </w:t>
      </w:r>
      <w:r w:rsidR="005471F4">
        <w:t xml:space="preserve">kiểm tra điều kiện cho những tham số </w:t>
      </w:r>
      <w:r w:rsidR="009F3D38">
        <w:t>sử dụng toán tử so sánh</w:t>
      </w:r>
      <w:r w:rsidR="00602A3E">
        <w:t xml:space="preserve"> =, &gt;, &lt;, &gt;=, &lt;=, &lt;&gt;</w:t>
      </w:r>
      <w:r w:rsidR="009F3D38">
        <w:t xml:space="preserve">. </w:t>
      </w:r>
    </w:p>
    <w:p w14:paraId="04B2C618" w14:textId="615BFCD0" w:rsidR="00174099" w:rsidRPr="00104B5E" w:rsidRDefault="009F3D38" w:rsidP="00FA05B8">
      <w:pPr>
        <w:pStyle w:val="code"/>
      </w:pPr>
      <w:r>
        <w:t>@CategoryID = CASE @CategoryI</w:t>
      </w:r>
      <w:r w:rsidR="00FA05B8">
        <w:t xml:space="preserve">D </w:t>
      </w:r>
      <w:r>
        <w:t>WHEN 0 THEN 0</w:t>
      </w:r>
      <w:r w:rsidR="00FA05B8">
        <w:t xml:space="preserve"> </w:t>
      </w:r>
      <w:r>
        <w:t xml:space="preserve">                                    ELSE CategoryID</w:t>
      </w:r>
      <w:r w:rsidR="00FA05B8">
        <w:t xml:space="preserve"> </w:t>
      </w:r>
      <w:r>
        <w:t>END</w:t>
      </w:r>
    </w:p>
    <w:p w14:paraId="6925A87B" w14:textId="18DF56F0" w:rsidR="00104B5E" w:rsidRDefault="00A84CFF">
      <w:pPr>
        <w:rPr>
          <w:rStyle w:val="Strong"/>
        </w:rPr>
      </w:pPr>
      <w:r w:rsidRPr="00A84CFF">
        <w:rPr>
          <w:rStyle w:val="Strong"/>
        </w:rPr>
        <w:t xml:space="preserve">Bước 2: </w:t>
      </w:r>
      <w:r>
        <w:rPr>
          <w:rStyle w:val="Strong"/>
        </w:rPr>
        <w:t xml:space="preserve">Viết phương thức thực hiện lấy kết quả trả về từ thủ tục </w:t>
      </w:r>
      <w:proofErr w:type="spellStart"/>
      <w:r>
        <w:rPr>
          <w:rStyle w:val="Strong"/>
        </w:rPr>
        <w:t>vừa</w:t>
      </w:r>
      <w:proofErr w:type="spellEnd"/>
      <w:r>
        <w:rPr>
          <w:rStyle w:val="Strong"/>
        </w:rPr>
        <w:t xml:space="preserve"> làm trong </w:t>
      </w:r>
      <w:proofErr w:type="spellStart"/>
      <w:r>
        <w:rPr>
          <w:rStyle w:val="Strong"/>
        </w:rPr>
        <w:t>bước</w:t>
      </w:r>
      <w:proofErr w:type="spellEnd"/>
      <w:r>
        <w:rPr>
          <w:rStyle w:val="Strong"/>
        </w:rPr>
        <w:t xml:space="preserve"> 1.</w:t>
      </w:r>
    </w:p>
    <w:p w14:paraId="4B170429" w14:textId="00D13D27" w:rsidR="00A84CFF" w:rsidRDefault="00A84CFF" w:rsidP="00A84CFF">
      <w:pPr>
        <w:rPr>
          <w:rStyle w:val="Strong"/>
          <w:b w:val="0"/>
          <w:bCs w:val="0"/>
        </w:rPr>
      </w:pPr>
      <w:r>
        <w:rPr>
          <w:rStyle w:val="Strong"/>
          <w:b w:val="0"/>
          <w:bCs w:val="0"/>
        </w:rPr>
        <w:lastRenderedPageBreak/>
        <w:t>Trong bài thực hành này, Chúng ta đang sử dụng ADO.NET để thực hiện kết nối Database SqlServer</w:t>
      </w:r>
      <w:r w:rsidR="005C2C17">
        <w:rPr>
          <w:rStyle w:val="Strong"/>
          <w:b w:val="0"/>
          <w:bCs w:val="0"/>
        </w:rPr>
        <w:t>. Vì thế, sử dụng lớp Database.cs trong Project Models được xây dựng trong những bài thực hành trước.</w:t>
      </w:r>
    </w:p>
    <w:p w14:paraId="76239F83" w14:textId="6919D7C3" w:rsidR="005C2C17" w:rsidRDefault="005D476E" w:rsidP="00A84CFF">
      <w:pPr>
        <w:rPr>
          <w:rStyle w:val="Strong"/>
          <w:b w:val="0"/>
          <w:bCs w:val="0"/>
        </w:rPr>
      </w:pPr>
      <w:r>
        <w:rPr>
          <w:rStyle w:val="Strong"/>
          <w:b w:val="0"/>
          <w:bCs w:val="0"/>
        </w:rPr>
        <w:t xml:space="preserve">- </w:t>
      </w:r>
      <w:r w:rsidR="00A95976">
        <w:rPr>
          <w:rStyle w:val="Strong"/>
          <w:b w:val="0"/>
          <w:bCs w:val="0"/>
        </w:rPr>
        <w:t xml:space="preserve">Trong Project Class </w:t>
      </w:r>
      <w:proofErr w:type="gramStart"/>
      <w:r w:rsidR="00A95976">
        <w:rPr>
          <w:rStyle w:val="Strong"/>
          <w:b w:val="0"/>
          <w:bCs w:val="0"/>
        </w:rPr>
        <w:t>library  Models</w:t>
      </w:r>
      <w:proofErr w:type="gramEnd"/>
      <w:r w:rsidR="00A95976">
        <w:rPr>
          <w:rStyle w:val="Strong"/>
          <w:b w:val="0"/>
          <w:bCs w:val="0"/>
        </w:rPr>
        <w:t>, Tạo 2 class Product.cs, ProductDb</w:t>
      </w:r>
      <w:r>
        <w:rPr>
          <w:rStyle w:val="Strong"/>
          <w:b w:val="0"/>
          <w:bCs w:val="0"/>
        </w:rPr>
        <w:t>.cs (Nếu chưa có).</w:t>
      </w:r>
    </w:p>
    <w:p w14:paraId="1F774031" w14:textId="19C266B9" w:rsidR="005D476E" w:rsidRDefault="005D476E" w:rsidP="00A84CFF">
      <w:pPr>
        <w:rPr>
          <w:rStyle w:val="Strong"/>
          <w:b w:val="0"/>
          <w:bCs w:val="0"/>
        </w:rPr>
      </w:pPr>
      <w:r>
        <w:rPr>
          <w:rStyle w:val="Strong"/>
          <w:b w:val="0"/>
          <w:bCs w:val="0"/>
        </w:rPr>
        <w:t>- Mở ProductDb.cs thực hiện viết phương thức lấy danh sách products trong database như sau:</w:t>
      </w:r>
    </w:p>
    <w:p w14:paraId="51EB7CC8" w14:textId="28118EC5" w:rsidR="005D476E" w:rsidRDefault="00B4642F" w:rsidP="00626080">
      <w:pPr>
        <w:ind w:firstLine="0"/>
        <w:rPr>
          <w:rStyle w:val="Strong"/>
          <w:b w:val="0"/>
          <w:bCs w:val="0"/>
        </w:rPr>
      </w:pPr>
      <w:r>
        <w:rPr>
          <w:noProof/>
        </w:rPr>
        <w:drawing>
          <wp:inline distT="0" distB="0" distL="0" distR="0" wp14:anchorId="3F43D968" wp14:editId="071A78EC">
            <wp:extent cx="5972175" cy="312928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175" cy="3129280"/>
                    </a:xfrm>
                    <a:prstGeom prst="rect">
                      <a:avLst/>
                    </a:prstGeom>
                  </pic:spPr>
                </pic:pic>
              </a:graphicData>
            </a:graphic>
          </wp:inline>
        </w:drawing>
      </w:r>
    </w:p>
    <w:p w14:paraId="449EEE23" w14:textId="77777777" w:rsidR="00626080" w:rsidRDefault="00626080" w:rsidP="00626080">
      <w:pPr>
        <w:rPr>
          <w:rStyle w:val="Strong"/>
          <w:b w:val="0"/>
          <w:bCs w:val="0"/>
        </w:rPr>
      </w:pPr>
    </w:p>
    <w:p w14:paraId="442F3143" w14:textId="1EBD6D92" w:rsidR="00B4642F" w:rsidRPr="00626080" w:rsidRDefault="00B4642F" w:rsidP="00626080">
      <w:pPr>
        <w:rPr>
          <w:rStyle w:val="Strong"/>
        </w:rPr>
      </w:pPr>
      <w:r w:rsidRPr="00626080">
        <w:rPr>
          <w:rStyle w:val="Strong"/>
        </w:rPr>
        <w:t>Bước 3: Thực hiện Action trong Controller</w:t>
      </w:r>
    </w:p>
    <w:p w14:paraId="469D0850" w14:textId="6E79AF5D" w:rsidR="00626080" w:rsidRPr="00626080" w:rsidRDefault="00A13434" w:rsidP="00626080">
      <w:pPr>
        <w:rPr>
          <w:rStyle w:val="Emphasis"/>
          <w:i w:val="0"/>
          <w:iCs w:val="0"/>
        </w:rPr>
      </w:pPr>
      <w:r>
        <w:rPr>
          <w:rStyle w:val="Emphasis"/>
          <w:i w:val="0"/>
          <w:iCs w:val="0"/>
        </w:rPr>
        <w:t xml:space="preserve">- </w:t>
      </w:r>
      <w:r w:rsidR="00626080" w:rsidRPr="00626080">
        <w:rPr>
          <w:rStyle w:val="Emphasis"/>
          <w:i w:val="0"/>
          <w:iCs w:val="0"/>
        </w:rPr>
        <w:t>Mở ProductController (nếu đã có) hoặc tạo Controller này nếu chưa có.</w:t>
      </w:r>
    </w:p>
    <w:p w14:paraId="1154CA98" w14:textId="602F282F" w:rsidR="00626080" w:rsidRDefault="00A13434" w:rsidP="00626080">
      <w:pPr>
        <w:rPr>
          <w:rStyle w:val="Emphasis"/>
          <w:i w:val="0"/>
          <w:iCs w:val="0"/>
        </w:rPr>
      </w:pPr>
      <w:r>
        <w:rPr>
          <w:rStyle w:val="Emphasis"/>
          <w:i w:val="0"/>
          <w:iCs w:val="0"/>
        </w:rPr>
        <w:t>- Thực hiện tạo Action Index.</w:t>
      </w:r>
    </w:p>
    <w:p w14:paraId="0C258605" w14:textId="1F8D89BB" w:rsidR="00A13434" w:rsidRDefault="00A13434" w:rsidP="00626080">
      <w:pPr>
        <w:rPr>
          <w:rStyle w:val="Emphasis"/>
          <w:i w:val="0"/>
          <w:iCs w:val="0"/>
        </w:rPr>
      </w:pPr>
      <w:r>
        <w:rPr>
          <w:rStyle w:val="Emphasis"/>
          <w:i w:val="0"/>
          <w:iCs w:val="0"/>
        </w:rPr>
        <w:t>- Thực hiện tạo View Cho Action Index theo templates List, và Model Product.</w:t>
      </w:r>
    </w:p>
    <w:p w14:paraId="13E99292" w14:textId="0A9428E4" w:rsidR="00A13434" w:rsidRDefault="00A13434" w:rsidP="00626080">
      <w:pPr>
        <w:rPr>
          <w:rStyle w:val="Emphasis"/>
          <w:i w:val="0"/>
          <w:iCs w:val="0"/>
        </w:rPr>
      </w:pPr>
      <w:r>
        <w:rPr>
          <w:rStyle w:val="Emphasis"/>
          <w:i w:val="0"/>
          <w:iCs w:val="0"/>
        </w:rPr>
        <w:t>- Thực hiện code cho Action Index trong ProductController.</w:t>
      </w:r>
    </w:p>
    <w:p w14:paraId="70F160AE" w14:textId="713986E3" w:rsidR="00CC14D9" w:rsidRDefault="00CC14D9" w:rsidP="00CC14D9">
      <w:pPr>
        <w:ind w:firstLine="0"/>
        <w:rPr>
          <w:rStyle w:val="Emphasis"/>
          <w:i w:val="0"/>
          <w:iCs w:val="0"/>
        </w:rPr>
      </w:pPr>
      <w:r>
        <w:rPr>
          <w:noProof/>
        </w:rPr>
        <w:lastRenderedPageBreak/>
        <w:drawing>
          <wp:inline distT="0" distB="0" distL="0" distR="0" wp14:anchorId="6B551E2E" wp14:editId="088D8FF2">
            <wp:extent cx="5972175" cy="2243455"/>
            <wp:effectExtent l="0" t="0" r="952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175" cy="2243455"/>
                    </a:xfrm>
                    <a:prstGeom prst="rect">
                      <a:avLst/>
                    </a:prstGeom>
                  </pic:spPr>
                </pic:pic>
              </a:graphicData>
            </a:graphic>
          </wp:inline>
        </w:drawing>
      </w:r>
    </w:p>
    <w:p w14:paraId="46F8AE2C" w14:textId="1997851B" w:rsidR="00CC14D9" w:rsidRPr="00DB5B61" w:rsidRDefault="00CC14D9" w:rsidP="00CC14D9">
      <w:pPr>
        <w:rPr>
          <w:rStyle w:val="Strong"/>
        </w:rPr>
      </w:pPr>
      <w:r w:rsidRPr="00DB5B61">
        <w:rPr>
          <w:rStyle w:val="Strong"/>
        </w:rPr>
        <w:t xml:space="preserve">Giải thích: </w:t>
      </w:r>
    </w:p>
    <w:p w14:paraId="64DA1CDF" w14:textId="3F8C492E" w:rsidR="00CC14D9" w:rsidRDefault="00CC14D9" w:rsidP="00CC14D9">
      <w:pPr>
        <w:rPr>
          <w:rStyle w:val="Emphasis"/>
          <w:i w:val="0"/>
          <w:iCs w:val="0"/>
        </w:rPr>
      </w:pPr>
      <w:r>
        <w:rPr>
          <w:rStyle w:val="Emphasis"/>
          <w:i w:val="0"/>
          <w:iCs w:val="0"/>
        </w:rPr>
        <w:t xml:space="preserve">- </w:t>
      </w:r>
      <w:r w:rsidR="0012278A">
        <w:rPr>
          <w:rStyle w:val="Emphasis"/>
          <w:i w:val="0"/>
          <w:iCs w:val="0"/>
        </w:rPr>
        <w:t xml:space="preserve">(1). </w:t>
      </w:r>
      <w:r>
        <w:rPr>
          <w:rStyle w:val="Emphasis"/>
          <w:i w:val="0"/>
          <w:iCs w:val="0"/>
        </w:rPr>
        <w:t xml:space="preserve">Action Index sẽ nhận 2 tham số: searching và </w:t>
      </w:r>
      <w:r w:rsidR="00295A2F">
        <w:rPr>
          <w:rStyle w:val="Emphasis"/>
          <w:i w:val="0"/>
          <w:iCs w:val="0"/>
        </w:rPr>
        <w:t>CategoryID: hai tham số này sẽ được truyền vào Action này theo cách thức UrlParameter, Quy trình sẽ được thực hiện như sau:</w:t>
      </w:r>
    </w:p>
    <w:p w14:paraId="56CE65BA" w14:textId="677AF414" w:rsidR="00295A2F" w:rsidRDefault="00295A2F" w:rsidP="00CC14D9">
      <w:pPr>
        <w:rPr>
          <w:rStyle w:val="Emphasis"/>
          <w:i w:val="0"/>
          <w:iCs w:val="0"/>
        </w:rPr>
      </w:pPr>
      <w:r>
        <w:rPr>
          <w:rStyle w:val="Emphasis"/>
          <w:i w:val="0"/>
          <w:iCs w:val="0"/>
        </w:rPr>
        <w:tab/>
        <w:t xml:space="preserve">+ Khi view Index được view khi chưa có điều kiện lọc thì </w:t>
      </w:r>
      <w:r w:rsidR="002966C0">
        <w:rPr>
          <w:rStyle w:val="Emphasis"/>
          <w:i w:val="0"/>
          <w:iCs w:val="0"/>
        </w:rPr>
        <w:t>2 tham số này sẽ sử dụng giá trị mặc định,</w:t>
      </w:r>
    </w:p>
    <w:p w14:paraId="72F28C2A" w14:textId="3F17EF9E" w:rsidR="002966C0" w:rsidRDefault="002966C0" w:rsidP="00CC14D9">
      <w:pPr>
        <w:rPr>
          <w:rStyle w:val="Emphasis"/>
          <w:i w:val="0"/>
          <w:iCs w:val="0"/>
        </w:rPr>
      </w:pPr>
      <w:r>
        <w:rPr>
          <w:rStyle w:val="Emphasis"/>
          <w:i w:val="0"/>
          <w:iCs w:val="0"/>
        </w:rPr>
        <w:tab/>
        <w:t>+ Khi người dùng nhập giá trị tham số trên form, và nhấn submit trên button giá trị sẽ được truyền về Action qua cách UrlParameter.</w:t>
      </w:r>
    </w:p>
    <w:p w14:paraId="145049AE" w14:textId="312CFED4" w:rsidR="00393545" w:rsidRDefault="00393545" w:rsidP="00CC14D9">
      <w:pPr>
        <w:rPr>
          <w:rStyle w:val="Emphasis"/>
          <w:i w:val="0"/>
          <w:iCs w:val="0"/>
        </w:rPr>
      </w:pPr>
      <w:r w:rsidRPr="00393545">
        <w:rPr>
          <w:rStyle w:val="Emphasis"/>
          <w:i w:val="0"/>
          <w:iCs w:val="0"/>
        </w:rPr>
        <w:sym w:font="Wingdings" w:char="F0E0"/>
      </w:r>
      <w:r>
        <w:rPr>
          <w:rStyle w:val="Emphasis"/>
          <w:i w:val="0"/>
          <w:iCs w:val="0"/>
        </w:rPr>
        <w:t xml:space="preserve"> </w:t>
      </w:r>
      <w:r w:rsidR="0012278A">
        <w:rPr>
          <w:rStyle w:val="Emphasis"/>
          <w:i w:val="0"/>
          <w:iCs w:val="0"/>
        </w:rPr>
        <w:t>T</w:t>
      </w:r>
      <w:r>
        <w:rPr>
          <w:rStyle w:val="Emphasis"/>
          <w:i w:val="0"/>
          <w:iCs w:val="0"/>
        </w:rPr>
        <w:t xml:space="preserve">ên hai tham số phải </w:t>
      </w:r>
      <w:proofErr w:type="spellStart"/>
      <w:r>
        <w:rPr>
          <w:rStyle w:val="Emphasis"/>
          <w:i w:val="0"/>
          <w:iCs w:val="0"/>
        </w:rPr>
        <w:t>trùng</w:t>
      </w:r>
      <w:proofErr w:type="spellEnd"/>
      <w:r>
        <w:rPr>
          <w:rStyle w:val="Emphasis"/>
          <w:i w:val="0"/>
          <w:iCs w:val="0"/>
        </w:rPr>
        <w:t xml:space="preserve"> với </w:t>
      </w:r>
      <w:r w:rsidR="0012278A">
        <w:rPr>
          <w:rStyle w:val="Emphasis"/>
          <w:i w:val="0"/>
          <w:iCs w:val="0"/>
        </w:rPr>
        <w:t>giá trị của thuộc tính name của đối tượng form.</w:t>
      </w:r>
    </w:p>
    <w:p w14:paraId="1F16FA05" w14:textId="02264799" w:rsidR="00393545" w:rsidRDefault="00393545" w:rsidP="00CC14D9">
      <w:pPr>
        <w:rPr>
          <w:rStyle w:val="Emphasis"/>
          <w:i w:val="0"/>
          <w:iCs w:val="0"/>
        </w:rPr>
      </w:pPr>
      <w:r>
        <w:rPr>
          <w:rStyle w:val="Emphasis"/>
          <w:i w:val="0"/>
          <w:iCs w:val="0"/>
        </w:rPr>
        <w:t xml:space="preserve">- </w:t>
      </w:r>
      <w:r w:rsidR="0012278A">
        <w:rPr>
          <w:rStyle w:val="Emphasis"/>
          <w:i w:val="0"/>
          <w:iCs w:val="0"/>
        </w:rPr>
        <w:t xml:space="preserve">(2). </w:t>
      </w:r>
      <w:r w:rsidR="00F44D2D" w:rsidRPr="00F44D2D">
        <w:rPr>
          <w:rStyle w:val="Emphasis"/>
          <w:i w:val="0"/>
          <w:iCs w:val="0"/>
        </w:rPr>
        <w:drawing>
          <wp:inline distT="0" distB="0" distL="0" distR="0" wp14:anchorId="77414239" wp14:editId="4D5FDFDF">
            <wp:extent cx="1688845" cy="22407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23121" cy="321495"/>
                    </a:xfrm>
                    <a:prstGeom prst="rect">
                      <a:avLst/>
                    </a:prstGeom>
                  </pic:spPr>
                </pic:pic>
              </a:graphicData>
            </a:graphic>
          </wp:inline>
        </w:drawing>
      </w:r>
      <w:r w:rsidR="00F44D2D">
        <w:rPr>
          <w:rStyle w:val="Emphasis"/>
          <w:i w:val="0"/>
          <w:iCs w:val="0"/>
        </w:rPr>
        <w:t xml:space="preserve">tham số CategoryID được sử dụng </w:t>
      </w:r>
      <w:proofErr w:type="spellStart"/>
      <w:r w:rsidR="00F44D2D">
        <w:rPr>
          <w:rStyle w:val="Emphasis"/>
          <w:i w:val="0"/>
          <w:iCs w:val="0"/>
        </w:rPr>
        <w:t>DropDownList</w:t>
      </w:r>
      <w:proofErr w:type="spellEnd"/>
      <w:r w:rsidR="00F44D2D">
        <w:rPr>
          <w:rStyle w:val="Emphasis"/>
          <w:i w:val="0"/>
          <w:iCs w:val="0"/>
        </w:rPr>
        <w:t xml:space="preserve"> của form để lấy giá trị, Để thực hiện </w:t>
      </w:r>
      <w:proofErr w:type="spellStart"/>
      <w:r w:rsidR="00F44D2D">
        <w:rPr>
          <w:rStyle w:val="Emphasis"/>
          <w:i w:val="0"/>
          <w:iCs w:val="0"/>
        </w:rPr>
        <w:t>đổ</w:t>
      </w:r>
      <w:proofErr w:type="spellEnd"/>
      <w:r w:rsidR="00F44D2D">
        <w:rPr>
          <w:rStyle w:val="Emphasis"/>
          <w:i w:val="0"/>
          <w:iCs w:val="0"/>
        </w:rPr>
        <w:t xml:space="preserve"> danh sách Category vào </w:t>
      </w:r>
      <w:proofErr w:type="spellStart"/>
      <w:r w:rsidR="00F44D2D">
        <w:rPr>
          <w:rStyle w:val="Emphasis"/>
          <w:i w:val="0"/>
          <w:iCs w:val="0"/>
        </w:rPr>
        <w:t>DropDownList</w:t>
      </w:r>
      <w:proofErr w:type="spellEnd"/>
      <w:r w:rsidR="00F44D2D">
        <w:rPr>
          <w:rStyle w:val="Emphasis"/>
          <w:i w:val="0"/>
          <w:iCs w:val="0"/>
        </w:rPr>
        <w:t xml:space="preserve"> ta sử dụng ViewBag để </w:t>
      </w:r>
      <w:proofErr w:type="spellStart"/>
      <w:r w:rsidR="00F44D2D">
        <w:rPr>
          <w:rStyle w:val="Emphasis"/>
          <w:i w:val="0"/>
          <w:iCs w:val="0"/>
        </w:rPr>
        <w:t>lưu</w:t>
      </w:r>
      <w:proofErr w:type="spellEnd"/>
      <w:r w:rsidR="00F44D2D">
        <w:rPr>
          <w:rStyle w:val="Emphasis"/>
          <w:i w:val="0"/>
          <w:iCs w:val="0"/>
        </w:rPr>
        <w:t xml:space="preserve"> trữ giá trị kiều </w:t>
      </w:r>
      <w:proofErr w:type="spellStart"/>
      <w:r w:rsidR="00F44D2D">
        <w:rPr>
          <w:rStyle w:val="Emphasis"/>
          <w:i w:val="0"/>
          <w:iCs w:val="0"/>
        </w:rPr>
        <w:t>SelectedList</w:t>
      </w:r>
      <w:proofErr w:type="spellEnd"/>
      <w:r w:rsidR="0002678E">
        <w:rPr>
          <w:rStyle w:val="Emphasis"/>
          <w:i w:val="0"/>
          <w:iCs w:val="0"/>
        </w:rPr>
        <w:t>.</w:t>
      </w:r>
    </w:p>
    <w:p w14:paraId="11955D00" w14:textId="6FB0EE02" w:rsidR="0002678E" w:rsidRDefault="0002678E" w:rsidP="00CC14D9">
      <w:pPr>
        <w:rPr>
          <w:rStyle w:val="Emphasis"/>
          <w:i w:val="0"/>
          <w:iCs w:val="0"/>
        </w:rPr>
      </w:pPr>
      <w:r>
        <w:rPr>
          <w:rStyle w:val="Emphasis"/>
          <w:i w:val="0"/>
          <w:iCs w:val="0"/>
        </w:rPr>
        <w:t xml:space="preserve">- (3). Lấy dữ liệu từ database về và </w:t>
      </w:r>
      <w:proofErr w:type="spellStart"/>
      <w:r>
        <w:rPr>
          <w:rStyle w:val="Emphasis"/>
          <w:i w:val="0"/>
          <w:iCs w:val="0"/>
        </w:rPr>
        <w:t>lưu</w:t>
      </w:r>
      <w:proofErr w:type="spellEnd"/>
      <w:r>
        <w:rPr>
          <w:rStyle w:val="Emphasis"/>
          <w:i w:val="0"/>
          <w:iCs w:val="0"/>
        </w:rPr>
        <w:t xml:space="preserve"> trữ trong List&lt;Product). (trong cách 1 không nhất thiết phải </w:t>
      </w:r>
      <w:proofErr w:type="spellStart"/>
      <w:r>
        <w:rPr>
          <w:rStyle w:val="Emphasis"/>
          <w:i w:val="0"/>
          <w:iCs w:val="0"/>
        </w:rPr>
        <w:t>ép</w:t>
      </w:r>
      <w:proofErr w:type="spellEnd"/>
      <w:r>
        <w:rPr>
          <w:rStyle w:val="Emphasis"/>
          <w:i w:val="0"/>
          <w:iCs w:val="0"/>
        </w:rPr>
        <w:t xml:space="preserve"> </w:t>
      </w:r>
      <w:proofErr w:type="spellStart"/>
      <w:r>
        <w:rPr>
          <w:rStyle w:val="Emphasis"/>
          <w:i w:val="0"/>
          <w:iCs w:val="0"/>
        </w:rPr>
        <w:t>kiểu</w:t>
      </w:r>
      <w:proofErr w:type="spellEnd"/>
      <w:r>
        <w:rPr>
          <w:rStyle w:val="Emphasis"/>
          <w:i w:val="0"/>
          <w:iCs w:val="0"/>
        </w:rPr>
        <w:t xml:space="preserve"> List&lt;Product&gt; về </w:t>
      </w:r>
      <w:proofErr w:type="spellStart"/>
      <w:r>
        <w:rPr>
          <w:rStyle w:val="Emphasis"/>
          <w:i w:val="0"/>
          <w:iCs w:val="0"/>
        </w:rPr>
        <w:t>kiểu</w:t>
      </w:r>
      <w:proofErr w:type="spellEnd"/>
      <w:r>
        <w:rPr>
          <w:rStyle w:val="Emphasis"/>
          <w:i w:val="0"/>
          <w:iCs w:val="0"/>
        </w:rPr>
        <w:t xml:space="preserve"> </w:t>
      </w:r>
      <w:proofErr w:type="spellStart"/>
      <w:r>
        <w:rPr>
          <w:rStyle w:val="Emphasis"/>
          <w:i w:val="0"/>
          <w:iCs w:val="0"/>
        </w:rPr>
        <w:t>I</w:t>
      </w:r>
      <w:r w:rsidR="00DB5B61">
        <w:rPr>
          <w:rStyle w:val="Emphasis"/>
          <w:i w:val="0"/>
          <w:iCs w:val="0"/>
        </w:rPr>
        <w:t>Enumerable</w:t>
      </w:r>
      <w:proofErr w:type="spellEnd"/>
      <w:r w:rsidR="00DB5B61">
        <w:rPr>
          <w:rStyle w:val="Emphasis"/>
          <w:i w:val="0"/>
          <w:iCs w:val="0"/>
        </w:rPr>
        <w:t>&lt;Product&gt;).</w:t>
      </w:r>
    </w:p>
    <w:p w14:paraId="71A7C2A0" w14:textId="0B2114A4" w:rsidR="00DB5B61" w:rsidRDefault="00DB5B61" w:rsidP="00CC14D9">
      <w:pPr>
        <w:rPr>
          <w:rStyle w:val="Emphasis"/>
          <w:i w:val="0"/>
          <w:iCs w:val="0"/>
        </w:rPr>
      </w:pPr>
      <w:r>
        <w:rPr>
          <w:rStyle w:val="Emphasis"/>
          <w:i w:val="0"/>
          <w:iCs w:val="0"/>
        </w:rPr>
        <w:t>- (4). Trả List&lt;Product&gt; về cho view theo cách Model.</w:t>
      </w:r>
    </w:p>
    <w:p w14:paraId="0F218CA1" w14:textId="4502F608" w:rsidR="00DB5B61" w:rsidRPr="00DB5B61" w:rsidRDefault="00DB5B61" w:rsidP="00CC14D9">
      <w:pPr>
        <w:rPr>
          <w:rStyle w:val="Strong"/>
        </w:rPr>
      </w:pPr>
      <w:r w:rsidRPr="00DB5B61">
        <w:rPr>
          <w:rStyle w:val="Strong"/>
        </w:rPr>
        <w:lastRenderedPageBreak/>
        <w:t>Bước 4: Thực hiện chỉnh view để lọc dữ liệu</w:t>
      </w:r>
    </w:p>
    <w:p w14:paraId="1DA55D56" w14:textId="559FA001" w:rsidR="00DB5B61" w:rsidRDefault="00A454FA" w:rsidP="007B65C2">
      <w:pPr>
        <w:ind w:firstLine="0"/>
        <w:rPr>
          <w:rStyle w:val="Emphasis"/>
          <w:i w:val="0"/>
          <w:iCs w:val="0"/>
        </w:rPr>
      </w:pPr>
      <w:r>
        <w:rPr>
          <w:noProof/>
        </w:rPr>
        <w:drawing>
          <wp:inline distT="0" distB="0" distL="0" distR="0" wp14:anchorId="35D68EE6" wp14:editId="5D1FEFB0">
            <wp:extent cx="5898563" cy="2832957"/>
            <wp:effectExtent l="0" t="0" r="6985"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9969"/>
                    <a:stretch/>
                  </pic:blipFill>
                  <pic:spPr bwMode="auto">
                    <a:xfrm>
                      <a:off x="0" y="0"/>
                      <a:ext cx="5936356" cy="2851108"/>
                    </a:xfrm>
                    <a:prstGeom prst="rect">
                      <a:avLst/>
                    </a:prstGeom>
                    <a:ln>
                      <a:noFill/>
                    </a:ln>
                    <a:extLst>
                      <a:ext uri="{53640926-AAD7-44D8-BBD7-CCE9431645EC}">
                        <a14:shadowObscured xmlns:a14="http://schemas.microsoft.com/office/drawing/2010/main"/>
                      </a:ext>
                    </a:extLst>
                  </pic:spPr>
                </pic:pic>
              </a:graphicData>
            </a:graphic>
          </wp:inline>
        </w:drawing>
      </w:r>
    </w:p>
    <w:p w14:paraId="67CA231F" w14:textId="31F57042" w:rsidR="007B65C2" w:rsidRDefault="007B65C2" w:rsidP="007B65C2">
      <w:pPr>
        <w:rPr>
          <w:rStyle w:val="Emphasis"/>
          <w:i w:val="0"/>
          <w:iCs w:val="0"/>
        </w:rPr>
      </w:pPr>
      <w:r>
        <w:rPr>
          <w:rStyle w:val="Emphasis"/>
          <w:i w:val="0"/>
          <w:iCs w:val="0"/>
        </w:rPr>
        <w:t xml:space="preserve">- View </w:t>
      </w:r>
      <w:proofErr w:type="spellStart"/>
      <w:r>
        <w:rPr>
          <w:rStyle w:val="Emphasis"/>
          <w:i w:val="0"/>
          <w:iCs w:val="0"/>
        </w:rPr>
        <w:t>Index.cshtml</w:t>
      </w:r>
      <w:proofErr w:type="spellEnd"/>
      <w:r>
        <w:rPr>
          <w:rStyle w:val="Emphasis"/>
          <w:i w:val="0"/>
          <w:iCs w:val="0"/>
        </w:rPr>
        <w:t xml:space="preserve"> được tạo từ </w:t>
      </w:r>
      <w:proofErr w:type="spellStart"/>
      <w:r>
        <w:rPr>
          <w:rStyle w:val="Emphasis"/>
          <w:i w:val="0"/>
          <w:iCs w:val="0"/>
        </w:rPr>
        <w:t>bước</w:t>
      </w:r>
      <w:proofErr w:type="spellEnd"/>
      <w:r>
        <w:rPr>
          <w:rStyle w:val="Emphasis"/>
          <w:i w:val="0"/>
          <w:iCs w:val="0"/>
        </w:rPr>
        <w:t xml:space="preserve"> trước.</w:t>
      </w:r>
    </w:p>
    <w:p w14:paraId="2FE06773" w14:textId="4FDA8CFA" w:rsidR="007B65C2" w:rsidRDefault="007B65C2" w:rsidP="007B65C2">
      <w:pPr>
        <w:rPr>
          <w:rStyle w:val="Emphasis"/>
          <w:i w:val="0"/>
          <w:iCs w:val="0"/>
        </w:rPr>
      </w:pPr>
      <w:r>
        <w:rPr>
          <w:rStyle w:val="Emphasis"/>
          <w:i w:val="0"/>
          <w:iCs w:val="0"/>
        </w:rPr>
        <w:t>- Tiến hành thêm code cho phần form</w:t>
      </w:r>
    </w:p>
    <w:p w14:paraId="0E5F24DF" w14:textId="0FBFC574" w:rsidR="007B65C2" w:rsidRDefault="007B65C2" w:rsidP="007B65C2">
      <w:pPr>
        <w:rPr>
          <w:rStyle w:val="Emphasis"/>
          <w:i w:val="0"/>
          <w:iCs w:val="0"/>
        </w:rPr>
      </w:pPr>
      <w:r>
        <w:rPr>
          <w:rStyle w:val="Emphasis"/>
          <w:i w:val="0"/>
          <w:iCs w:val="0"/>
        </w:rPr>
        <w:t xml:space="preserve">- </w:t>
      </w:r>
      <w:r w:rsidR="00DC4A12">
        <w:rPr>
          <w:rStyle w:val="Emphasis"/>
          <w:i w:val="0"/>
          <w:iCs w:val="0"/>
        </w:rPr>
        <w:t xml:space="preserve">(1). Sử dụng </w:t>
      </w:r>
      <w:proofErr w:type="spellStart"/>
      <w:proofErr w:type="gramStart"/>
      <w:r w:rsidR="00DC4A12">
        <w:rPr>
          <w:rStyle w:val="Emphasis"/>
          <w:i w:val="0"/>
          <w:iCs w:val="0"/>
        </w:rPr>
        <w:t>BeginForm</w:t>
      </w:r>
      <w:proofErr w:type="spellEnd"/>
      <w:r w:rsidR="00DC4A12">
        <w:rPr>
          <w:rStyle w:val="Emphasis"/>
          <w:i w:val="0"/>
          <w:iCs w:val="0"/>
        </w:rPr>
        <w:t>(</w:t>
      </w:r>
      <w:proofErr w:type="gramEnd"/>
      <w:r w:rsidR="00DC4A12">
        <w:rPr>
          <w:rStyle w:val="Emphasis"/>
          <w:i w:val="0"/>
          <w:iCs w:val="0"/>
        </w:rPr>
        <w:t xml:space="preserve">) theo </w:t>
      </w:r>
      <w:proofErr w:type="spellStart"/>
      <w:r w:rsidR="00DC4A12">
        <w:rPr>
          <w:rStyle w:val="Emphasis"/>
          <w:i w:val="0"/>
          <w:iCs w:val="0"/>
        </w:rPr>
        <w:t>cú</w:t>
      </w:r>
      <w:proofErr w:type="spellEnd"/>
      <w:r w:rsidR="00DC4A12">
        <w:rPr>
          <w:rStyle w:val="Emphasis"/>
          <w:i w:val="0"/>
          <w:iCs w:val="0"/>
        </w:rPr>
        <w:t xml:space="preserve"> pháp Razor. </w:t>
      </w:r>
      <w:r w:rsidR="00DC4A12" w:rsidRPr="00DC4A12">
        <w:rPr>
          <w:rStyle w:val="Emphasis"/>
          <w:i w:val="0"/>
          <w:iCs w:val="0"/>
        </w:rPr>
        <w:sym w:font="Wingdings" w:char="F0E0"/>
      </w:r>
      <w:r w:rsidR="00DC4A12">
        <w:rPr>
          <w:rStyle w:val="Emphasis"/>
          <w:i w:val="0"/>
          <w:iCs w:val="0"/>
        </w:rPr>
        <w:t xml:space="preserve"> Phương thức get, Khi submit, </w:t>
      </w:r>
      <w:r w:rsidR="00D70634">
        <w:rPr>
          <w:rStyle w:val="Emphasis"/>
          <w:i w:val="0"/>
          <w:iCs w:val="0"/>
        </w:rPr>
        <w:t>giá trị của form sẽ được truyền theo UrlParameter. (</w:t>
      </w:r>
      <w:proofErr w:type="spellStart"/>
      <w:proofErr w:type="gramStart"/>
      <w:r w:rsidR="00D70634">
        <w:rPr>
          <w:rStyle w:val="Emphasis"/>
          <w:i w:val="0"/>
          <w:iCs w:val="0"/>
        </w:rPr>
        <w:t>localhost:port</w:t>
      </w:r>
      <w:proofErr w:type="spellEnd"/>
      <w:proofErr w:type="gramEnd"/>
      <w:r w:rsidR="00D70634">
        <w:rPr>
          <w:rStyle w:val="Emphasis"/>
          <w:i w:val="0"/>
          <w:iCs w:val="0"/>
        </w:rPr>
        <w:t>/Admin/Product/</w:t>
      </w:r>
      <w:r w:rsidR="009134A4">
        <w:rPr>
          <w:rStyle w:val="Emphasis"/>
          <w:i w:val="0"/>
          <w:iCs w:val="0"/>
        </w:rPr>
        <w:t>Index/searching=””&amp;CategoryID=3</w:t>
      </w:r>
      <w:r w:rsidR="00D70634">
        <w:rPr>
          <w:rStyle w:val="Emphasis"/>
          <w:i w:val="0"/>
          <w:iCs w:val="0"/>
        </w:rPr>
        <w:t>)</w:t>
      </w:r>
      <w:r w:rsidR="009134A4">
        <w:rPr>
          <w:rStyle w:val="Emphasis"/>
          <w:i w:val="0"/>
          <w:iCs w:val="0"/>
        </w:rPr>
        <w:t>.</w:t>
      </w:r>
    </w:p>
    <w:p w14:paraId="4B06A2CB" w14:textId="10B6CC8F" w:rsidR="009134A4" w:rsidRDefault="009134A4" w:rsidP="007B65C2">
      <w:pPr>
        <w:rPr>
          <w:rStyle w:val="Emphasis"/>
          <w:i w:val="0"/>
          <w:iCs w:val="0"/>
        </w:rPr>
      </w:pPr>
      <w:r>
        <w:rPr>
          <w:rStyle w:val="Emphasis"/>
          <w:i w:val="0"/>
          <w:iCs w:val="0"/>
        </w:rPr>
        <w:t xml:space="preserve">- (2). </w:t>
      </w:r>
      <w:r w:rsidR="005A1D32">
        <w:rPr>
          <w:rStyle w:val="Emphasis"/>
          <w:i w:val="0"/>
          <w:iCs w:val="0"/>
        </w:rPr>
        <w:t xml:space="preserve">Thực hiện tạo </w:t>
      </w:r>
      <w:proofErr w:type="spellStart"/>
      <w:r w:rsidR="005A1D32">
        <w:rPr>
          <w:rStyle w:val="Emphasis"/>
          <w:i w:val="0"/>
          <w:iCs w:val="0"/>
        </w:rPr>
        <w:t>TextBox</w:t>
      </w:r>
      <w:proofErr w:type="spellEnd"/>
      <w:r w:rsidR="005A1D32">
        <w:rPr>
          <w:rStyle w:val="Emphasis"/>
          <w:i w:val="0"/>
          <w:iCs w:val="0"/>
        </w:rPr>
        <w:t xml:space="preserve"> có tên là searching</w:t>
      </w:r>
    </w:p>
    <w:p w14:paraId="4FD24152" w14:textId="666D5784" w:rsidR="005A1D32" w:rsidRDefault="005A1D32" w:rsidP="007B65C2">
      <w:pPr>
        <w:rPr>
          <w:rStyle w:val="Emphasis"/>
          <w:i w:val="0"/>
          <w:iCs w:val="0"/>
        </w:rPr>
      </w:pPr>
      <w:r>
        <w:rPr>
          <w:rStyle w:val="Emphasis"/>
          <w:i w:val="0"/>
          <w:iCs w:val="0"/>
        </w:rPr>
        <w:t xml:space="preserve">- (3). Tạo </w:t>
      </w:r>
      <w:proofErr w:type="spellStart"/>
      <w:r>
        <w:rPr>
          <w:rStyle w:val="Emphasis"/>
          <w:i w:val="0"/>
          <w:iCs w:val="0"/>
        </w:rPr>
        <w:t>DropDownList</w:t>
      </w:r>
      <w:proofErr w:type="spellEnd"/>
      <w:r>
        <w:rPr>
          <w:rStyle w:val="Emphasis"/>
          <w:i w:val="0"/>
          <w:iCs w:val="0"/>
        </w:rPr>
        <w:t xml:space="preserve"> có </w:t>
      </w:r>
      <w:proofErr w:type="spellStart"/>
      <w:r>
        <w:rPr>
          <w:rStyle w:val="Emphasis"/>
          <w:i w:val="0"/>
          <w:iCs w:val="0"/>
        </w:rPr>
        <w:t>selectList</w:t>
      </w:r>
      <w:proofErr w:type="spellEnd"/>
      <w:r>
        <w:rPr>
          <w:rStyle w:val="Emphasis"/>
          <w:i w:val="0"/>
          <w:iCs w:val="0"/>
        </w:rPr>
        <w:t xml:space="preserve"> = </w:t>
      </w:r>
      <w:proofErr w:type="spellStart"/>
      <w:r>
        <w:rPr>
          <w:rStyle w:val="Emphasis"/>
          <w:i w:val="0"/>
          <w:iCs w:val="0"/>
        </w:rPr>
        <w:t>categoryID</w:t>
      </w:r>
      <w:proofErr w:type="spellEnd"/>
      <w:r>
        <w:rPr>
          <w:rStyle w:val="Emphasis"/>
          <w:i w:val="0"/>
          <w:iCs w:val="0"/>
        </w:rPr>
        <w:t xml:space="preserve"> và text hiển thị “All”</w:t>
      </w:r>
    </w:p>
    <w:p w14:paraId="0BC34856" w14:textId="675C6796" w:rsidR="005A1D32" w:rsidRDefault="005A1D32" w:rsidP="007B65C2">
      <w:pPr>
        <w:rPr>
          <w:rStyle w:val="Emphasis"/>
          <w:i w:val="0"/>
          <w:iCs w:val="0"/>
        </w:rPr>
      </w:pPr>
      <w:r>
        <w:rPr>
          <w:rStyle w:val="Emphasis"/>
          <w:i w:val="0"/>
          <w:iCs w:val="0"/>
        </w:rPr>
        <w:t>- (4). Tạo button submit.</w:t>
      </w:r>
    </w:p>
    <w:p w14:paraId="5EFECA58" w14:textId="606E3E52" w:rsidR="00C2614F" w:rsidRDefault="00C2614F" w:rsidP="00C2614F">
      <w:pPr>
        <w:ind w:firstLine="0"/>
        <w:rPr>
          <w:rStyle w:val="Emphasis"/>
          <w:i w:val="0"/>
          <w:iCs w:val="0"/>
        </w:rPr>
      </w:pPr>
      <w:r w:rsidRPr="00C2614F">
        <w:rPr>
          <w:rStyle w:val="Emphasis"/>
          <w:i w:val="0"/>
          <w:iCs w:val="0"/>
        </w:rPr>
        <w:drawing>
          <wp:inline distT="0" distB="0" distL="0" distR="0" wp14:anchorId="02B18F9B" wp14:editId="2D00DC15">
            <wp:extent cx="5972175" cy="469900"/>
            <wp:effectExtent l="0" t="0" r="952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175" cy="469900"/>
                    </a:xfrm>
                    <a:prstGeom prst="rect">
                      <a:avLst/>
                    </a:prstGeom>
                  </pic:spPr>
                </pic:pic>
              </a:graphicData>
            </a:graphic>
          </wp:inline>
        </w:drawing>
      </w:r>
    </w:p>
    <w:p w14:paraId="0059C1C2" w14:textId="628D3FF5" w:rsidR="004B5EAA" w:rsidRDefault="004B5EAA" w:rsidP="00C2614F">
      <w:pPr>
        <w:ind w:firstLine="0"/>
        <w:rPr>
          <w:rStyle w:val="Emphasis"/>
          <w:i w:val="0"/>
          <w:iCs w:val="0"/>
        </w:rPr>
      </w:pPr>
      <w:r w:rsidRPr="00842344">
        <w:rPr>
          <w:rStyle w:val="Strong"/>
        </w:rPr>
        <w:t>Chú ý:</w:t>
      </w:r>
      <w:r>
        <w:rPr>
          <w:rStyle w:val="Emphasis"/>
          <w:i w:val="0"/>
          <w:iCs w:val="0"/>
        </w:rPr>
        <w:t xml:space="preserve"> Tên của các đối tượng form phải giống tên của tham số trong Action.</w:t>
      </w:r>
    </w:p>
    <w:p w14:paraId="0959A554" w14:textId="5A992A85" w:rsidR="00C2614F" w:rsidRDefault="00842344" w:rsidP="00842344">
      <w:pPr>
        <w:pStyle w:val="Heading2"/>
        <w:rPr>
          <w:rStyle w:val="Emphasis"/>
          <w:i w:val="0"/>
          <w:iCs/>
        </w:rPr>
      </w:pPr>
      <w:r>
        <w:rPr>
          <w:rStyle w:val="Emphasis"/>
          <w:i w:val="0"/>
          <w:iCs/>
        </w:rPr>
        <w:t>Thực hiện cách 2:</w:t>
      </w:r>
    </w:p>
    <w:p w14:paraId="41011E63" w14:textId="38125C9D" w:rsidR="00842344" w:rsidRDefault="00842344" w:rsidP="00842344">
      <w:r>
        <w:t xml:space="preserve">Cách 2 là sử dụng </w:t>
      </w:r>
      <w:proofErr w:type="spellStart"/>
      <w:r>
        <w:t>linq</w:t>
      </w:r>
      <w:proofErr w:type="spellEnd"/>
      <w:r>
        <w:t xml:space="preserve"> để lọc dữ liệu trên models hoặc controller</w:t>
      </w:r>
      <w:r w:rsidR="00F73B41">
        <w:t xml:space="preserve">. Với cách 2 này sẽ có một </w:t>
      </w:r>
      <w:proofErr w:type="spellStart"/>
      <w:r w:rsidR="00F73B41">
        <w:t>bước</w:t>
      </w:r>
      <w:proofErr w:type="spellEnd"/>
      <w:r w:rsidR="00F73B41">
        <w:t xml:space="preserve"> sau khác với cách 1 còn lại thì để nguyên.</w:t>
      </w:r>
    </w:p>
    <w:p w14:paraId="3377C2AF" w14:textId="27EF763C" w:rsidR="00F73B41" w:rsidRDefault="00F73B41" w:rsidP="00842344">
      <w:r>
        <w:lastRenderedPageBreak/>
        <w:t>Bước 1; Viết thủ tục lấy tất cả dữ liệu theo yêu cầu</w:t>
      </w:r>
    </w:p>
    <w:p w14:paraId="2897A35B" w14:textId="39CCE944" w:rsidR="00BE064E" w:rsidRDefault="00BE064E" w:rsidP="00842344">
      <w:r w:rsidRPr="00BE064E">
        <w:drawing>
          <wp:inline distT="0" distB="0" distL="0" distR="0" wp14:anchorId="051DAE33" wp14:editId="06C2678A">
            <wp:extent cx="5972175" cy="273685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72175" cy="2736850"/>
                    </a:xfrm>
                    <a:prstGeom prst="rect">
                      <a:avLst/>
                    </a:prstGeom>
                  </pic:spPr>
                </pic:pic>
              </a:graphicData>
            </a:graphic>
          </wp:inline>
        </w:drawing>
      </w:r>
    </w:p>
    <w:p w14:paraId="2D87DFA3" w14:textId="08A90FB6" w:rsidR="00F73B41" w:rsidRDefault="00F73B41" w:rsidP="00842344">
      <w:r>
        <w:t xml:space="preserve">Bước 2: sử dụng </w:t>
      </w:r>
      <w:proofErr w:type="spellStart"/>
      <w:r>
        <w:t>LinQ</w:t>
      </w:r>
      <w:proofErr w:type="spellEnd"/>
      <w:r>
        <w:t xml:space="preserve"> để lọc dữ liệu trong </w:t>
      </w:r>
      <w:proofErr w:type="spellStart"/>
      <w:r>
        <w:t>ProductController.cs</w:t>
      </w:r>
      <w:proofErr w:type="spellEnd"/>
    </w:p>
    <w:p w14:paraId="58CC7E0D" w14:textId="3B65A6FA" w:rsidR="00F73B41" w:rsidRDefault="00BE064E" w:rsidP="00BE064E">
      <w:pPr>
        <w:ind w:firstLine="0"/>
      </w:pPr>
      <w:r w:rsidRPr="00BE064E">
        <w:drawing>
          <wp:inline distT="0" distB="0" distL="0" distR="0" wp14:anchorId="45C3899B" wp14:editId="04F26EFD">
            <wp:extent cx="5972175" cy="33350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72175" cy="3335020"/>
                    </a:xfrm>
                    <a:prstGeom prst="rect">
                      <a:avLst/>
                    </a:prstGeom>
                  </pic:spPr>
                </pic:pic>
              </a:graphicData>
            </a:graphic>
          </wp:inline>
        </w:drawing>
      </w:r>
    </w:p>
    <w:p w14:paraId="509F328D" w14:textId="77777777" w:rsidR="00F73B41" w:rsidRPr="00842344" w:rsidRDefault="00F73B41" w:rsidP="00842344"/>
    <w:p w14:paraId="64213275" w14:textId="77777777" w:rsidR="00626080" w:rsidRPr="00626080" w:rsidRDefault="00626080" w:rsidP="007B65C2">
      <w:pPr>
        <w:rPr>
          <w:rStyle w:val="Emphasis"/>
          <w:i w:val="0"/>
          <w:iCs w:val="0"/>
        </w:rPr>
      </w:pPr>
    </w:p>
    <w:sectPr w:rsidR="00626080" w:rsidRPr="00626080" w:rsidSect="00A31F77">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F172ED"/>
    <w:multiLevelType w:val="hybridMultilevel"/>
    <w:tmpl w:val="593E36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FBE4B07"/>
    <w:multiLevelType w:val="multilevel"/>
    <w:tmpl w:val="53183804"/>
    <w:lvl w:ilvl="0">
      <w:start w:val="1"/>
      <w:numFmt w:val="bullet"/>
      <w:pStyle w:val="Bullet"/>
      <w:lvlText w:val=""/>
      <w:lvlJc w:val="left"/>
      <w:pPr>
        <w:ind w:left="720"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22C6E80"/>
    <w:multiLevelType w:val="hybridMultilevel"/>
    <w:tmpl w:val="CF5EC2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F71F26"/>
    <w:multiLevelType w:val="multilevel"/>
    <w:tmpl w:val="55784D38"/>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4A3507"/>
    <w:multiLevelType w:val="multilevel"/>
    <w:tmpl w:val="D206EB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564F6DC4"/>
    <w:multiLevelType w:val="multilevel"/>
    <w:tmpl w:val="D9D2F0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5A3852F2"/>
    <w:multiLevelType w:val="multilevel"/>
    <w:tmpl w:val="7DEC552C"/>
    <w:lvl w:ilvl="0">
      <w:start w:val="1"/>
      <w:numFmt w:val="decimal"/>
      <w:pStyle w:val="Heading1"/>
      <w:lvlText w:val="Chương %1. "/>
      <w:lvlJc w:val="left"/>
      <w:pPr>
        <w:ind w:left="432" w:hanging="432"/>
      </w:pPr>
      <w:rPr>
        <w:rFonts w:hint="default"/>
      </w:rPr>
    </w:lvl>
    <w:lvl w:ilvl="1">
      <w:start w:val="1"/>
      <w:numFmt w:val="decimal"/>
      <w:pStyle w:val="Heading2"/>
      <w:lvlText w:val="%1.%2. "/>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6F920F7B"/>
    <w:multiLevelType w:val="multilevel"/>
    <w:tmpl w:val="62BAF3A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73A13FB8"/>
    <w:multiLevelType w:val="multilevel"/>
    <w:tmpl w:val="16168E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8"/>
  </w:num>
  <w:num w:numId="2">
    <w:abstractNumId w:val="8"/>
  </w:num>
  <w:num w:numId="3">
    <w:abstractNumId w:val="8"/>
  </w:num>
  <w:num w:numId="4">
    <w:abstractNumId w:val="4"/>
  </w:num>
  <w:num w:numId="5">
    <w:abstractNumId w:val="7"/>
  </w:num>
  <w:num w:numId="6">
    <w:abstractNumId w:val="4"/>
  </w:num>
  <w:num w:numId="7">
    <w:abstractNumId w:val="4"/>
  </w:num>
  <w:num w:numId="8">
    <w:abstractNumId w:val="4"/>
  </w:num>
  <w:num w:numId="9">
    <w:abstractNumId w:val="4"/>
  </w:num>
  <w:num w:numId="10">
    <w:abstractNumId w:val="4"/>
  </w:num>
  <w:num w:numId="11">
    <w:abstractNumId w:val="4"/>
  </w:num>
  <w:num w:numId="12">
    <w:abstractNumId w:val="5"/>
  </w:num>
  <w:num w:numId="13">
    <w:abstractNumId w:val="3"/>
  </w:num>
  <w:num w:numId="14">
    <w:abstractNumId w:val="3"/>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1"/>
  </w:num>
  <w:num w:numId="26">
    <w:abstractNumId w:val="1"/>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6"/>
  </w:num>
  <w:num w:numId="37">
    <w:abstractNumId w:val="6"/>
  </w:num>
  <w:num w:numId="38">
    <w:abstractNumId w:val="0"/>
  </w:num>
  <w:num w:numId="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NDQwMjY3ARJGJko6SsGpxcWZ+XkgBYa1ANO5ycksAAAA"/>
  </w:docVars>
  <w:rsids>
    <w:rsidRoot w:val="00845762"/>
    <w:rsid w:val="00025D33"/>
    <w:rsid w:val="0002678E"/>
    <w:rsid w:val="00067B83"/>
    <w:rsid w:val="0008593C"/>
    <w:rsid w:val="000D7525"/>
    <w:rsid w:val="00104B5E"/>
    <w:rsid w:val="0012278A"/>
    <w:rsid w:val="00162F11"/>
    <w:rsid w:val="00166382"/>
    <w:rsid w:val="00174099"/>
    <w:rsid w:val="00193480"/>
    <w:rsid w:val="001A3994"/>
    <w:rsid w:val="001A4946"/>
    <w:rsid w:val="001F3387"/>
    <w:rsid w:val="00207425"/>
    <w:rsid w:val="002515ED"/>
    <w:rsid w:val="0028599D"/>
    <w:rsid w:val="0029151A"/>
    <w:rsid w:val="00295A2F"/>
    <w:rsid w:val="002966C0"/>
    <w:rsid w:val="00393545"/>
    <w:rsid w:val="003C0DEB"/>
    <w:rsid w:val="003C3679"/>
    <w:rsid w:val="00472006"/>
    <w:rsid w:val="004B5EAA"/>
    <w:rsid w:val="005471F4"/>
    <w:rsid w:val="00575F90"/>
    <w:rsid w:val="005950FF"/>
    <w:rsid w:val="005A1D32"/>
    <w:rsid w:val="005C2C17"/>
    <w:rsid w:val="005D476E"/>
    <w:rsid w:val="00602A3E"/>
    <w:rsid w:val="00626080"/>
    <w:rsid w:val="00682E2B"/>
    <w:rsid w:val="006A7BB0"/>
    <w:rsid w:val="006C4EF4"/>
    <w:rsid w:val="006E5FC6"/>
    <w:rsid w:val="00731DB3"/>
    <w:rsid w:val="0073642F"/>
    <w:rsid w:val="00746793"/>
    <w:rsid w:val="007B65C2"/>
    <w:rsid w:val="007B6D14"/>
    <w:rsid w:val="00842344"/>
    <w:rsid w:val="00845762"/>
    <w:rsid w:val="00856419"/>
    <w:rsid w:val="0086296C"/>
    <w:rsid w:val="008F3B2E"/>
    <w:rsid w:val="009134A4"/>
    <w:rsid w:val="0094297E"/>
    <w:rsid w:val="00945F5C"/>
    <w:rsid w:val="009B310E"/>
    <w:rsid w:val="009F3D38"/>
    <w:rsid w:val="00A13434"/>
    <w:rsid w:val="00A22E77"/>
    <w:rsid w:val="00A31F77"/>
    <w:rsid w:val="00A454FA"/>
    <w:rsid w:val="00A84CFF"/>
    <w:rsid w:val="00A93862"/>
    <w:rsid w:val="00A95976"/>
    <w:rsid w:val="00B4642F"/>
    <w:rsid w:val="00B8082D"/>
    <w:rsid w:val="00BE064E"/>
    <w:rsid w:val="00C06C0B"/>
    <w:rsid w:val="00C2614F"/>
    <w:rsid w:val="00C647AA"/>
    <w:rsid w:val="00C92B90"/>
    <w:rsid w:val="00CC14D9"/>
    <w:rsid w:val="00D70634"/>
    <w:rsid w:val="00D80078"/>
    <w:rsid w:val="00DA60CD"/>
    <w:rsid w:val="00DB5B61"/>
    <w:rsid w:val="00DC4A12"/>
    <w:rsid w:val="00E10490"/>
    <w:rsid w:val="00E45348"/>
    <w:rsid w:val="00E45781"/>
    <w:rsid w:val="00E74491"/>
    <w:rsid w:val="00EA67F4"/>
    <w:rsid w:val="00F057A0"/>
    <w:rsid w:val="00F44D2D"/>
    <w:rsid w:val="00F73B41"/>
    <w:rsid w:val="00FA05B8"/>
    <w:rsid w:val="00FB53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AF936"/>
  <w15:chartTrackingRefBased/>
  <w15:docId w15:val="{DCBAB78C-9BB4-485B-B48B-F97E5EBE5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42F"/>
    <w:pPr>
      <w:spacing w:before="120" w:after="120" w:line="360" w:lineRule="auto"/>
      <w:ind w:firstLine="720"/>
      <w:jc w:val="both"/>
    </w:pPr>
    <w:rPr>
      <w:rFonts w:ascii="Roboto" w:hAnsi="Roboto" w:cs="Times New Roman"/>
      <w:sz w:val="28"/>
      <w:szCs w:val="24"/>
    </w:rPr>
  </w:style>
  <w:style w:type="paragraph" w:styleId="Heading1">
    <w:name w:val="heading 1"/>
    <w:basedOn w:val="Normal"/>
    <w:next w:val="Normal"/>
    <w:link w:val="Heading1Char"/>
    <w:autoRedefine/>
    <w:qFormat/>
    <w:rsid w:val="00193480"/>
    <w:pPr>
      <w:keepNext/>
      <w:numPr>
        <w:numId w:val="37"/>
      </w:numPr>
      <w:tabs>
        <w:tab w:val="left" w:pos="1701"/>
      </w:tabs>
      <w:spacing w:before="0" w:after="0" w:line="240" w:lineRule="auto"/>
      <w:jc w:val="center"/>
      <w:outlineLvl w:val="0"/>
    </w:pPr>
    <w:rPr>
      <w:b/>
      <w:sz w:val="32"/>
      <w:szCs w:val="20"/>
      <w:lang w:val="nl-NL"/>
    </w:rPr>
  </w:style>
  <w:style w:type="paragraph" w:styleId="Heading2">
    <w:name w:val="heading 2"/>
    <w:basedOn w:val="Normal"/>
    <w:next w:val="Normal"/>
    <w:link w:val="Heading2Char"/>
    <w:autoRedefine/>
    <w:unhideWhenUsed/>
    <w:qFormat/>
    <w:rsid w:val="00193480"/>
    <w:pPr>
      <w:keepNext/>
      <w:numPr>
        <w:ilvl w:val="1"/>
        <w:numId w:val="36"/>
      </w:numPr>
      <w:tabs>
        <w:tab w:val="left" w:pos="851"/>
      </w:tabs>
      <w:spacing w:after="240"/>
      <w:jc w:val="left"/>
      <w:outlineLvl w:val="1"/>
    </w:pPr>
    <w:rPr>
      <w:rFonts w:eastAsiaTheme="majorEastAsia" w:cstheme="majorBidi"/>
      <w:b/>
      <w:bCs/>
      <w:iCs/>
      <w:szCs w:val="28"/>
    </w:rPr>
  </w:style>
  <w:style w:type="paragraph" w:styleId="Heading3">
    <w:name w:val="heading 3"/>
    <w:basedOn w:val="Normal"/>
    <w:next w:val="Normal"/>
    <w:link w:val="Heading3Char"/>
    <w:autoRedefine/>
    <w:unhideWhenUsed/>
    <w:qFormat/>
    <w:rsid w:val="00193480"/>
    <w:pPr>
      <w:keepNext/>
      <w:numPr>
        <w:ilvl w:val="2"/>
        <w:numId w:val="37"/>
      </w:numPr>
      <w:tabs>
        <w:tab w:val="left" w:pos="1418"/>
      </w:tabs>
      <w:spacing w:after="240"/>
      <w:jc w:val="left"/>
      <w:outlineLvl w:val="2"/>
    </w:pPr>
    <w:rPr>
      <w:rFonts w:asciiTheme="minorHAnsi" w:eastAsiaTheme="majorEastAsia" w:hAnsiTheme="minorHAnsi" w:cstheme="majorBidi"/>
      <w:b/>
      <w:bCs/>
      <w:szCs w:val="26"/>
    </w:rPr>
  </w:style>
  <w:style w:type="paragraph" w:styleId="Heading4">
    <w:name w:val="heading 4"/>
    <w:basedOn w:val="Normal"/>
    <w:next w:val="Normal"/>
    <w:link w:val="Heading4Char"/>
    <w:autoRedefine/>
    <w:unhideWhenUsed/>
    <w:qFormat/>
    <w:rsid w:val="000D7525"/>
    <w:pPr>
      <w:keepNext/>
      <w:numPr>
        <w:ilvl w:val="3"/>
        <w:numId w:val="24"/>
      </w:numPr>
      <w:tabs>
        <w:tab w:val="left" w:pos="1985"/>
      </w:tabs>
      <w:spacing w:before="240"/>
      <w:ind w:left="1769" w:hanging="862"/>
      <w:jc w:val="left"/>
      <w:outlineLvl w:val="3"/>
    </w:pPr>
    <w:rPr>
      <w:rFonts w:asciiTheme="minorHAnsi" w:eastAsiaTheme="minorHAnsi" w:hAnsiTheme="minorHAnsi" w:cstheme="minorBidi"/>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D80078"/>
    <w:pPr>
      <w:pBdr>
        <w:bottom w:val="single" w:sz="12" w:space="1" w:color="FF0000"/>
      </w:pBdr>
      <w:spacing w:before="0" w:after="360" w:line="240" w:lineRule="auto"/>
      <w:contextualSpacing/>
      <w:jc w:val="right"/>
    </w:pPr>
    <w:rPr>
      <w:rFonts w:asciiTheme="majorHAnsi" w:eastAsiaTheme="majorEastAsia" w:hAnsiTheme="majorHAnsi" w:cstheme="majorBidi"/>
      <w:b/>
      <w:spacing w:val="-10"/>
      <w:kern w:val="28"/>
      <w:sz w:val="36"/>
      <w:szCs w:val="56"/>
    </w:rPr>
  </w:style>
  <w:style w:type="character" w:customStyle="1" w:styleId="TitleChar">
    <w:name w:val="Title Char"/>
    <w:basedOn w:val="DefaultParagraphFont"/>
    <w:link w:val="Title"/>
    <w:uiPriority w:val="10"/>
    <w:rsid w:val="00D80078"/>
    <w:rPr>
      <w:rFonts w:asciiTheme="majorHAnsi" w:eastAsiaTheme="majorEastAsia" w:hAnsiTheme="majorHAnsi" w:cstheme="majorBidi"/>
      <w:b/>
      <w:spacing w:val="-10"/>
      <w:kern w:val="28"/>
      <w:sz w:val="36"/>
      <w:szCs w:val="56"/>
    </w:rPr>
  </w:style>
  <w:style w:type="character" w:customStyle="1" w:styleId="Heading1Char">
    <w:name w:val="Heading 1 Char"/>
    <w:basedOn w:val="DefaultParagraphFont"/>
    <w:link w:val="Heading1"/>
    <w:rsid w:val="000D7525"/>
    <w:rPr>
      <w:rFonts w:ascii="Times New Roman" w:eastAsia="Times New Roman" w:hAnsi="Times New Roman" w:cs="Times New Roman"/>
      <w:b/>
      <w:sz w:val="32"/>
      <w:szCs w:val="20"/>
      <w:lang w:val="nl-NL"/>
    </w:rPr>
  </w:style>
  <w:style w:type="character" w:customStyle="1" w:styleId="Heading2Char">
    <w:name w:val="Heading 2 Char"/>
    <w:basedOn w:val="DefaultParagraphFont"/>
    <w:link w:val="Heading2"/>
    <w:rsid w:val="00193480"/>
    <w:rPr>
      <w:rFonts w:ascii="Roboto" w:eastAsiaTheme="majorEastAsia" w:hAnsi="Roboto" w:cstheme="majorBidi"/>
      <w:b/>
      <w:bCs/>
      <w:iCs/>
      <w:sz w:val="28"/>
      <w:szCs w:val="28"/>
    </w:rPr>
  </w:style>
  <w:style w:type="paragraph" w:customStyle="1" w:styleId="code">
    <w:name w:val="code"/>
    <w:basedOn w:val="Normal"/>
    <w:link w:val="codeChar"/>
    <w:autoRedefine/>
    <w:qFormat/>
    <w:rsid w:val="00C92B90"/>
    <w:pPr>
      <w:pBdr>
        <w:top w:val="double" w:sz="4" w:space="1" w:color="auto"/>
        <w:bottom w:val="double" w:sz="4" w:space="1" w:color="auto"/>
      </w:pBdr>
      <w:shd w:val="clear" w:color="auto" w:fill="F2F2F2" w:themeFill="background1" w:themeFillShade="F2"/>
      <w:spacing w:after="0" w:line="240" w:lineRule="auto"/>
      <w:ind w:left="851" w:right="284" w:firstLine="0"/>
      <w:jc w:val="left"/>
    </w:pPr>
    <w:rPr>
      <w:rFonts w:ascii="Consolas" w:hAnsi="Consolas"/>
      <w:sz w:val="22"/>
    </w:rPr>
  </w:style>
  <w:style w:type="character" w:customStyle="1" w:styleId="codeChar">
    <w:name w:val="code Char"/>
    <w:basedOn w:val="DefaultParagraphFont"/>
    <w:link w:val="code"/>
    <w:rsid w:val="00C92B90"/>
    <w:rPr>
      <w:rFonts w:ascii="Consolas" w:hAnsi="Consolas" w:cs="Times New Roman"/>
      <w:szCs w:val="24"/>
      <w:shd w:val="clear" w:color="auto" w:fill="F2F2F2" w:themeFill="background1" w:themeFillShade="F2"/>
    </w:rPr>
  </w:style>
  <w:style w:type="paragraph" w:styleId="Quote">
    <w:name w:val="Quote"/>
    <w:basedOn w:val="Normal"/>
    <w:next w:val="Normal"/>
    <w:link w:val="QuoteChar"/>
    <w:autoRedefine/>
    <w:uiPriority w:val="29"/>
    <w:qFormat/>
    <w:rsid w:val="00C647AA"/>
    <w:pPr>
      <w:spacing w:before="240" w:after="480" w:line="240" w:lineRule="auto"/>
      <w:ind w:left="864" w:right="864"/>
    </w:pPr>
    <w:rPr>
      <w:i/>
      <w:iCs/>
      <w:color w:val="2E74B5" w:themeColor="accent5" w:themeShade="BF"/>
    </w:rPr>
  </w:style>
  <w:style w:type="character" w:customStyle="1" w:styleId="QuoteChar">
    <w:name w:val="Quote Char"/>
    <w:basedOn w:val="DefaultParagraphFont"/>
    <w:link w:val="Quote"/>
    <w:uiPriority w:val="29"/>
    <w:rsid w:val="00C647AA"/>
    <w:rPr>
      <w:rFonts w:ascii="Arial" w:hAnsi="Arial"/>
      <w:i/>
      <w:iCs/>
      <w:color w:val="2E74B5" w:themeColor="accent5" w:themeShade="BF"/>
      <w:sz w:val="26"/>
    </w:rPr>
  </w:style>
  <w:style w:type="character" w:customStyle="1" w:styleId="Heading3Char">
    <w:name w:val="Heading 3 Char"/>
    <w:basedOn w:val="DefaultParagraphFont"/>
    <w:link w:val="Heading3"/>
    <w:rsid w:val="000D7525"/>
    <w:rPr>
      <w:rFonts w:eastAsiaTheme="majorEastAsia" w:cstheme="majorBidi"/>
      <w:b/>
      <w:bCs/>
      <w:sz w:val="26"/>
      <w:szCs w:val="26"/>
    </w:rPr>
  </w:style>
  <w:style w:type="character" w:customStyle="1" w:styleId="Heading4Char">
    <w:name w:val="Heading 4 Char"/>
    <w:link w:val="Heading4"/>
    <w:rsid w:val="000D7525"/>
    <w:rPr>
      <w:bCs/>
      <w:sz w:val="28"/>
      <w:szCs w:val="28"/>
    </w:rPr>
  </w:style>
  <w:style w:type="paragraph" w:customStyle="1" w:styleId="Bullet">
    <w:name w:val="Bullet"/>
    <w:basedOn w:val="Normal"/>
    <w:link w:val="BulletChar"/>
    <w:autoRedefine/>
    <w:qFormat/>
    <w:rsid w:val="009B310E"/>
    <w:pPr>
      <w:numPr>
        <w:numId w:val="25"/>
      </w:numPr>
      <w:spacing w:after="240"/>
    </w:pPr>
    <w:rPr>
      <w:rFonts w:eastAsiaTheme="majorEastAsia"/>
      <w:b/>
      <w:color w:val="262626"/>
    </w:rPr>
  </w:style>
  <w:style w:type="character" w:customStyle="1" w:styleId="BulletChar">
    <w:name w:val="Bullet Char"/>
    <w:basedOn w:val="DefaultParagraphFont"/>
    <w:link w:val="Bullet"/>
    <w:rsid w:val="009B310E"/>
    <w:rPr>
      <w:rFonts w:ascii="Arial" w:eastAsiaTheme="majorEastAsia" w:hAnsi="Arial"/>
      <w:b/>
      <w:color w:val="262626"/>
      <w:sz w:val="26"/>
    </w:rPr>
  </w:style>
  <w:style w:type="paragraph" w:styleId="NoSpacing">
    <w:name w:val="No Spacing"/>
    <w:autoRedefine/>
    <w:uiPriority w:val="1"/>
    <w:qFormat/>
    <w:rsid w:val="007B6D14"/>
    <w:pPr>
      <w:spacing w:after="0" w:line="240" w:lineRule="auto"/>
      <w:jc w:val="both"/>
    </w:pPr>
    <w:rPr>
      <w:rFonts w:ascii="Arial" w:hAnsi="Arial"/>
      <w:sz w:val="26"/>
    </w:rPr>
  </w:style>
  <w:style w:type="paragraph" w:customStyle="1" w:styleId="Table">
    <w:name w:val="Table"/>
    <w:basedOn w:val="Normal"/>
    <w:link w:val="TableChar"/>
    <w:autoRedefine/>
    <w:qFormat/>
    <w:rsid w:val="000D7525"/>
    <w:pPr>
      <w:framePr w:hSpace="180" w:wrap="around" w:hAnchor="margin" w:y="741"/>
      <w:spacing w:before="0" w:after="0" w:line="240" w:lineRule="auto"/>
      <w:ind w:firstLine="0"/>
      <w:jc w:val="left"/>
    </w:pPr>
    <w:rPr>
      <w:rFonts w:asciiTheme="minorHAnsi" w:eastAsiaTheme="minorHAnsi" w:hAnsiTheme="minorHAnsi" w:cstheme="minorBidi"/>
      <w:sz w:val="26"/>
      <w:szCs w:val="26"/>
    </w:rPr>
  </w:style>
  <w:style w:type="character" w:customStyle="1" w:styleId="TableChar">
    <w:name w:val="Table Char"/>
    <w:basedOn w:val="DefaultParagraphFont"/>
    <w:link w:val="Table"/>
    <w:rsid w:val="000D7525"/>
    <w:rPr>
      <w:sz w:val="26"/>
      <w:szCs w:val="26"/>
    </w:rPr>
  </w:style>
  <w:style w:type="paragraph" w:styleId="ListParagraph">
    <w:name w:val="List Paragraph"/>
    <w:basedOn w:val="Normal"/>
    <w:uiPriority w:val="34"/>
    <w:qFormat/>
    <w:rsid w:val="00025D33"/>
    <w:pPr>
      <w:ind w:left="720"/>
      <w:contextualSpacing/>
    </w:pPr>
  </w:style>
  <w:style w:type="character" w:styleId="Hyperlink">
    <w:name w:val="Hyperlink"/>
    <w:basedOn w:val="DefaultParagraphFont"/>
    <w:uiPriority w:val="99"/>
    <w:unhideWhenUsed/>
    <w:rsid w:val="00E45781"/>
    <w:rPr>
      <w:color w:val="0563C1" w:themeColor="hyperlink"/>
      <w:u w:val="single"/>
    </w:rPr>
  </w:style>
  <w:style w:type="character" w:styleId="UnresolvedMention">
    <w:name w:val="Unresolved Mention"/>
    <w:basedOn w:val="DefaultParagraphFont"/>
    <w:uiPriority w:val="99"/>
    <w:semiHidden/>
    <w:unhideWhenUsed/>
    <w:rsid w:val="00E45781"/>
    <w:rPr>
      <w:color w:val="605E5C"/>
      <w:shd w:val="clear" w:color="auto" w:fill="E1DFDD"/>
    </w:rPr>
  </w:style>
  <w:style w:type="character" w:styleId="Strong">
    <w:name w:val="Strong"/>
    <w:basedOn w:val="DefaultParagraphFont"/>
    <w:uiPriority w:val="22"/>
    <w:qFormat/>
    <w:rsid w:val="00B8082D"/>
    <w:rPr>
      <w:b/>
      <w:bCs/>
    </w:rPr>
  </w:style>
  <w:style w:type="table" w:styleId="TableGrid">
    <w:name w:val="Table Grid"/>
    <w:basedOn w:val="TableNormal"/>
    <w:uiPriority w:val="39"/>
    <w:rsid w:val="00067B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067B8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Emphasis">
    <w:name w:val="Emphasis"/>
    <w:basedOn w:val="DefaultParagraphFont"/>
    <w:uiPriority w:val="20"/>
    <w:qFormat/>
    <w:rsid w:val="0062608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diagramLayout" Target="diagrams/layout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image" Target="media/image1.png"/><Relationship Id="rId5" Type="http://schemas.openxmlformats.org/officeDocument/2006/relationships/hyperlink" Target="https://github.com/NguyenMinhPhuc/WebProgramming_2020-2021/blob/main/Project18CT113/Project_20210416_Login/Project_20210416_Login/database/WebShopHocTap.sql" TargetMode="External"/><Relationship Id="rId15" Type="http://schemas.openxmlformats.org/officeDocument/2006/relationships/image" Target="media/image5.png"/><Relationship Id="rId10" Type="http://schemas.microsoft.com/office/2007/relationships/diagramDrawing" Target="diagrams/drawing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diagramColors" Target="diagrams/colors1.xml"/><Relationship Id="rId14"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D78266C-E639-463A-8178-302C0588951C}" type="doc">
      <dgm:prSet loTypeId="urn:microsoft.com/office/officeart/2008/layout/NameandTitleOrganizationalChart" loCatId="hierarchy" qsTypeId="urn:microsoft.com/office/officeart/2005/8/quickstyle/simple1" qsCatId="simple" csTypeId="urn:microsoft.com/office/officeart/2005/8/colors/accent1_2" csCatId="accent1" phldr="1"/>
      <dgm:spPr/>
      <dgm:t>
        <a:bodyPr/>
        <a:lstStyle/>
        <a:p>
          <a:endParaRPr lang="en-US"/>
        </a:p>
      </dgm:t>
    </dgm:pt>
    <dgm:pt modelId="{482B6838-6436-4E65-8F2A-AEBAFDFF4B98}">
      <dgm:prSet phldrT="[Text]" custT="1"/>
      <dgm:spPr/>
      <dgm:t>
        <a:bodyPr/>
        <a:lstStyle/>
        <a:p>
          <a:r>
            <a:rPr lang="en-US" sz="1100"/>
            <a:t>Kết quả</a:t>
          </a:r>
        </a:p>
      </dgm:t>
    </dgm:pt>
    <dgm:pt modelId="{4351D859-7005-4F84-BE0C-CA0E9AF1DE7D}" type="parTrans" cxnId="{E8048661-DBE4-4656-8EB9-0DC5A2D36AF5}">
      <dgm:prSet/>
      <dgm:spPr/>
      <dgm:t>
        <a:bodyPr/>
        <a:lstStyle/>
        <a:p>
          <a:endParaRPr lang="en-US" sz="1100"/>
        </a:p>
      </dgm:t>
    </dgm:pt>
    <dgm:pt modelId="{36477344-4CF3-4E52-8AA3-29997293C827}" type="sibTrans" cxnId="{E8048661-DBE4-4656-8EB9-0DC5A2D36AF5}">
      <dgm:prSet custT="1"/>
      <dgm:spPr/>
      <dgm:t>
        <a:bodyPr/>
        <a:lstStyle/>
        <a:p>
          <a:endParaRPr lang="en-US" sz="1100"/>
        </a:p>
      </dgm:t>
    </dgm:pt>
    <dgm:pt modelId="{C6495D2C-9870-44DE-840C-73213E1478E5}">
      <dgm:prSet phldrT="[Text]" custT="1"/>
      <dgm:spPr/>
      <dgm:t>
        <a:bodyPr/>
        <a:lstStyle/>
        <a:p>
          <a:r>
            <a:rPr lang="en-US" sz="1100"/>
            <a:t>CategoryID</a:t>
          </a:r>
        </a:p>
      </dgm:t>
    </dgm:pt>
    <dgm:pt modelId="{663A1A60-02D9-45E4-9D69-21B1863067A1}" type="parTrans" cxnId="{2B583742-9454-4669-8AE9-1BC8959C4C3E}">
      <dgm:prSet/>
      <dgm:spPr/>
      <dgm:t>
        <a:bodyPr/>
        <a:lstStyle/>
        <a:p>
          <a:endParaRPr lang="en-US" sz="1100"/>
        </a:p>
      </dgm:t>
    </dgm:pt>
    <dgm:pt modelId="{C27EAB83-DF5D-4932-BFF0-A4E444F7EF5B}" type="sibTrans" cxnId="{2B583742-9454-4669-8AE9-1BC8959C4C3E}">
      <dgm:prSet custT="1"/>
      <dgm:spPr/>
      <dgm:t>
        <a:bodyPr/>
        <a:lstStyle/>
        <a:p>
          <a:endParaRPr lang="en-US" sz="1100"/>
        </a:p>
      </dgm:t>
    </dgm:pt>
    <dgm:pt modelId="{BAE524B7-9A7F-4856-A5D6-7453871FECFF}">
      <dgm:prSet phldrT="[Text]" custT="1"/>
      <dgm:spPr/>
      <dgm:t>
        <a:bodyPr/>
        <a:lstStyle/>
        <a:p>
          <a:r>
            <a:rPr lang="en-US" sz="1100"/>
            <a:t>SearchString</a:t>
          </a:r>
        </a:p>
      </dgm:t>
    </dgm:pt>
    <dgm:pt modelId="{E6C3F27E-E32F-4644-BD22-FC8D53C737CA}" type="parTrans" cxnId="{2755512C-65C8-4562-8DC3-D32D34512BB1}">
      <dgm:prSet/>
      <dgm:spPr/>
      <dgm:t>
        <a:bodyPr/>
        <a:lstStyle/>
        <a:p>
          <a:endParaRPr lang="en-US" sz="1100"/>
        </a:p>
      </dgm:t>
    </dgm:pt>
    <dgm:pt modelId="{C578CEA8-CCD7-4F03-8F17-4401EA3441D1}" type="sibTrans" cxnId="{2755512C-65C8-4562-8DC3-D32D34512BB1}">
      <dgm:prSet custT="1"/>
      <dgm:spPr/>
      <dgm:t>
        <a:bodyPr/>
        <a:lstStyle/>
        <a:p>
          <a:endParaRPr lang="en-US" sz="1100"/>
        </a:p>
      </dgm:t>
    </dgm:pt>
    <dgm:pt modelId="{B45B052D-7DA6-43B4-B454-C1351F56401F}">
      <dgm:prSet phldrT="[Text]" custT="1"/>
      <dgm:spPr/>
      <dgm:t>
        <a:bodyPr/>
        <a:lstStyle/>
        <a:p>
          <a:r>
            <a:rPr lang="en-US" sz="1100"/>
            <a:t>Có</a:t>
          </a:r>
        </a:p>
      </dgm:t>
    </dgm:pt>
    <dgm:pt modelId="{0290C514-51D9-42D8-A3CA-34FCEE083811}" type="parTrans" cxnId="{321F7C54-2830-4127-9603-2EA02C8F8527}">
      <dgm:prSet/>
      <dgm:spPr/>
      <dgm:t>
        <a:bodyPr/>
        <a:lstStyle/>
        <a:p>
          <a:endParaRPr lang="en-US" sz="1100"/>
        </a:p>
      </dgm:t>
    </dgm:pt>
    <dgm:pt modelId="{34720145-A0AC-4BBA-A75D-EEA030EF8FE6}" type="sibTrans" cxnId="{321F7C54-2830-4127-9603-2EA02C8F8527}">
      <dgm:prSet custT="1"/>
      <dgm:spPr/>
      <dgm:t>
        <a:bodyPr/>
        <a:lstStyle/>
        <a:p>
          <a:endParaRPr lang="en-US" sz="1100"/>
        </a:p>
      </dgm:t>
    </dgm:pt>
    <dgm:pt modelId="{A0136203-9AEF-4C47-B796-C674532DF541}">
      <dgm:prSet phldrT="[Text]" custT="1"/>
      <dgm:spPr/>
      <dgm:t>
        <a:bodyPr/>
        <a:lstStyle/>
        <a:p>
          <a:r>
            <a:rPr lang="en-US" sz="1100"/>
            <a:t>Không</a:t>
          </a:r>
        </a:p>
      </dgm:t>
    </dgm:pt>
    <dgm:pt modelId="{072D5D6B-E7AE-4B91-9824-9E6E648F2B2C}" type="parTrans" cxnId="{40ED1887-F78B-446B-B992-0E3A61256149}">
      <dgm:prSet/>
      <dgm:spPr/>
      <dgm:t>
        <a:bodyPr/>
        <a:lstStyle/>
        <a:p>
          <a:endParaRPr lang="en-US" sz="1100"/>
        </a:p>
      </dgm:t>
    </dgm:pt>
    <dgm:pt modelId="{C86E5190-4D1D-4DDF-9068-1DFE8CC56EF8}" type="sibTrans" cxnId="{40ED1887-F78B-446B-B992-0E3A61256149}">
      <dgm:prSet custT="1"/>
      <dgm:spPr/>
      <dgm:t>
        <a:bodyPr/>
        <a:lstStyle/>
        <a:p>
          <a:endParaRPr lang="en-US" sz="1100"/>
        </a:p>
      </dgm:t>
    </dgm:pt>
    <dgm:pt modelId="{97D0A349-51AF-41D9-B03C-D7DED1E769E1}">
      <dgm:prSet phldrT="[Text]" custT="1"/>
      <dgm:spPr/>
      <dgm:t>
        <a:bodyPr/>
        <a:lstStyle/>
        <a:p>
          <a:r>
            <a:rPr lang="en-US" sz="1100"/>
            <a:t>Có</a:t>
          </a:r>
        </a:p>
      </dgm:t>
    </dgm:pt>
    <dgm:pt modelId="{7474AF00-8299-40A6-8F7C-A61894E674D6}" type="parTrans" cxnId="{3AB77905-1C31-4A75-A101-E3687BF2E09F}">
      <dgm:prSet/>
      <dgm:spPr/>
      <dgm:t>
        <a:bodyPr/>
        <a:lstStyle/>
        <a:p>
          <a:endParaRPr lang="en-US" sz="1100"/>
        </a:p>
      </dgm:t>
    </dgm:pt>
    <dgm:pt modelId="{BCDF38F0-4140-4D18-A04A-70E7CB0B5AE8}" type="sibTrans" cxnId="{3AB77905-1C31-4A75-A101-E3687BF2E09F}">
      <dgm:prSet custT="1"/>
      <dgm:spPr/>
      <dgm:t>
        <a:bodyPr/>
        <a:lstStyle/>
        <a:p>
          <a:endParaRPr lang="en-US" sz="1100"/>
        </a:p>
      </dgm:t>
    </dgm:pt>
    <dgm:pt modelId="{254B5AC5-9051-47E7-A7A3-A1C1CF49DFE9}">
      <dgm:prSet phldrT="[Text]" custT="1"/>
      <dgm:spPr/>
      <dgm:t>
        <a:bodyPr/>
        <a:lstStyle/>
        <a:p>
          <a:r>
            <a:rPr lang="en-US" sz="1100"/>
            <a:t>Không </a:t>
          </a:r>
        </a:p>
      </dgm:t>
    </dgm:pt>
    <dgm:pt modelId="{B62CC10C-4479-479B-819F-3ABF6EA040D5}" type="parTrans" cxnId="{80975553-FDEC-4F86-B8E4-A37511255E36}">
      <dgm:prSet/>
      <dgm:spPr/>
      <dgm:t>
        <a:bodyPr/>
        <a:lstStyle/>
        <a:p>
          <a:endParaRPr lang="en-US" sz="1100"/>
        </a:p>
      </dgm:t>
    </dgm:pt>
    <dgm:pt modelId="{051D4F2A-65D2-43FB-8067-E53BCE6897F8}" type="sibTrans" cxnId="{80975553-FDEC-4F86-B8E4-A37511255E36}">
      <dgm:prSet custT="1"/>
      <dgm:spPr/>
      <dgm:t>
        <a:bodyPr/>
        <a:lstStyle/>
        <a:p>
          <a:endParaRPr lang="en-US" sz="1100"/>
        </a:p>
      </dgm:t>
    </dgm:pt>
    <dgm:pt modelId="{39900B6F-D56B-4C1E-A352-3E15F5EEC361}" type="pres">
      <dgm:prSet presAssocID="{1D78266C-E639-463A-8178-302C0588951C}" presName="hierChild1" presStyleCnt="0">
        <dgm:presLayoutVars>
          <dgm:orgChart val="1"/>
          <dgm:chPref val="1"/>
          <dgm:dir/>
          <dgm:animOne val="branch"/>
          <dgm:animLvl val="lvl"/>
          <dgm:resizeHandles/>
        </dgm:presLayoutVars>
      </dgm:prSet>
      <dgm:spPr/>
    </dgm:pt>
    <dgm:pt modelId="{06B1B56F-D15A-45BC-B3B2-ED423C174CAC}" type="pres">
      <dgm:prSet presAssocID="{482B6838-6436-4E65-8F2A-AEBAFDFF4B98}" presName="hierRoot1" presStyleCnt="0">
        <dgm:presLayoutVars>
          <dgm:hierBranch val="init"/>
        </dgm:presLayoutVars>
      </dgm:prSet>
      <dgm:spPr/>
    </dgm:pt>
    <dgm:pt modelId="{C1BB9991-DDA1-49D2-BF90-95D3BF1D51DE}" type="pres">
      <dgm:prSet presAssocID="{482B6838-6436-4E65-8F2A-AEBAFDFF4B98}" presName="rootComposite1" presStyleCnt="0"/>
      <dgm:spPr/>
    </dgm:pt>
    <dgm:pt modelId="{C5D21A3A-2299-4887-9FAA-6D364AA27283}" type="pres">
      <dgm:prSet presAssocID="{482B6838-6436-4E65-8F2A-AEBAFDFF4B98}" presName="rootText1" presStyleLbl="node0" presStyleIdx="0" presStyleCnt="1">
        <dgm:presLayoutVars>
          <dgm:chMax/>
          <dgm:chPref val="3"/>
        </dgm:presLayoutVars>
      </dgm:prSet>
      <dgm:spPr/>
    </dgm:pt>
    <dgm:pt modelId="{3EA70549-C6C5-4197-8984-297EE8E8A2AF}" type="pres">
      <dgm:prSet presAssocID="{482B6838-6436-4E65-8F2A-AEBAFDFF4B98}" presName="titleText1" presStyleLbl="fgAcc0" presStyleIdx="0" presStyleCnt="1">
        <dgm:presLayoutVars>
          <dgm:chMax val="0"/>
          <dgm:chPref val="0"/>
        </dgm:presLayoutVars>
      </dgm:prSet>
      <dgm:spPr/>
    </dgm:pt>
    <dgm:pt modelId="{3CF9B85F-6FE0-4D9B-8D99-5B287199A720}" type="pres">
      <dgm:prSet presAssocID="{482B6838-6436-4E65-8F2A-AEBAFDFF4B98}" presName="rootConnector1" presStyleLbl="node1" presStyleIdx="0" presStyleCnt="6"/>
      <dgm:spPr/>
    </dgm:pt>
    <dgm:pt modelId="{2997D054-0654-4D60-BB49-0DC252A76301}" type="pres">
      <dgm:prSet presAssocID="{482B6838-6436-4E65-8F2A-AEBAFDFF4B98}" presName="hierChild2" presStyleCnt="0"/>
      <dgm:spPr/>
    </dgm:pt>
    <dgm:pt modelId="{99E0519C-82F8-43BC-8196-D28747F24277}" type="pres">
      <dgm:prSet presAssocID="{663A1A60-02D9-45E4-9D69-21B1863067A1}" presName="Name37" presStyleLbl="parChTrans1D2" presStyleIdx="0" presStyleCnt="2"/>
      <dgm:spPr/>
    </dgm:pt>
    <dgm:pt modelId="{2839E72A-4D04-408F-8E0E-600E27E0A6BB}" type="pres">
      <dgm:prSet presAssocID="{C6495D2C-9870-44DE-840C-73213E1478E5}" presName="hierRoot2" presStyleCnt="0">
        <dgm:presLayoutVars>
          <dgm:hierBranch val="init"/>
        </dgm:presLayoutVars>
      </dgm:prSet>
      <dgm:spPr/>
    </dgm:pt>
    <dgm:pt modelId="{29D9E062-3BED-4365-B7BC-370F75ECBCE8}" type="pres">
      <dgm:prSet presAssocID="{C6495D2C-9870-44DE-840C-73213E1478E5}" presName="rootComposite" presStyleCnt="0"/>
      <dgm:spPr/>
    </dgm:pt>
    <dgm:pt modelId="{C14E6545-D55D-446B-B7D5-8848AA63C524}" type="pres">
      <dgm:prSet presAssocID="{C6495D2C-9870-44DE-840C-73213E1478E5}" presName="rootText" presStyleLbl="node1" presStyleIdx="0" presStyleCnt="6">
        <dgm:presLayoutVars>
          <dgm:chMax/>
          <dgm:chPref val="3"/>
        </dgm:presLayoutVars>
      </dgm:prSet>
      <dgm:spPr/>
    </dgm:pt>
    <dgm:pt modelId="{7CCDA622-A471-4FAE-9054-0CF5580E0B3D}" type="pres">
      <dgm:prSet presAssocID="{C6495D2C-9870-44DE-840C-73213E1478E5}" presName="titleText2" presStyleLbl="fgAcc1" presStyleIdx="0" presStyleCnt="6">
        <dgm:presLayoutVars>
          <dgm:chMax val="0"/>
          <dgm:chPref val="0"/>
        </dgm:presLayoutVars>
      </dgm:prSet>
      <dgm:spPr/>
    </dgm:pt>
    <dgm:pt modelId="{D0D353EC-5863-46F6-80DB-C8EE8C07ECFA}" type="pres">
      <dgm:prSet presAssocID="{C6495D2C-9870-44DE-840C-73213E1478E5}" presName="rootConnector" presStyleLbl="node2" presStyleIdx="0" presStyleCnt="0"/>
      <dgm:spPr/>
    </dgm:pt>
    <dgm:pt modelId="{26A87A53-9534-4ECC-896A-B5BBADF3DD26}" type="pres">
      <dgm:prSet presAssocID="{C6495D2C-9870-44DE-840C-73213E1478E5}" presName="hierChild4" presStyleCnt="0"/>
      <dgm:spPr/>
    </dgm:pt>
    <dgm:pt modelId="{59DD469E-373F-4DA1-82D5-5D72270DEE70}" type="pres">
      <dgm:prSet presAssocID="{0290C514-51D9-42D8-A3CA-34FCEE083811}" presName="Name37" presStyleLbl="parChTrans1D3" presStyleIdx="0" presStyleCnt="4"/>
      <dgm:spPr/>
    </dgm:pt>
    <dgm:pt modelId="{1C3E3216-0724-4D38-A919-4E109E37BD7E}" type="pres">
      <dgm:prSet presAssocID="{B45B052D-7DA6-43B4-B454-C1351F56401F}" presName="hierRoot2" presStyleCnt="0">
        <dgm:presLayoutVars>
          <dgm:hierBranch val="init"/>
        </dgm:presLayoutVars>
      </dgm:prSet>
      <dgm:spPr/>
    </dgm:pt>
    <dgm:pt modelId="{0454096E-3458-4AE2-8C42-2235799523B5}" type="pres">
      <dgm:prSet presAssocID="{B45B052D-7DA6-43B4-B454-C1351F56401F}" presName="rootComposite" presStyleCnt="0"/>
      <dgm:spPr/>
    </dgm:pt>
    <dgm:pt modelId="{D62C5E46-53BF-4090-AB40-A2121AE80274}" type="pres">
      <dgm:prSet presAssocID="{B45B052D-7DA6-43B4-B454-C1351F56401F}" presName="rootText" presStyleLbl="node1" presStyleIdx="1" presStyleCnt="6">
        <dgm:presLayoutVars>
          <dgm:chMax/>
          <dgm:chPref val="3"/>
        </dgm:presLayoutVars>
      </dgm:prSet>
      <dgm:spPr/>
    </dgm:pt>
    <dgm:pt modelId="{15EDBBA4-8C60-4EED-941A-3DF18940A683}" type="pres">
      <dgm:prSet presAssocID="{B45B052D-7DA6-43B4-B454-C1351F56401F}" presName="titleText2" presStyleLbl="fgAcc1" presStyleIdx="1" presStyleCnt="6">
        <dgm:presLayoutVars>
          <dgm:chMax val="0"/>
          <dgm:chPref val="0"/>
        </dgm:presLayoutVars>
      </dgm:prSet>
      <dgm:spPr/>
    </dgm:pt>
    <dgm:pt modelId="{5CB7CD89-C2B0-4CF3-AF99-C3574D44606C}" type="pres">
      <dgm:prSet presAssocID="{B45B052D-7DA6-43B4-B454-C1351F56401F}" presName="rootConnector" presStyleLbl="node3" presStyleIdx="0" presStyleCnt="0"/>
      <dgm:spPr/>
    </dgm:pt>
    <dgm:pt modelId="{01D624B9-9481-4EAA-8E3F-6FEADAEE2988}" type="pres">
      <dgm:prSet presAssocID="{B45B052D-7DA6-43B4-B454-C1351F56401F}" presName="hierChild4" presStyleCnt="0"/>
      <dgm:spPr/>
    </dgm:pt>
    <dgm:pt modelId="{8C1126A6-40CC-4ECA-8B55-1543B5872A8A}" type="pres">
      <dgm:prSet presAssocID="{B45B052D-7DA6-43B4-B454-C1351F56401F}" presName="hierChild5" presStyleCnt="0"/>
      <dgm:spPr/>
    </dgm:pt>
    <dgm:pt modelId="{3CC084AB-C259-42A4-A676-ABB2D093003F}" type="pres">
      <dgm:prSet presAssocID="{072D5D6B-E7AE-4B91-9824-9E6E648F2B2C}" presName="Name37" presStyleLbl="parChTrans1D3" presStyleIdx="1" presStyleCnt="4"/>
      <dgm:spPr/>
    </dgm:pt>
    <dgm:pt modelId="{015B60F2-7FA7-4502-800C-AB64398B99D2}" type="pres">
      <dgm:prSet presAssocID="{A0136203-9AEF-4C47-B796-C674532DF541}" presName="hierRoot2" presStyleCnt="0">
        <dgm:presLayoutVars>
          <dgm:hierBranch val="init"/>
        </dgm:presLayoutVars>
      </dgm:prSet>
      <dgm:spPr/>
    </dgm:pt>
    <dgm:pt modelId="{C147B08C-1B9A-4BFC-8022-1963B9661054}" type="pres">
      <dgm:prSet presAssocID="{A0136203-9AEF-4C47-B796-C674532DF541}" presName="rootComposite" presStyleCnt="0"/>
      <dgm:spPr/>
    </dgm:pt>
    <dgm:pt modelId="{2D5EC769-6DEC-4DCF-BBF1-D2229E1286EB}" type="pres">
      <dgm:prSet presAssocID="{A0136203-9AEF-4C47-B796-C674532DF541}" presName="rootText" presStyleLbl="node1" presStyleIdx="2" presStyleCnt="6">
        <dgm:presLayoutVars>
          <dgm:chMax/>
          <dgm:chPref val="3"/>
        </dgm:presLayoutVars>
      </dgm:prSet>
      <dgm:spPr/>
    </dgm:pt>
    <dgm:pt modelId="{72445C64-A1DC-47DC-8B71-020D3A695A5B}" type="pres">
      <dgm:prSet presAssocID="{A0136203-9AEF-4C47-B796-C674532DF541}" presName="titleText2" presStyleLbl="fgAcc1" presStyleIdx="2" presStyleCnt="6">
        <dgm:presLayoutVars>
          <dgm:chMax val="0"/>
          <dgm:chPref val="0"/>
        </dgm:presLayoutVars>
      </dgm:prSet>
      <dgm:spPr/>
    </dgm:pt>
    <dgm:pt modelId="{D48159A4-CD3F-430F-A1CE-1A1534C3A5D1}" type="pres">
      <dgm:prSet presAssocID="{A0136203-9AEF-4C47-B796-C674532DF541}" presName="rootConnector" presStyleLbl="node3" presStyleIdx="0" presStyleCnt="0"/>
      <dgm:spPr/>
    </dgm:pt>
    <dgm:pt modelId="{7EF97896-BB18-46F2-942F-C97A349FB757}" type="pres">
      <dgm:prSet presAssocID="{A0136203-9AEF-4C47-B796-C674532DF541}" presName="hierChild4" presStyleCnt="0"/>
      <dgm:spPr/>
    </dgm:pt>
    <dgm:pt modelId="{702915FC-B221-4327-BC88-43BC5D127F86}" type="pres">
      <dgm:prSet presAssocID="{A0136203-9AEF-4C47-B796-C674532DF541}" presName="hierChild5" presStyleCnt="0"/>
      <dgm:spPr/>
    </dgm:pt>
    <dgm:pt modelId="{A68F884D-0E1A-48FB-9C7A-07C3BB55D330}" type="pres">
      <dgm:prSet presAssocID="{C6495D2C-9870-44DE-840C-73213E1478E5}" presName="hierChild5" presStyleCnt="0"/>
      <dgm:spPr/>
    </dgm:pt>
    <dgm:pt modelId="{056B4DEF-7F42-457C-BA26-13E5C69C17B9}" type="pres">
      <dgm:prSet presAssocID="{E6C3F27E-E32F-4644-BD22-FC8D53C737CA}" presName="Name37" presStyleLbl="parChTrans1D2" presStyleIdx="1" presStyleCnt="2"/>
      <dgm:spPr/>
    </dgm:pt>
    <dgm:pt modelId="{86BDC77E-3909-42A3-982B-A5B98EE073E3}" type="pres">
      <dgm:prSet presAssocID="{BAE524B7-9A7F-4856-A5D6-7453871FECFF}" presName="hierRoot2" presStyleCnt="0">
        <dgm:presLayoutVars>
          <dgm:hierBranch val="init"/>
        </dgm:presLayoutVars>
      </dgm:prSet>
      <dgm:spPr/>
    </dgm:pt>
    <dgm:pt modelId="{1B63F423-DF1F-460D-81D7-85C9EE677D29}" type="pres">
      <dgm:prSet presAssocID="{BAE524B7-9A7F-4856-A5D6-7453871FECFF}" presName="rootComposite" presStyleCnt="0"/>
      <dgm:spPr/>
    </dgm:pt>
    <dgm:pt modelId="{5798E8EC-B951-4020-88F7-0BE3415FC9C4}" type="pres">
      <dgm:prSet presAssocID="{BAE524B7-9A7F-4856-A5D6-7453871FECFF}" presName="rootText" presStyleLbl="node1" presStyleIdx="3" presStyleCnt="6">
        <dgm:presLayoutVars>
          <dgm:chMax/>
          <dgm:chPref val="3"/>
        </dgm:presLayoutVars>
      </dgm:prSet>
      <dgm:spPr/>
    </dgm:pt>
    <dgm:pt modelId="{DDAF6FE2-BEEC-4E1C-9216-71C0EBBECCC3}" type="pres">
      <dgm:prSet presAssocID="{BAE524B7-9A7F-4856-A5D6-7453871FECFF}" presName="titleText2" presStyleLbl="fgAcc1" presStyleIdx="3" presStyleCnt="6">
        <dgm:presLayoutVars>
          <dgm:chMax val="0"/>
          <dgm:chPref val="0"/>
        </dgm:presLayoutVars>
      </dgm:prSet>
      <dgm:spPr/>
    </dgm:pt>
    <dgm:pt modelId="{8C376E23-1414-4253-B788-9B15384A5776}" type="pres">
      <dgm:prSet presAssocID="{BAE524B7-9A7F-4856-A5D6-7453871FECFF}" presName="rootConnector" presStyleLbl="node2" presStyleIdx="0" presStyleCnt="0"/>
      <dgm:spPr/>
    </dgm:pt>
    <dgm:pt modelId="{0C96A096-91B6-4605-9602-D10743216F84}" type="pres">
      <dgm:prSet presAssocID="{BAE524B7-9A7F-4856-A5D6-7453871FECFF}" presName="hierChild4" presStyleCnt="0"/>
      <dgm:spPr/>
    </dgm:pt>
    <dgm:pt modelId="{EAD36EF7-DE12-4B00-B0F1-ED928F0AF165}" type="pres">
      <dgm:prSet presAssocID="{7474AF00-8299-40A6-8F7C-A61894E674D6}" presName="Name37" presStyleLbl="parChTrans1D3" presStyleIdx="2" presStyleCnt="4"/>
      <dgm:spPr/>
    </dgm:pt>
    <dgm:pt modelId="{F48DD19D-7132-4EFA-AA38-EA76E463DC12}" type="pres">
      <dgm:prSet presAssocID="{97D0A349-51AF-41D9-B03C-D7DED1E769E1}" presName="hierRoot2" presStyleCnt="0">
        <dgm:presLayoutVars>
          <dgm:hierBranch val="init"/>
        </dgm:presLayoutVars>
      </dgm:prSet>
      <dgm:spPr/>
    </dgm:pt>
    <dgm:pt modelId="{063BB281-CCE4-42F3-9340-F2C7F93C3A7B}" type="pres">
      <dgm:prSet presAssocID="{97D0A349-51AF-41D9-B03C-D7DED1E769E1}" presName="rootComposite" presStyleCnt="0"/>
      <dgm:spPr/>
    </dgm:pt>
    <dgm:pt modelId="{142B3E7F-A603-4D6D-8F53-181423FC63D9}" type="pres">
      <dgm:prSet presAssocID="{97D0A349-51AF-41D9-B03C-D7DED1E769E1}" presName="rootText" presStyleLbl="node1" presStyleIdx="4" presStyleCnt="6">
        <dgm:presLayoutVars>
          <dgm:chMax/>
          <dgm:chPref val="3"/>
        </dgm:presLayoutVars>
      </dgm:prSet>
      <dgm:spPr/>
    </dgm:pt>
    <dgm:pt modelId="{9CF35125-A07D-411D-A92E-B42426F97E3B}" type="pres">
      <dgm:prSet presAssocID="{97D0A349-51AF-41D9-B03C-D7DED1E769E1}" presName="titleText2" presStyleLbl="fgAcc1" presStyleIdx="4" presStyleCnt="6">
        <dgm:presLayoutVars>
          <dgm:chMax val="0"/>
          <dgm:chPref val="0"/>
        </dgm:presLayoutVars>
      </dgm:prSet>
      <dgm:spPr/>
    </dgm:pt>
    <dgm:pt modelId="{BFFAC159-0534-4A17-A94A-BCF9D51569E4}" type="pres">
      <dgm:prSet presAssocID="{97D0A349-51AF-41D9-B03C-D7DED1E769E1}" presName="rootConnector" presStyleLbl="node3" presStyleIdx="0" presStyleCnt="0"/>
      <dgm:spPr/>
    </dgm:pt>
    <dgm:pt modelId="{E1E104B1-FA39-47BC-A96A-59DD2C2AAB90}" type="pres">
      <dgm:prSet presAssocID="{97D0A349-51AF-41D9-B03C-D7DED1E769E1}" presName="hierChild4" presStyleCnt="0"/>
      <dgm:spPr/>
    </dgm:pt>
    <dgm:pt modelId="{671FCB70-ED67-461A-9D34-D464BC739A92}" type="pres">
      <dgm:prSet presAssocID="{97D0A349-51AF-41D9-B03C-D7DED1E769E1}" presName="hierChild5" presStyleCnt="0"/>
      <dgm:spPr/>
    </dgm:pt>
    <dgm:pt modelId="{64E21E26-A63E-4A98-88A0-B5EE758EB332}" type="pres">
      <dgm:prSet presAssocID="{B62CC10C-4479-479B-819F-3ABF6EA040D5}" presName="Name37" presStyleLbl="parChTrans1D3" presStyleIdx="3" presStyleCnt="4"/>
      <dgm:spPr/>
    </dgm:pt>
    <dgm:pt modelId="{C4FFE438-149D-40E2-B819-03F8DEB1F249}" type="pres">
      <dgm:prSet presAssocID="{254B5AC5-9051-47E7-A7A3-A1C1CF49DFE9}" presName="hierRoot2" presStyleCnt="0">
        <dgm:presLayoutVars>
          <dgm:hierBranch val="init"/>
        </dgm:presLayoutVars>
      </dgm:prSet>
      <dgm:spPr/>
    </dgm:pt>
    <dgm:pt modelId="{6C301094-BD6E-4AE9-920E-1F73851090B1}" type="pres">
      <dgm:prSet presAssocID="{254B5AC5-9051-47E7-A7A3-A1C1CF49DFE9}" presName="rootComposite" presStyleCnt="0"/>
      <dgm:spPr/>
    </dgm:pt>
    <dgm:pt modelId="{03E0D4DF-B8CB-4631-9218-A1961A084182}" type="pres">
      <dgm:prSet presAssocID="{254B5AC5-9051-47E7-A7A3-A1C1CF49DFE9}" presName="rootText" presStyleLbl="node1" presStyleIdx="5" presStyleCnt="6">
        <dgm:presLayoutVars>
          <dgm:chMax/>
          <dgm:chPref val="3"/>
        </dgm:presLayoutVars>
      </dgm:prSet>
      <dgm:spPr/>
    </dgm:pt>
    <dgm:pt modelId="{2771E2F8-506B-4D99-AF63-0D3EE0BDE2A9}" type="pres">
      <dgm:prSet presAssocID="{254B5AC5-9051-47E7-A7A3-A1C1CF49DFE9}" presName="titleText2" presStyleLbl="fgAcc1" presStyleIdx="5" presStyleCnt="6">
        <dgm:presLayoutVars>
          <dgm:chMax val="0"/>
          <dgm:chPref val="0"/>
        </dgm:presLayoutVars>
      </dgm:prSet>
      <dgm:spPr/>
    </dgm:pt>
    <dgm:pt modelId="{44CDE7DF-4D03-4936-A0D4-621BAF2CF565}" type="pres">
      <dgm:prSet presAssocID="{254B5AC5-9051-47E7-A7A3-A1C1CF49DFE9}" presName="rootConnector" presStyleLbl="node3" presStyleIdx="0" presStyleCnt="0"/>
      <dgm:spPr/>
    </dgm:pt>
    <dgm:pt modelId="{7C3AD2F6-967E-4156-ADDA-7D93F780A4EB}" type="pres">
      <dgm:prSet presAssocID="{254B5AC5-9051-47E7-A7A3-A1C1CF49DFE9}" presName="hierChild4" presStyleCnt="0"/>
      <dgm:spPr/>
    </dgm:pt>
    <dgm:pt modelId="{F63A460D-D7B6-488C-B766-A0C3EB41DE04}" type="pres">
      <dgm:prSet presAssocID="{254B5AC5-9051-47E7-A7A3-A1C1CF49DFE9}" presName="hierChild5" presStyleCnt="0"/>
      <dgm:spPr/>
    </dgm:pt>
    <dgm:pt modelId="{D5E3F945-FB04-4F19-BF67-4AE0C434D633}" type="pres">
      <dgm:prSet presAssocID="{BAE524B7-9A7F-4856-A5D6-7453871FECFF}" presName="hierChild5" presStyleCnt="0"/>
      <dgm:spPr/>
    </dgm:pt>
    <dgm:pt modelId="{DD0F8A9D-34C4-4FB0-B406-564C6D135F3C}" type="pres">
      <dgm:prSet presAssocID="{482B6838-6436-4E65-8F2A-AEBAFDFF4B98}" presName="hierChild3" presStyleCnt="0"/>
      <dgm:spPr/>
    </dgm:pt>
  </dgm:ptLst>
  <dgm:cxnLst>
    <dgm:cxn modelId="{3AB77905-1C31-4A75-A101-E3687BF2E09F}" srcId="{BAE524B7-9A7F-4856-A5D6-7453871FECFF}" destId="{97D0A349-51AF-41D9-B03C-D7DED1E769E1}" srcOrd="0" destOrd="0" parTransId="{7474AF00-8299-40A6-8F7C-A61894E674D6}" sibTransId="{BCDF38F0-4140-4D18-A04A-70E7CB0B5AE8}"/>
    <dgm:cxn modelId="{F8FA3410-A3C1-4ECD-B026-F5FE718BD5A5}" type="presOf" srcId="{C27EAB83-DF5D-4932-BFF0-A4E444F7EF5B}" destId="{7CCDA622-A471-4FAE-9054-0CF5580E0B3D}" srcOrd="0" destOrd="0" presId="urn:microsoft.com/office/officeart/2008/layout/NameandTitleOrganizationalChart"/>
    <dgm:cxn modelId="{40BD8516-C3D9-45D8-8F26-973FF4EB0245}" type="presOf" srcId="{072D5D6B-E7AE-4B91-9824-9E6E648F2B2C}" destId="{3CC084AB-C259-42A4-A676-ABB2D093003F}" srcOrd="0" destOrd="0" presId="urn:microsoft.com/office/officeart/2008/layout/NameandTitleOrganizationalChart"/>
    <dgm:cxn modelId="{ADB5EC19-D609-4BD5-BC82-00FB55E4870A}" type="presOf" srcId="{482B6838-6436-4E65-8F2A-AEBAFDFF4B98}" destId="{3CF9B85F-6FE0-4D9B-8D99-5B287199A720}" srcOrd="1" destOrd="0" presId="urn:microsoft.com/office/officeart/2008/layout/NameandTitleOrganizationalChart"/>
    <dgm:cxn modelId="{3E6FE81A-4FB9-4C42-88EE-0FC333E2792C}" type="presOf" srcId="{B62CC10C-4479-479B-819F-3ABF6EA040D5}" destId="{64E21E26-A63E-4A98-88A0-B5EE758EB332}" srcOrd="0" destOrd="0" presId="urn:microsoft.com/office/officeart/2008/layout/NameandTitleOrganizationalChart"/>
    <dgm:cxn modelId="{DB17E01D-097B-452C-86CC-7A3678D8AE8B}" type="presOf" srcId="{A0136203-9AEF-4C47-B796-C674532DF541}" destId="{D48159A4-CD3F-430F-A1CE-1A1534C3A5D1}" srcOrd="1" destOrd="0" presId="urn:microsoft.com/office/officeart/2008/layout/NameandTitleOrganizationalChart"/>
    <dgm:cxn modelId="{68032F25-BB0B-412F-9EAC-2D8B5498A199}" type="presOf" srcId="{C6495D2C-9870-44DE-840C-73213E1478E5}" destId="{D0D353EC-5863-46F6-80DB-C8EE8C07ECFA}" srcOrd="1" destOrd="0" presId="urn:microsoft.com/office/officeart/2008/layout/NameandTitleOrganizationalChart"/>
    <dgm:cxn modelId="{B9E8D526-1ED8-44C6-982E-01D29643B3AF}" type="presOf" srcId="{34720145-A0AC-4BBA-A75D-EEA030EF8FE6}" destId="{15EDBBA4-8C60-4EED-941A-3DF18940A683}" srcOrd="0" destOrd="0" presId="urn:microsoft.com/office/officeart/2008/layout/NameandTitleOrganizationalChart"/>
    <dgm:cxn modelId="{BAEE212A-3F3D-436A-82B6-521AE3CE108C}" type="presOf" srcId="{1D78266C-E639-463A-8178-302C0588951C}" destId="{39900B6F-D56B-4C1E-A352-3E15F5EEC361}" srcOrd="0" destOrd="0" presId="urn:microsoft.com/office/officeart/2008/layout/NameandTitleOrganizationalChart"/>
    <dgm:cxn modelId="{9D22B32A-D758-49A9-8822-707334D951EA}" type="presOf" srcId="{C6495D2C-9870-44DE-840C-73213E1478E5}" destId="{C14E6545-D55D-446B-B7D5-8848AA63C524}" srcOrd="0" destOrd="0" presId="urn:microsoft.com/office/officeart/2008/layout/NameandTitleOrganizationalChart"/>
    <dgm:cxn modelId="{2755512C-65C8-4562-8DC3-D32D34512BB1}" srcId="{482B6838-6436-4E65-8F2A-AEBAFDFF4B98}" destId="{BAE524B7-9A7F-4856-A5D6-7453871FECFF}" srcOrd="1" destOrd="0" parTransId="{E6C3F27E-E32F-4644-BD22-FC8D53C737CA}" sibTransId="{C578CEA8-CCD7-4F03-8F17-4401EA3441D1}"/>
    <dgm:cxn modelId="{50BFE22F-5188-4D67-93BD-41DDA28DEBE3}" type="presOf" srcId="{36477344-4CF3-4E52-8AA3-29997293C827}" destId="{3EA70549-C6C5-4197-8984-297EE8E8A2AF}" srcOrd="0" destOrd="0" presId="urn:microsoft.com/office/officeart/2008/layout/NameandTitleOrganizationalChart"/>
    <dgm:cxn modelId="{A94D9F33-CE7E-4FAF-96B2-98D33717D6E8}" type="presOf" srcId="{BAE524B7-9A7F-4856-A5D6-7453871FECFF}" destId="{5798E8EC-B951-4020-88F7-0BE3415FC9C4}" srcOrd="0" destOrd="0" presId="urn:microsoft.com/office/officeart/2008/layout/NameandTitleOrganizationalChart"/>
    <dgm:cxn modelId="{E8048661-DBE4-4656-8EB9-0DC5A2D36AF5}" srcId="{1D78266C-E639-463A-8178-302C0588951C}" destId="{482B6838-6436-4E65-8F2A-AEBAFDFF4B98}" srcOrd="0" destOrd="0" parTransId="{4351D859-7005-4F84-BE0C-CA0E9AF1DE7D}" sibTransId="{36477344-4CF3-4E52-8AA3-29997293C827}"/>
    <dgm:cxn modelId="{2B583742-9454-4669-8AE9-1BC8959C4C3E}" srcId="{482B6838-6436-4E65-8F2A-AEBAFDFF4B98}" destId="{C6495D2C-9870-44DE-840C-73213E1478E5}" srcOrd="0" destOrd="0" parTransId="{663A1A60-02D9-45E4-9D69-21B1863067A1}" sibTransId="{C27EAB83-DF5D-4932-BFF0-A4E444F7EF5B}"/>
    <dgm:cxn modelId="{98B8B545-7CB3-4A80-8741-E9119716AF5B}" type="presOf" srcId="{B45B052D-7DA6-43B4-B454-C1351F56401F}" destId="{5CB7CD89-C2B0-4CF3-AF99-C3574D44606C}" srcOrd="1" destOrd="0" presId="urn:microsoft.com/office/officeart/2008/layout/NameandTitleOrganizationalChart"/>
    <dgm:cxn modelId="{80975553-FDEC-4F86-B8E4-A37511255E36}" srcId="{BAE524B7-9A7F-4856-A5D6-7453871FECFF}" destId="{254B5AC5-9051-47E7-A7A3-A1C1CF49DFE9}" srcOrd="1" destOrd="0" parTransId="{B62CC10C-4479-479B-819F-3ABF6EA040D5}" sibTransId="{051D4F2A-65D2-43FB-8067-E53BCE6897F8}"/>
    <dgm:cxn modelId="{321F7C54-2830-4127-9603-2EA02C8F8527}" srcId="{C6495D2C-9870-44DE-840C-73213E1478E5}" destId="{B45B052D-7DA6-43B4-B454-C1351F56401F}" srcOrd="0" destOrd="0" parTransId="{0290C514-51D9-42D8-A3CA-34FCEE083811}" sibTransId="{34720145-A0AC-4BBA-A75D-EEA030EF8FE6}"/>
    <dgm:cxn modelId="{28990C58-6AE4-498B-81DB-EA7EA0BDF4BE}" type="presOf" srcId="{663A1A60-02D9-45E4-9D69-21B1863067A1}" destId="{99E0519C-82F8-43BC-8196-D28747F24277}" srcOrd="0" destOrd="0" presId="urn:microsoft.com/office/officeart/2008/layout/NameandTitleOrganizationalChart"/>
    <dgm:cxn modelId="{50EB3178-1507-4A1A-B70F-BF9294558F11}" type="presOf" srcId="{051D4F2A-65D2-43FB-8067-E53BCE6897F8}" destId="{2771E2F8-506B-4D99-AF63-0D3EE0BDE2A9}" srcOrd="0" destOrd="0" presId="urn:microsoft.com/office/officeart/2008/layout/NameandTitleOrganizationalChart"/>
    <dgm:cxn modelId="{E7BE5D7F-2429-4827-BCE0-78D4189ECA26}" type="presOf" srcId="{A0136203-9AEF-4C47-B796-C674532DF541}" destId="{2D5EC769-6DEC-4DCF-BBF1-D2229E1286EB}" srcOrd="0" destOrd="0" presId="urn:microsoft.com/office/officeart/2008/layout/NameandTitleOrganizationalChart"/>
    <dgm:cxn modelId="{DA436B80-5C77-4D1D-A342-8015C766FF52}" type="presOf" srcId="{254B5AC5-9051-47E7-A7A3-A1C1CF49DFE9}" destId="{03E0D4DF-B8CB-4631-9218-A1961A084182}" srcOrd="0" destOrd="0" presId="urn:microsoft.com/office/officeart/2008/layout/NameandTitleOrganizationalChart"/>
    <dgm:cxn modelId="{8BC66184-D44D-4658-8941-4DCD7FFB8960}" type="presOf" srcId="{482B6838-6436-4E65-8F2A-AEBAFDFF4B98}" destId="{C5D21A3A-2299-4887-9FAA-6D364AA27283}" srcOrd="0" destOrd="0" presId="urn:microsoft.com/office/officeart/2008/layout/NameandTitleOrganizationalChart"/>
    <dgm:cxn modelId="{9E70A086-68A3-48D8-8926-B4D3E6BC6003}" type="presOf" srcId="{C578CEA8-CCD7-4F03-8F17-4401EA3441D1}" destId="{DDAF6FE2-BEEC-4E1C-9216-71C0EBBECCC3}" srcOrd="0" destOrd="0" presId="urn:microsoft.com/office/officeart/2008/layout/NameandTitleOrganizationalChart"/>
    <dgm:cxn modelId="{40ED1887-F78B-446B-B992-0E3A61256149}" srcId="{C6495D2C-9870-44DE-840C-73213E1478E5}" destId="{A0136203-9AEF-4C47-B796-C674532DF541}" srcOrd="1" destOrd="0" parTransId="{072D5D6B-E7AE-4B91-9824-9E6E648F2B2C}" sibTransId="{C86E5190-4D1D-4DDF-9068-1DFE8CC56EF8}"/>
    <dgm:cxn modelId="{81D85B8A-A15F-4E41-85ED-5D59E44E95D0}" type="presOf" srcId="{0290C514-51D9-42D8-A3CA-34FCEE083811}" destId="{59DD469E-373F-4DA1-82D5-5D72270DEE70}" srcOrd="0" destOrd="0" presId="urn:microsoft.com/office/officeart/2008/layout/NameandTitleOrganizationalChart"/>
    <dgm:cxn modelId="{D7B9F48C-5440-46CE-933C-863E291FD012}" type="presOf" srcId="{BAE524B7-9A7F-4856-A5D6-7453871FECFF}" destId="{8C376E23-1414-4253-B788-9B15384A5776}" srcOrd="1" destOrd="0" presId="urn:microsoft.com/office/officeart/2008/layout/NameandTitleOrganizationalChart"/>
    <dgm:cxn modelId="{7119289A-7AE8-437C-BBF4-853E983D6FBF}" type="presOf" srcId="{97D0A349-51AF-41D9-B03C-D7DED1E769E1}" destId="{BFFAC159-0534-4A17-A94A-BCF9D51569E4}" srcOrd="1" destOrd="0" presId="urn:microsoft.com/office/officeart/2008/layout/NameandTitleOrganizationalChart"/>
    <dgm:cxn modelId="{EC2CAD9A-89E6-4434-9DE3-D064B6E23E96}" type="presOf" srcId="{B45B052D-7DA6-43B4-B454-C1351F56401F}" destId="{D62C5E46-53BF-4090-AB40-A2121AE80274}" srcOrd="0" destOrd="0" presId="urn:microsoft.com/office/officeart/2008/layout/NameandTitleOrganizationalChart"/>
    <dgm:cxn modelId="{686C8D9B-427E-4291-9550-0B1E6B197757}" type="presOf" srcId="{7474AF00-8299-40A6-8F7C-A61894E674D6}" destId="{EAD36EF7-DE12-4B00-B0F1-ED928F0AF165}" srcOrd="0" destOrd="0" presId="urn:microsoft.com/office/officeart/2008/layout/NameandTitleOrganizationalChart"/>
    <dgm:cxn modelId="{7D1CBD9E-58CE-473E-9398-DFB2C741FF53}" type="presOf" srcId="{C86E5190-4D1D-4DDF-9068-1DFE8CC56EF8}" destId="{72445C64-A1DC-47DC-8B71-020D3A695A5B}" srcOrd="0" destOrd="0" presId="urn:microsoft.com/office/officeart/2008/layout/NameandTitleOrganizationalChart"/>
    <dgm:cxn modelId="{66564BB2-726E-456E-B6C2-8CD3B6D0279A}" type="presOf" srcId="{BCDF38F0-4140-4D18-A04A-70E7CB0B5AE8}" destId="{9CF35125-A07D-411D-A92E-B42426F97E3B}" srcOrd="0" destOrd="0" presId="urn:microsoft.com/office/officeart/2008/layout/NameandTitleOrganizationalChart"/>
    <dgm:cxn modelId="{BAD07AC3-70D8-4356-91AE-7EAED9FFF88C}" type="presOf" srcId="{97D0A349-51AF-41D9-B03C-D7DED1E769E1}" destId="{142B3E7F-A603-4D6D-8F53-181423FC63D9}" srcOrd="0" destOrd="0" presId="urn:microsoft.com/office/officeart/2008/layout/NameandTitleOrganizationalChart"/>
    <dgm:cxn modelId="{85B38FC4-9A3C-4E90-AB4B-3568F051C733}" type="presOf" srcId="{254B5AC5-9051-47E7-A7A3-A1C1CF49DFE9}" destId="{44CDE7DF-4D03-4936-A0D4-621BAF2CF565}" srcOrd="1" destOrd="0" presId="urn:microsoft.com/office/officeart/2008/layout/NameandTitleOrganizationalChart"/>
    <dgm:cxn modelId="{D39EA3E7-8D5A-4C9A-B3BF-1CDA6B0E7624}" type="presOf" srcId="{E6C3F27E-E32F-4644-BD22-FC8D53C737CA}" destId="{056B4DEF-7F42-457C-BA26-13E5C69C17B9}" srcOrd="0" destOrd="0" presId="urn:microsoft.com/office/officeart/2008/layout/NameandTitleOrganizationalChart"/>
    <dgm:cxn modelId="{C6880637-0A6F-459E-B8D6-D24B6A784DB5}" type="presParOf" srcId="{39900B6F-D56B-4C1E-A352-3E15F5EEC361}" destId="{06B1B56F-D15A-45BC-B3B2-ED423C174CAC}" srcOrd="0" destOrd="0" presId="urn:microsoft.com/office/officeart/2008/layout/NameandTitleOrganizationalChart"/>
    <dgm:cxn modelId="{99A28B92-20F4-49AD-A1C2-0E4CD591FBEE}" type="presParOf" srcId="{06B1B56F-D15A-45BC-B3B2-ED423C174CAC}" destId="{C1BB9991-DDA1-49D2-BF90-95D3BF1D51DE}" srcOrd="0" destOrd="0" presId="urn:microsoft.com/office/officeart/2008/layout/NameandTitleOrganizationalChart"/>
    <dgm:cxn modelId="{3A01B7FE-99AA-4243-AB4D-773CB3D4CD62}" type="presParOf" srcId="{C1BB9991-DDA1-49D2-BF90-95D3BF1D51DE}" destId="{C5D21A3A-2299-4887-9FAA-6D364AA27283}" srcOrd="0" destOrd="0" presId="urn:microsoft.com/office/officeart/2008/layout/NameandTitleOrganizationalChart"/>
    <dgm:cxn modelId="{6441E7A4-4A66-4EA3-9958-808E265C15D0}" type="presParOf" srcId="{C1BB9991-DDA1-49D2-BF90-95D3BF1D51DE}" destId="{3EA70549-C6C5-4197-8984-297EE8E8A2AF}" srcOrd="1" destOrd="0" presId="urn:microsoft.com/office/officeart/2008/layout/NameandTitleOrganizationalChart"/>
    <dgm:cxn modelId="{0D41B09F-7F9F-4899-B635-C2B83885BE84}" type="presParOf" srcId="{C1BB9991-DDA1-49D2-BF90-95D3BF1D51DE}" destId="{3CF9B85F-6FE0-4D9B-8D99-5B287199A720}" srcOrd="2" destOrd="0" presId="urn:microsoft.com/office/officeart/2008/layout/NameandTitleOrganizationalChart"/>
    <dgm:cxn modelId="{E56F9B61-23A6-4B55-B96E-CD314463B474}" type="presParOf" srcId="{06B1B56F-D15A-45BC-B3B2-ED423C174CAC}" destId="{2997D054-0654-4D60-BB49-0DC252A76301}" srcOrd="1" destOrd="0" presId="urn:microsoft.com/office/officeart/2008/layout/NameandTitleOrganizationalChart"/>
    <dgm:cxn modelId="{E8C78FA6-FD3A-4B40-B1B2-91287A3DED1F}" type="presParOf" srcId="{2997D054-0654-4D60-BB49-0DC252A76301}" destId="{99E0519C-82F8-43BC-8196-D28747F24277}" srcOrd="0" destOrd="0" presId="urn:microsoft.com/office/officeart/2008/layout/NameandTitleOrganizationalChart"/>
    <dgm:cxn modelId="{17B97C9B-0C2A-4F50-B8E0-1728A469BAF8}" type="presParOf" srcId="{2997D054-0654-4D60-BB49-0DC252A76301}" destId="{2839E72A-4D04-408F-8E0E-600E27E0A6BB}" srcOrd="1" destOrd="0" presId="urn:microsoft.com/office/officeart/2008/layout/NameandTitleOrganizationalChart"/>
    <dgm:cxn modelId="{3C4C50D0-4D9B-4349-A08B-8400B0E6904C}" type="presParOf" srcId="{2839E72A-4D04-408F-8E0E-600E27E0A6BB}" destId="{29D9E062-3BED-4365-B7BC-370F75ECBCE8}" srcOrd="0" destOrd="0" presId="urn:microsoft.com/office/officeart/2008/layout/NameandTitleOrganizationalChart"/>
    <dgm:cxn modelId="{72EB8817-5808-4B2F-ACB3-7753B9F1E348}" type="presParOf" srcId="{29D9E062-3BED-4365-B7BC-370F75ECBCE8}" destId="{C14E6545-D55D-446B-B7D5-8848AA63C524}" srcOrd="0" destOrd="0" presId="urn:microsoft.com/office/officeart/2008/layout/NameandTitleOrganizationalChart"/>
    <dgm:cxn modelId="{7747771A-43B6-4D4B-9680-5E16A792A9DC}" type="presParOf" srcId="{29D9E062-3BED-4365-B7BC-370F75ECBCE8}" destId="{7CCDA622-A471-4FAE-9054-0CF5580E0B3D}" srcOrd="1" destOrd="0" presId="urn:microsoft.com/office/officeart/2008/layout/NameandTitleOrganizationalChart"/>
    <dgm:cxn modelId="{137FC611-8363-44DB-9655-8CD25D5AFFAD}" type="presParOf" srcId="{29D9E062-3BED-4365-B7BC-370F75ECBCE8}" destId="{D0D353EC-5863-46F6-80DB-C8EE8C07ECFA}" srcOrd="2" destOrd="0" presId="urn:microsoft.com/office/officeart/2008/layout/NameandTitleOrganizationalChart"/>
    <dgm:cxn modelId="{A9DF1479-4D13-4E28-BE12-826167D39570}" type="presParOf" srcId="{2839E72A-4D04-408F-8E0E-600E27E0A6BB}" destId="{26A87A53-9534-4ECC-896A-B5BBADF3DD26}" srcOrd="1" destOrd="0" presId="urn:microsoft.com/office/officeart/2008/layout/NameandTitleOrganizationalChart"/>
    <dgm:cxn modelId="{D57F1B25-E897-4B2E-9A62-0DD7B82C1580}" type="presParOf" srcId="{26A87A53-9534-4ECC-896A-B5BBADF3DD26}" destId="{59DD469E-373F-4DA1-82D5-5D72270DEE70}" srcOrd="0" destOrd="0" presId="urn:microsoft.com/office/officeart/2008/layout/NameandTitleOrganizationalChart"/>
    <dgm:cxn modelId="{B8157B50-3EFB-4F96-A77B-FBAA1D4C6611}" type="presParOf" srcId="{26A87A53-9534-4ECC-896A-B5BBADF3DD26}" destId="{1C3E3216-0724-4D38-A919-4E109E37BD7E}" srcOrd="1" destOrd="0" presId="urn:microsoft.com/office/officeart/2008/layout/NameandTitleOrganizationalChart"/>
    <dgm:cxn modelId="{E897689B-CAA7-4422-AF84-0C9919A6E381}" type="presParOf" srcId="{1C3E3216-0724-4D38-A919-4E109E37BD7E}" destId="{0454096E-3458-4AE2-8C42-2235799523B5}" srcOrd="0" destOrd="0" presId="urn:microsoft.com/office/officeart/2008/layout/NameandTitleOrganizationalChart"/>
    <dgm:cxn modelId="{4CB42065-1F65-4E27-BB7A-549136EF9369}" type="presParOf" srcId="{0454096E-3458-4AE2-8C42-2235799523B5}" destId="{D62C5E46-53BF-4090-AB40-A2121AE80274}" srcOrd="0" destOrd="0" presId="urn:microsoft.com/office/officeart/2008/layout/NameandTitleOrganizationalChart"/>
    <dgm:cxn modelId="{9B2224AD-E3C4-45FA-9811-5D68A160A801}" type="presParOf" srcId="{0454096E-3458-4AE2-8C42-2235799523B5}" destId="{15EDBBA4-8C60-4EED-941A-3DF18940A683}" srcOrd="1" destOrd="0" presId="urn:microsoft.com/office/officeart/2008/layout/NameandTitleOrganizationalChart"/>
    <dgm:cxn modelId="{87A765F3-1B4C-4D87-AFB1-A4DB540E13E1}" type="presParOf" srcId="{0454096E-3458-4AE2-8C42-2235799523B5}" destId="{5CB7CD89-C2B0-4CF3-AF99-C3574D44606C}" srcOrd="2" destOrd="0" presId="urn:microsoft.com/office/officeart/2008/layout/NameandTitleOrganizationalChart"/>
    <dgm:cxn modelId="{75213F49-D234-4807-AF40-68E75515E7BF}" type="presParOf" srcId="{1C3E3216-0724-4D38-A919-4E109E37BD7E}" destId="{01D624B9-9481-4EAA-8E3F-6FEADAEE2988}" srcOrd="1" destOrd="0" presId="urn:microsoft.com/office/officeart/2008/layout/NameandTitleOrganizationalChart"/>
    <dgm:cxn modelId="{EF46BC5A-4FC0-4E79-9116-901E44AA328E}" type="presParOf" srcId="{1C3E3216-0724-4D38-A919-4E109E37BD7E}" destId="{8C1126A6-40CC-4ECA-8B55-1543B5872A8A}" srcOrd="2" destOrd="0" presId="urn:microsoft.com/office/officeart/2008/layout/NameandTitleOrganizationalChart"/>
    <dgm:cxn modelId="{4CAA99F1-E0CF-4681-A358-A433A9692DE0}" type="presParOf" srcId="{26A87A53-9534-4ECC-896A-B5BBADF3DD26}" destId="{3CC084AB-C259-42A4-A676-ABB2D093003F}" srcOrd="2" destOrd="0" presId="urn:microsoft.com/office/officeart/2008/layout/NameandTitleOrganizationalChart"/>
    <dgm:cxn modelId="{080CB19E-4DFC-4E4F-9D73-E364042007F2}" type="presParOf" srcId="{26A87A53-9534-4ECC-896A-B5BBADF3DD26}" destId="{015B60F2-7FA7-4502-800C-AB64398B99D2}" srcOrd="3" destOrd="0" presId="urn:microsoft.com/office/officeart/2008/layout/NameandTitleOrganizationalChart"/>
    <dgm:cxn modelId="{CCB1068C-BF24-4023-857D-9CD9A219CC6D}" type="presParOf" srcId="{015B60F2-7FA7-4502-800C-AB64398B99D2}" destId="{C147B08C-1B9A-4BFC-8022-1963B9661054}" srcOrd="0" destOrd="0" presId="urn:microsoft.com/office/officeart/2008/layout/NameandTitleOrganizationalChart"/>
    <dgm:cxn modelId="{4273C7D4-AA2B-4519-8BE8-A4434225403F}" type="presParOf" srcId="{C147B08C-1B9A-4BFC-8022-1963B9661054}" destId="{2D5EC769-6DEC-4DCF-BBF1-D2229E1286EB}" srcOrd="0" destOrd="0" presId="urn:microsoft.com/office/officeart/2008/layout/NameandTitleOrganizationalChart"/>
    <dgm:cxn modelId="{67E082A3-DC8B-479D-9225-D2BBF2A9BEE2}" type="presParOf" srcId="{C147B08C-1B9A-4BFC-8022-1963B9661054}" destId="{72445C64-A1DC-47DC-8B71-020D3A695A5B}" srcOrd="1" destOrd="0" presId="urn:microsoft.com/office/officeart/2008/layout/NameandTitleOrganizationalChart"/>
    <dgm:cxn modelId="{1BA05601-A35B-4960-BC34-1824E35D99D4}" type="presParOf" srcId="{C147B08C-1B9A-4BFC-8022-1963B9661054}" destId="{D48159A4-CD3F-430F-A1CE-1A1534C3A5D1}" srcOrd="2" destOrd="0" presId="urn:microsoft.com/office/officeart/2008/layout/NameandTitleOrganizationalChart"/>
    <dgm:cxn modelId="{6507A3D5-3B09-4DCA-993F-E2CBAA518038}" type="presParOf" srcId="{015B60F2-7FA7-4502-800C-AB64398B99D2}" destId="{7EF97896-BB18-46F2-942F-C97A349FB757}" srcOrd="1" destOrd="0" presId="urn:microsoft.com/office/officeart/2008/layout/NameandTitleOrganizationalChart"/>
    <dgm:cxn modelId="{79F8A68B-4207-4B86-8F08-7E527F2ECE54}" type="presParOf" srcId="{015B60F2-7FA7-4502-800C-AB64398B99D2}" destId="{702915FC-B221-4327-BC88-43BC5D127F86}" srcOrd="2" destOrd="0" presId="urn:microsoft.com/office/officeart/2008/layout/NameandTitleOrganizationalChart"/>
    <dgm:cxn modelId="{08AC2210-F8DE-4377-8529-1073E95B1DF2}" type="presParOf" srcId="{2839E72A-4D04-408F-8E0E-600E27E0A6BB}" destId="{A68F884D-0E1A-48FB-9C7A-07C3BB55D330}" srcOrd="2" destOrd="0" presId="urn:microsoft.com/office/officeart/2008/layout/NameandTitleOrganizationalChart"/>
    <dgm:cxn modelId="{E9C847E4-6587-4693-B444-7B393E1BFCC0}" type="presParOf" srcId="{2997D054-0654-4D60-BB49-0DC252A76301}" destId="{056B4DEF-7F42-457C-BA26-13E5C69C17B9}" srcOrd="2" destOrd="0" presId="urn:microsoft.com/office/officeart/2008/layout/NameandTitleOrganizationalChart"/>
    <dgm:cxn modelId="{8409D0D9-6764-4A40-B95B-299BAF1CBE80}" type="presParOf" srcId="{2997D054-0654-4D60-BB49-0DC252A76301}" destId="{86BDC77E-3909-42A3-982B-A5B98EE073E3}" srcOrd="3" destOrd="0" presId="urn:microsoft.com/office/officeart/2008/layout/NameandTitleOrganizationalChart"/>
    <dgm:cxn modelId="{D2828EC3-F889-4380-B205-BC40E6C01229}" type="presParOf" srcId="{86BDC77E-3909-42A3-982B-A5B98EE073E3}" destId="{1B63F423-DF1F-460D-81D7-85C9EE677D29}" srcOrd="0" destOrd="0" presId="urn:microsoft.com/office/officeart/2008/layout/NameandTitleOrganizationalChart"/>
    <dgm:cxn modelId="{20FE27AD-1480-4F6C-9B3E-F2707D4548FF}" type="presParOf" srcId="{1B63F423-DF1F-460D-81D7-85C9EE677D29}" destId="{5798E8EC-B951-4020-88F7-0BE3415FC9C4}" srcOrd="0" destOrd="0" presId="urn:microsoft.com/office/officeart/2008/layout/NameandTitleOrganizationalChart"/>
    <dgm:cxn modelId="{75E11DFB-202A-4A23-A1B3-5C5E5F1B5399}" type="presParOf" srcId="{1B63F423-DF1F-460D-81D7-85C9EE677D29}" destId="{DDAF6FE2-BEEC-4E1C-9216-71C0EBBECCC3}" srcOrd="1" destOrd="0" presId="urn:microsoft.com/office/officeart/2008/layout/NameandTitleOrganizationalChart"/>
    <dgm:cxn modelId="{2747D419-BBE8-408F-88EE-DB46253CA2EC}" type="presParOf" srcId="{1B63F423-DF1F-460D-81D7-85C9EE677D29}" destId="{8C376E23-1414-4253-B788-9B15384A5776}" srcOrd="2" destOrd="0" presId="urn:microsoft.com/office/officeart/2008/layout/NameandTitleOrganizationalChart"/>
    <dgm:cxn modelId="{EB61B85A-03EC-4015-A271-0A396DFBB59F}" type="presParOf" srcId="{86BDC77E-3909-42A3-982B-A5B98EE073E3}" destId="{0C96A096-91B6-4605-9602-D10743216F84}" srcOrd="1" destOrd="0" presId="urn:microsoft.com/office/officeart/2008/layout/NameandTitleOrganizationalChart"/>
    <dgm:cxn modelId="{B0BA9725-9877-4E84-B6C3-0626D23D63D5}" type="presParOf" srcId="{0C96A096-91B6-4605-9602-D10743216F84}" destId="{EAD36EF7-DE12-4B00-B0F1-ED928F0AF165}" srcOrd="0" destOrd="0" presId="urn:microsoft.com/office/officeart/2008/layout/NameandTitleOrganizationalChart"/>
    <dgm:cxn modelId="{96997CCE-597A-492C-AF9D-6BB01F12149A}" type="presParOf" srcId="{0C96A096-91B6-4605-9602-D10743216F84}" destId="{F48DD19D-7132-4EFA-AA38-EA76E463DC12}" srcOrd="1" destOrd="0" presId="urn:microsoft.com/office/officeart/2008/layout/NameandTitleOrganizationalChart"/>
    <dgm:cxn modelId="{1BB83443-F914-4F44-A2ED-20CE902C8EA6}" type="presParOf" srcId="{F48DD19D-7132-4EFA-AA38-EA76E463DC12}" destId="{063BB281-CCE4-42F3-9340-F2C7F93C3A7B}" srcOrd="0" destOrd="0" presId="urn:microsoft.com/office/officeart/2008/layout/NameandTitleOrganizationalChart"/>
    <dgm:cxn modelId="{E42F5647-3289-429A-A005-7ECA17CF2814}" type="presParOf" srcId="{063BB281-CCE4-42F3-9340-F2C7F93C3A7B}" destId="{142B3E7F-A603-4D6D-8F53-181423FC63D9}" srcOrd="0" destOrd="0" presId="urn:microsoft.com/office/officeart/2008/layout/NameandTitleOrganizationalChart"/>
    <dgm:cxn modelId="{A820587C-8D85-47C0-B7DB-F3402D53D6E9}" type="presParOf" srcId="{063BB281-CCE4-42F3-9340-F2C7F93C3A7B}" destId="{9CF35125-A07D-411D-A92E-B42426F97E3B}" srcOrd="1" destOrd="0" presId="urn:microsoft.com/office/officeart/2008/layout/NameandTitleOrganizationalChart"/>
    <dgm:cxn modelId="{0B18EAEA-83A5-4E2C-9DDB-93341E2CFBDD}" type="presParOf" srcId="{063BB281-CCE4-42F3-9340-F2C7F93C3A7B}" destId="{BFFAC159-0534-4A17-A94A-BCF9D51569E4}" srcOrd="2" destOrd="0" presId="urn:microsoft.com/office/officeart/2008/layout/NameandTitleOrganizationalChart"/>
    <dgm:cxn modelId="{FD64760C-3434-49B8-985D-8F194F8ACABB}" type="presParOf" srcId="{F48DD19D-7132-4EFA-AA38-EA76E463DC12}" destId="{E1E104B1-FA39-47BC-A96A-59DD2C2AAB90}" srcOrd="1" destOrd="0" presId="urn:microsoft.com/office/officeart/2008/layout/NameandTitleOrganizationalChart"/>
    <dgm:cxn modelId="{29A8E863-82D0-4A0C-84D0-2415580A4584}" type="presParOf" srcId="{F48DD19D-7132-4EFA-AA38-EA76E463DC12}" destId="{671FCB70-ED67-461A-9D34-D464BC739A92}" srcOrd="2" destOrd="0" presId="urn:microsoft.com/office/officeart/2008/layout/NameandTitleOrganizationalChart"/>
    <dgm:cxn modelId="{FB3791A2-CCDB-4DF3-BC13-1469037A3CC4}" type="presParOf" srcId="{0C96A096-91B6-4605-9602-D10743216F84}" destId="{64E21E26-A63E-4A98-88A0-B5EE758EB332}" srcOrd="2" destOrd="0" presId="urn:microsoft.com/office/officeart/2008/layout/NameandTitleOrganizationalChart"/>
    <dgm:cxn modelId="{C1447395-281F-45B3-B877-37C4069F3163}" type="presParOf" srcId="{0C96A096-91B6-4605-9602-D10743216F84}" destId="{C4FFE438-149D-40E2-B819-03F8DEB1F249}" srcOrd="3" destOrd="0" presId="urn:microsoft.com/office/officeart/2008/layout/NameandTitleOrganizationalChart"/>
    <dgm:cxn modelId="{6138DA8C-244D-4BE2-B9C3-7DEAB8ED55D1}" type="presParOf" srcId="{C4FFE438-149D-40E2-B819-03F8DEB1F249}" destId="{6C301094-BD6E-4AE9-920E-1F73851090B1}" srcOrd="0" destOrd="0" presId="urn:microsoft.com/office/officeart/2008/layout/NameandTitleOrganizationalChart"/>
    <dgm:cxn modelId="{5682914C-575D-443E-B9D8-21F353D949B2}" type="presParOf" srcId="{6C301094-BD6E-4AE9-920E-1F73851090B1}" destId="{03E0D4DF-B8CB-4631-9218-A1961A084182}" srcOrd="0" destOrd="0" presId="urn:microsoft.com/office/officeart/2008/layout/NameandTitleOrganizationalChart"/>
    <dgm:cxn modelId="{A8161D65-FF67-4C82-ABEC-8896BDFECB80}" type="presParOf" srcId="{6C301094-BD6E-4AE9-920E-1F73851090B1}" destId="{2771E2F8-506B-4D99-AF63-0D3EE0BDE2A9}" srcOrd="1" destOrd="0" presId="urn:microsoft.com/office/officeart/2008/layout/NameandTitleOrganizationalChart"/>
    <dgm:cxn modelId="{8252E881-C370-4B84-A8DA-CE6089921CF5}" type="presParOf" srcId="{6C301094-BD6E-4AE9-920E-1F73851090B1}" destId="{44CDE7DF-4D03-4936-A0D4-621BAF2CF565}" srcOrd="2" destOrd="0" presId="urn:microsoft.com/office/officeart/2008/layout/NameandTitleOrganizationalChart"/>
    <dgm:cxn modelId="{4ADDE744-C3AE-4402-B61C-B53777C0B026}" type="presParOf" srcId="{C4FFE438-149D-40E2-B819-03F8DEB1F249}" destId="{7C3AD2F6-967E-4156-ADDA-7D93F780A4EB}" srcOrd="1" destOrd="0" presId="urn:microsoft.com/office/officeart/2008/layout/NameandTitleOrganizationalChart"/>
    <dgm:cxn modelId="{3691D497-BCAF-438E-8B8C-C4AD4A179BB7}" type="presParOf" srcId="{C4FFE438-149D-40E2-B819-03F8DEB1F249}" destId="{F63A460D-D7B6-488C-B766-A0C3EB41DE04}" srcOrd="2" destOrd="0" presId="urn:microsoft.com/office/officeart/2008/layout/NameandTitleOrganizationalChart"/>
    <dgm:cxn modelId="{90B86715-4387-4F3F-A6A8-6B90876FDA0A}" type="presParOf" srcId="{86BDC77E-3909-42A3-982B-A5B98EE073E3}" destId="{D5E3F945-FB04-4F19-BF67-4AE0C434D633}" srcOrd="2" destOrd="0" presId="urn:microsoft.com/office/officeart/2008/layout/NameandTitleOrganizationalChart"/>
    <dgm:cxn modelId="{380758E7-1359-42A5-8AAB-7D3F3C9C383F}" type="presParOf" srcId="{06B1B56F-D15A-45BC-B3B2-ED423C174CAC}" destId="{DD0F8A9D-34C4-4FB0-B406-564C6D135F3C}" srcOrd="2" destOrd="0" presId="urn:microsoft.com/office/officeart/2008/layout/NameandTitleOrganizationalChart"/>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E21E26-A63E-4A98-88A0-B5EE758EB332}">
      <dsp:nvSpPr>
        <dsp:cNvPr id="0" name=""/>
        <dsp:cNvSpPr/>
      </dsp:nvSpPr>
      <dsp:spPr>
        <a:xfrm>
          <a:off x="3901416" y="1337772"/>
          <a:ext cx="669993" cy="298783"/>
        </a:xfrm>
        <a:custGeom>
          <a:avLst/>
          <a:gdLst/>
          <a:ahLst/>
          <a:cxnLst/>
          <a:rect l="0" t="0" r="0" b="0"/>
          <a:pathLst>
            <a:path>
              <a:moveTo>
                <a:pt x="0" y="0"/>
              </a:moveTo>
              <a:lnTo>
                <a:pt x="0" y="178121"/>
              </a:lnTo>
              <a:lnTo>
                <a:pt x="669993" y="178121"/>
              </a:lnTo>
              <a:lnTo>
                <a:pt x="669993" y="2987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AD36EF7-DE12-4B00-B0F1-ED928F0AF165}">
      <dsp:nvSpPr>
        <dsp:cNvPr id="0" name=""/>
        <dsp:cNvSpPr/>
      </dsp:nvSpPr>
      <dsp:spPr>
        <a:xfrm>
          <a:off x="3231423" y="1337772"/>
          <a:ext cx="669993" cy="298783"/>
        </a:xfrm>
        <a:custGeom>
          <a:avLst/>
          <a:gdLst/>
          <a:ahLst/>
          <a:cxnLst/>
          <a:rect l="0" t="0" r="0" b="0"/>
          <a:pathLst>
            <a:path>
              <a:moveTo>
                <a:pt x="669993" y="0"/>
              </a:moveTo>
              <a:lnTo>
                <a:pt x="669993" y="178121"/>
              </a:lnTo>
              <a:lnTo>
                <a:pt x="0" y="178121"/>
              </a:lnTo>
              <a:lnTo>
                <a:pt x="0" y="2987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56B4DEF-7F42-457C-BA26-13E5C69C17B9}">
      <dsp:nvSpPr>
        <dsp:cNvPr id="0" name=""/>
        <dsp:cNvSpPr/>
      </dsp:nvSpPr>
      <dsp:spPr>
        <a:xfrm>
          <a:off x="2561429" y="521863"/>
          <a:ext cx="1339986" cy="298783"/>
        </a:xfrm>
        <a:custGeom>
          <a:avLst/>
          <a:gdLst/>
          <a:ahLst/>
          <a:cxnLst/>
          <a:rect l="0" t="0" r="0" b="0"/>
          <a:pathLst>
            <a:path>
              <a:moveTo>
                <a:pt x="0" y="0"/>
              </a:moveTo>
              <a:lnTo>
                <a:pt x="0" y="178121"/>
              </a:lnTo>
              <a:lnTo>
                <a:pt x="1339986" y="178121"/>
              </a:lnTo>
              <a:lnTo>
                <a:pt x="1339986" y="2987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C084AB-C259-42A4-A676-ABB2D093003F}">
      <dsp:nvSpPr>
        <dsp:cNvPr id="0" name=""/>
        <dsp:cNvSpPr/>
      </dsp:nvSpPr>
      <dsp:spPr>
        <a:xfrm>
          <a:off x="1221443" y="1337772"/>
          <a:ext cx="669993" cy="298783"/>
        </a:xfrm>
        <a:custGeom>
          <a:avLst/>
          <a:gdLst/>
          <a:ahLst/>
          <a:cxnLst/>
          <a:rect l="0" t="0" r="0" b="0"/>
          <a:pathLst>
            <a:path>
              <a:moveTo>
                <a:pt x="0" y="0"/>
              </a:moveTo>
              <a:lnTo>
                <a:pt x="0" y="178121"/>
              </a:lnTo>
              <a:lnTo>
                <a:pt x="669993" y="178121"/>
              </a:lnTo>
              <a:lnTo>
                <a:pt x="669993" y="2987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DD469E-373F-4DA1-82D5-5D72270DEE70}">
      <dsp:nvSpPr>
        <dsp:cNvPr id="0" name=""/>
        <dsp:cNvSpPr/>
      </dsp:nvSpPr>
      <dsp:spPr>
        <a:xfrm>
          <a:off x="551449" y="1337772"/>
          <a:ext cx="669993" cy="298783"/>
        </a:xfrm>
        <a:custGeom>
          <a:avLst/>
          <a:gdLst/>
          <a:ahLst/>
          <a:cxnLst/>
          <a:rect l="0" t="0" r="0" b="0"/>
          <a:pathLst>
            <a:path>
              <a:moveTo>
                <a:pt x="669993" y="0"/>
              </a:moveTo>
              <a:lnTo>
                <a:pt x="669993" y="178121"/>
              </a:lnTo>
              <a:lnTo>
                <a:pt x="0" y="178121"/>
              </a:lnTo>
              <a:lnTo>
                <a:pt x="0" y="29878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E0519C-82F8-43BC-8196-D28747F24277}">
      <dsp:nvSpPr>
        <dsp:cNvPr id="0" name=""/>
        <dsp:cNvSpPr/>
      </dsp:nvSpPr>
      <dsp:spPr>
        <a:xfrm>
          <a:off x="1221443" y="521863"/>
          <a:ext cx="1339986" cy="298783"/>
        </a:xfrm>
        <a:custGeom>
          <a:avLst/>
          <a:gdLst/>
          <a:ahLst/>
          <a:cxnLst/>
          <a:rect l="0" t="0" r="0" b="0"/>
          <a:pathLst>
            <a:path>
              <a:moveTo>
                <a:pt x="1339986" y="0"/>
              </a:moveTo>
              <a:lnTo>
                <a:pt x="1339986" y="178121"/>
              </a:lnTo>
              <a:lnTo>
                <a:pt x="0" y="178121"/>
              </a:lnTo>
              <a:lnTo>
                <a:pt x="0" y="29878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5D21A3A-2299-4887-9FAA-6D364AA27283}">
      <dsp:nvSpPr>
        <dsp:cNvPr id="0" name=""/>
        <dsp:cNvSpPr/>
      </dsp:nvSpPr>
      <dsp:spPr>
        <a:xfrm>
          <a:off x="2062038" y="4737"/>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Kết quả</a:t>
          </a:r>
        </a:p>
      </dsp:txBody>
      <dsp:txXfrm>
        <a:off x="2062038" y="4737"/>
        <a:ext cx="998783" cy="517125"/>
      </dsp:txXfrm>
    </dsp:sp>
    <dsp:sp modelId="{3EA70549-C6C5-4197-8984-297EE8E8A2AF}">
      <dsp:nvSpPr>
        <dsp:cNvPr id="0" name=""/>
        <dsp:cNvSpPr/>
      </dsp:nvSpPr>
      <dsp:spPr>
        <a:xfrm>
          <a:off x="2261794" y="406946"/>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2261794" y="406946"/>
        <a:ext cx="898904" cy="172375"/>
      </dsp:txXfrm>
    </dsp:sp>
    <dsp:sp modelId="{C14E6545-D55D-446B-B7D5-8848AA63C524}">
      <dsp:nvSpPr>
        <dsp:cNvPr id="0" name=""/>
        <dsp:cNvSpPr/>
      </dsp:nvSpPr>
      <dsp:spPr>
        <a:xfrm>
          <a:off x="722051" y="82064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CategoryID</a:t>
          </a:r>
        </a:p>
      </dsp:txBody>
      <dsp:txXfrm>
        <a:off x="722051" y="820646"/>
        <a:ext cx="998783" cy="517125"/>
      </dsp:txXfrm>
    </dsp:sp>
    <dsp:sp modelId="{7CCDA622-A471-4FAE-9054-0CF5580E0B3D}">
      <dsp:nvSpPr>
        <dsp:cNvPr id="0" name=""/>
        <dsp:cNvSpPr/>
      </dsp:nvSpPr>
      <dsp:spPr>
        <a:xfrm>
          <a:off x="921808" y="122285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921808" y="1222855"/>
        <a:ext cx="898904" cy="172375"/>
      </dsp:txXfrm>
    </dsp:sp>
    <dsp:sp modelId="{D62C5E46-53BF-4090-AB40-A2121AE80274}">
      <dsp:nvSpPr>
        <dsp:cNvPr id="0" name=""/>
        <dsp:cNvSpPr/>
      </dsp:nvSpPr>
      <dsp:spPr>
        <a:xfrm>
          <a:off x="52058" y="163655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Có</a:t>
          </a:r>
        </a:p>
      </dsp:txBody>
      <dsp:txXfrm>
        <a:off x="52058" y="1636556"/>
        <a:ext cx="998783" cy="517125"/>
      </dsp:txXfrm>
    </dsp:sp>
    <dsp:sp modelId="{15EDBBA4-8C60-4EED-941A-3DF18940A683}">
      <dsp:nvSpPr>
        <dsp:cNvPr id="0" name=""/>
        <dsp:cNvSpPr/>
      </dsp:nvSpPr>
      <dsp:spPr>
        <a:xfrm>
          <a:off x="251814" y="203876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251814" y="2038765"/>
        <a:ext cx="898904" cy="172375"/>
      </dsp:txXfrm>
    </dsp:sp>
    <dsp:sp modelId="{2D5EC769-6DEC-4DCF-BBF1-D2229E1286EB}">
      <dsp:nvSpPr>
        <dsp:cNvPr id="0" name=""/>
        <dsp:cNvSpPr/>
      </dsp:nvSpPr>
      <dsp:spPr>
        <a:xfrm>
          <a:off x="1392044" y="163655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Không</a:t>
          </a:r>
        </a:p>
      </dsp:txBody>
      <dsp:txXfrm>
        <a:off x="1392044" y="1636556"/>
        <a:ext cx="998783" cy="517125"/>
      </dsp:txXfrm>
    </dsp:sp>
    <dsp:sp modelId="{72445C64-A1DC-47DC-8B71-020D3A695A5B}">
      <dsp:nvSpPr>
        <dsp:cNvPr id="0" name=""/>
        <dsp:cNvSpPr/>
      </dsp:nvSpPr>
      <dsp:spPr>
        <a:xfrm>
          <a:off x="1591801" y="203876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1591801" y="2038765"/>
        <a:ext cx="898904" cy="172375"/>
      </dsp:txXfrm>
    </dsp:sp>
    <dsp:sp modelId="{5798E8EC-B951-4020-88F7-0BE3415FC9C4}">
      <dsp:nvSpPr>
        <dsp:cNvPr id="0" name=""/>
        <dsp:cNvSpPr/>
      </dsp:nvSpPr>
      <dsp:spPr>
        <a:xfrm>
          <a:off x="3402025" y="82064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SearchString</a:t>
          </a:r>
        </a:p>
      </dsp:txBody>
      <dsp:txXfrm>
        <a:off x="3402025" y="820646"/>
        <a:ext cx="998783" cy="517125"/>
      </dsp:txXfrm>
    </dsp:sp>
    <dsp:sp modelId="{DDAF6FE2-BEEC-4E1C-9216-71C0EBBECCC3}">
      <dsp:nvSpPr>
        <dsp:cNvPr id="0" name=""/>
        <dsp:cNvSpPr/>
      </dsp:nvSpPr>
      <dsp:spPr>
        <a:xfrm>
          <a:off x="3601781" y="122285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3601781" y="1222855"/>
        <a:ext cx="898904" cy="172375"/>
      </dsp:txXfrm>
    </dsp:sp>
    <dsp:sp modelId="{142B3E7F-A603-4D6D-8F53-181423FC63D9}">
      <dsp:nvSpPr>
        <dsp:cNvPr id="0" name=""/>
        <dsp:cNvSpPr/>
      </dsp:nvSpPr>
      <dsp:spPr>
        <a:xfrm>
          <a:off x="2732031" y="163655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Có</a:t>
          </a:r>
        </a:p>
      </dsp:txBody>
      <dsp:txXfrm>
        <a:off x="2732031" y="1636556"/>
        <a:ext cx="998783" cy="517125"/>
      </dsp:txXfrm>
    </dsp:sp>
    <dsp:sp modelId="{9CF35125-A07D-411D-A92E-B42426F97E3B}">
      <dsp:nvSpPr>
        <dsp:cNvPr id="0" name=""/>
        <dsp:cNvSpPr/>
      </dsp:nvSpPr>
      <dsp:spPr>
        <a:xfrm>
          <a:off x="2931788" y="203876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2931788" y="2038765"/>
        <a:ext cx="898904" cy="172375"/>
      </dsp:txXfrm>
    </dsp:sp>
    <dsp:sp modelId="{03E0D4DF-B8CB-4631-9218-A1961A084182}">
      <dsp:nvSpPr>
        <dsp:cNvPr id="0" name=""/>
        <dsp:cNvSpPr/>
      </dsp:nvSpPr>
      <dsp:spPr>
        <a:xfrm>
          <a:off x="4072018" y="1636556"/>
          <a:ext cx="998783" cy="517125"/>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72972" numCol="1" spcCol="1270" anchor="ctr" anchorCtr="0">
          <a:noAutofit/>
        </a:bodyPr>
        <a:lstStyle/>
        <a:p>
          <a:pPr marL="0" lvl="0" indent="0" algn="ctr" defTabSz="488950">
            <a:lnSpc>
              <a:spcPct val="90000"/>
            </a:lnSpc>
            <a:spcBef>
              <a:spcPct val="0"/>
            </a:spcBef>
            <a:spcAft>
              <a:spcPct val="35000"/>
            </a:spcAft>
            <a:buNone/>
          </a:pPr>
          <a:r>
            <a:rPr lang="en-US" sz="1100" kern="1200"/>
            <a:t>Không </a:t>
          </a:r>
        </a:p>
      </dsp:txBody>
      <dsp:txXfrm>
        <a:off x="4072018" y="1636556"/>
        <a:ext cx="998783" cy="517125"/>
      </dsp:txXfrm>
    </dsp:sp>
    <dsp:sp modelId="{2771E2F8-506B-4D99-AF63-0D3EE0BDE2A9}">
      <dsp:nvSpPr>
        <dsp:cNvPr id="0" name=""/>
        <dsp:cNvSpPr/>
      </dsp:nvSpPr>
      <dsp:spPr>
        <a:xfrm>
          <a:off x="4271775" y="2038765"/>
          <a:ext cx="898904" cy="172375"/>
        </a:xfrm>
        <a:prstGeom prst="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27940" tIns="6985" rIns="27940" bIns="6985" numCol="1" spcCol="1270" anchor="ctr" anchorCtr="0">
          <a:noAutofit/>
        </a:bodyPr>
        <a:lstStyle/>
        <a:p>
          <a:pPr marL="0" lvl="0" indent="0" algn="r" defTabSz="488950">
            <a:lnSpc>
              <a:spcPct val="90000"/>
            </a:lnSpc>
            <a:spcBef>
              <a:spcPct val="0"/>
            </a:spcBef>
            <a:spcAft>
              <a:spcPct val="35000"/>
            </a:spcAft>
            <a:buNone/>
          </a:pPr>
          <a:endParaRPr lang="en-US" sz="1100" kern="1200"/>
        </a:p>
      </dsp:txBody>
      <dsp:txXfrm>
        <a:off x="4271775" y="2038765"/>
        <a:ext cx="898904" cy="172375"/>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7</Pages>
  <Words>857</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Minh Phuc</dc:creator>
  <cp:keywords/>
  <dc:description/>
  <cp:lastModifiedBy>Nguyen Minh Phuc</cp:lastModifiedBy>
  <cp:revision>7</cp:revision>
  <dcterms:created xsi:type="dcterms:W3CDTF">2021-04-24T04:10:00Z</dcterms:created>
  <dcterms:modified xsi:type="dcterms:W3CDTF">2021-04-24T06:00:00Z</dcterms:modified>
</cp:coreProperties>
</file>